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02A7A3" w14:textId="63E7C4A6" w:rsidR="00BB66B1" w:rsidRPr="00794A58" w:rsidRDefault="00BB66B1" w:rsidP="00BB66B1">
      <w:pPr>
        <w:spacing w:before="60" w:after="60"/>
        <w:jc w:val="center"/>
        <w:rPr>
          <w:rFonts w:ascii="Arial" w:hAnsi="Arial" w:cs="Arial"/>
          <w:b/>
          <w:szCs w:val="22"/>
        </w:rPr>
      </w:pPr>
      <w:bookmarkStart w:id="0" w:name="_Hlk197512162"/>
      <w:r w:rsidRPr="00794A58">
        <w:rPr>
          <w:rFonts w:ascii="Arial" w:hAnsi="Arial" w:cs="Arial"/>
          <w:b/>
          <w:szCs w:val="22"/>
        </w:rPr>
        <w:t xml:space="preserve">URGENT SUSPECTED </w:t>
      </w:r>
      <w:r w:rsidR="005C5144" w:rsidRPr="003F0702">
        <w:rPr>
          <w:rFonts w:ascii="Arial" w:hAnsi="Arial" w:cs="Arial"/>
          <w:b/>
          <w:szCs w:val="22"/>
        </w:rPr>
        <w:t>NON-SPECIFIC SYMPTOMS</w:t>
      </w:r>
      <w:r w:rsidR="005C5144" w:rsidRPr="00794A58">
        <w:rPr>
          <w:rFonts w:ascii="Arial" w:hAnsi="Arial" w:cs="Arial"/>
          <w:b/>
          <w:szCs w:val="22"/>
        </w:rPr>
        <w:t xml:space="preserve"> </w:t>
      </w:r>
      <w:r w:rsidRPr="00794A58">
        <w:rPr>
          <w:rFonts w:ascii="Arial" w:hAnsi="Arial" w:cs="Arial"/>
          <w:b/>
          <w:szCs w:val="22"/>
        </w:rPr>
        <w:t xml:space="preserve">CANCER (USC) REFERRAL FORM </w:t>
      </w:r>
    </w:p>
    <w:p w14:paraId="21E5C493" w14:textId="77777777" w:rsidR="00BB66B1" w:rsidRPr="00794A58" w:rsidRDefault="00BB66B1" w:rsidP="00BB66B1">
      <w:pPr>
        <w:jc w:val="center"/>
        <w:rPr>
          <w:rFonts w:ascii="Arial" w:hAnsi="Arial" w:cs="Arial"/>
          <w:szCs w:val="22"/>
        </w:rPr>
      </w:pPr>
      <w:r w:rsidRPr="00794A58">
        <w:rPr>
          <w:rFonts w:ascii="Arial" w:hAnsi="Arial" w:cs="Arial"/>
          <w:szCs w:val="22"/>
        </w:rPr>
        <w:t xml:space="preserve">This referral is made on the basis that the referring doctor considers that the patient has clinical indications of a new malignancy and mindful of NICE Guidelines </w:t>
      </w:r>
    </w:p>
    <w:p w14:paraId="06B30343" w14:textId="56BFEC74" w:rsidR="00BB66B1" w:rsidRPr="00794A58" w:rsidRDefault="00BB66B1" w:rsidP="00BB66B1">
      <w:pPr>
        <w:jc w:val="center"/>
        <w:rPr>
          <w:rFonts w:ascii="Arial" w:hAnsi="Arial" w:cs="Arial"/>
          <w:szCs w:val="22"/>
        </w:rPr>
      </w:pPr>
      <w:r w:rsidRPr="00794A58">
        <w:rPr>
          <w:rFonts w:ascii="Arial" w:hAnsi="Arial" w:cs="Arial"/>
          <w:szCs w:val="22"/>
        </w:rPr>
        <w:t>All USC referrals should be made through the NHS eReferral Service</w:t>
      </w:r>
      <w:r w:rsidR="002C2E8A" w:rsidRPr="00794A58">
        <w:rPr>
          <w:rFonts w:ascii="Arial" w:hAnsi="Arial" w:cs="Arial"/>
          <w:szCs w:val="22"/>
        </w:rPr>
        <w:t>.</w:t>
      </w:r>
      <w:r w:rsidRPr="00794A58">
        <w:rPr>
          <w:rFonts w:ascii="Arial" w:hAnsi="Arial" w:cs="Arial"/>
          <w:szCs w:val="22"/>
        </w:rPr>
        <w:t xml:space="preserve"> </w:t>
      </w:r>
    </w:p>
    <w:p w14:paraId="6FEE5487" w14:textId="2D5ABA92" w:rsidR="00797F0B" w:rsidRDefault="00BB66B1" w:rsidP="00BB66B1">
      <w:pPr>
        <w:spacing w:before="60" w:after="60"/>
        <w:jc w:val="center"/>
        <w:rPr>
          <w:rFonts w:ascii="Arial" w:hAnsi="Arial" w:cs="Arial"/>
          <w:bCs/>
          <w:szCs w:val="22"/>
        </w:rPr>
      </w:pPr>
      <w:r w:rsidRPr="00794A58">
        <w:rPr>
          <w:rFonts w:ascii="Arial" w:hAnsi="Arial" w:cs="Arial"/>
          <w:bCs/>
          <w:noProof/>
          <w:color w:val="FF0000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5DBACA" wp14:editId="269EC174">
                <wp:simplePos x="0" y="0"/>
                <wp:positionH relativeFrom="column">
                  <wp:posOffset>6146156</wp:posOffset>
                </wp:positionH>
                <wp:positionV relativeFrom="paragraph">
                  <wp:posOffset>242699</wp:posOffset>
                </wp:positionV>
                <wp:extent cx="410901" cy="7934325"/>
                <wp:effectExtent l="0" t="0" r="27305" b="28575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901" cy="793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85162C" w14:textId="77777777" w:rsidR="00BB66B1" w:rsidRPr="004C457B" w:rsidRDefault="00BB66B1" w:rsidP="009B5559">
                            <w:pPr>
                              <w:shd w:val="clear" w:color="auto" w:fill="81BCF4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055293BD" w14:textId="48D4945B" w:rsidR="002C2E8A" w:rsidRDefault="002C2E8A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UR</w:t>
                            </w:r>
                          </w:p>
                          <w:p w14:paraId="636D1009" w14:textId="3C367826" w:rsidR="002C2E8A" w:rsidRDefault="002C2E8A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G</w:t>
                            </w: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EN</w:t>
                            </w:r>
                          </w:p>
                          <w:p w14:paraId="31B0851B" w14:textId="6774B89F" w:rsidR="00BB66B1" w:rsidRPr="004C457B" w:rsidRDefault="002C2E8A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 xml:space="preserve">T </w:t>
                            </w:r>
                          </w:p>
                          <w:p w14:paraId="5BEF1E98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7F75997D" w14:textId="77777777" w:rsidR="00BB66B1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SUSPECT</w:t>
                            </w:r>
                          </w:p>
                          <w:p w14:paraId="5D8E3C4E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 xml:space="preserve">ED </w:t>
                            </w:r>
                          </w:p>
                          <w:p w14:paraId="34AC6BC1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55AEA8C6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CANCER</w:t>
                            </w:r>
                          </w:p>
                          <w:p w14:paraId="288D8FB8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59CF4CE0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R</w:t>
                            </w:r>
                          </w:p>
                          <w:p w14:paraId="00C50EB6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E</w:t>
                            </w:r>
                          </w:p>
                          <w:p w14:paraId="22D20DB9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F</w:t>
                            </w:r>
                          </w:p>
                          <w:p w14:paraId="6F652F1F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E</w:t>
                            </w:r>
                          </w:p>
                          <w:p w14:paraId="17CDB775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  <w:p w14:paraId="4A03B0AF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  <w:p w14:paraId="0A9E17B9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  <w:p w14:paraId="6E00C821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L</w:t>
                            </w:r>
                          </w:p>
                          <w:p w14:paraId="2F0A9579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4415039F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7538BB3B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S</w:t>
                            </w:r>
                          </w:p>
                          <w:p w14:paraId="1C73C9C9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  <w:p w14:paraId="2110E788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  <w:p w14:paraId="208F1923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V</w:t>
                            </w:r>
                          </w:p>
                          <w:p w14:paraId="2CC40731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I</w:t>
                            </w:r>
                          </w:p>
                          <w:p w14:paraId="7754B478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C</w:t>
                            </w:r>
                          </w:p>
                          <w:p w14:paraId="079C5F5A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5DBACA" id="Rectangle 21" o:spid="_x0000_s1026" style="position:absolute;left:0;text-align:left;margin-left:483.95pt;margin-top:19.1pt;width:32.35pt;height:62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">
                <v:textbox>
                  <w:txbxContent>
                    <w:p w14:paraId="6985162C" w14:textId="77777777" w:rsidR="00BB66B1" w:rsidRPr="004C457B" w:rsidRDefault="00BB66B1" w:rsidP="009B5559">
                      <w:pPr>
                        <w:shd w:val="clear" w:color="auto" w:fill="81BCF4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055293BD" w14:textId="48D4945B" w:rsidR="002C2E8A" w:rsidRDefault="002C2E8A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UR</w:t>
                      </w:r>
                    </w:p>
                    <w:p w14:paraId="636D1009" w14:textId="3C367826" w:rsidR="002C2E8A" w:rsidRDefault="002C2E8A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G</w:t>
                      </w: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EN</w:t>
                      </w:r>
                    </w:p>
                    <w:p w14:paraId="31B0851B" w14:textId="6774B89F" w:rsidR="00BB66B1" w:rsidRPr="004C457B" w:rsidRDefault="002C2E8A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 xml:space="preserve">T </w:t>
                      </w:r>
                    </w:p>
                    <w:p w14:paraId="5BEF1E98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7F75997D" w14:textId="77777777" w:rsidR="00BB66B1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SUSPECT</w:t>
                      </w:r>
                    </w:p>
                    <w:p w14:paraId="5D8E3C4E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 xml:space="preserve">ED </w:t>
                      </w:r>
                    </w:p>
                    <w:p w14:paraId="34AC6BC1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55AEA8C6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CANCER</w:t>
                      </w:r>
                    </w:p>
                    <w:p w14:paraId="288D8FB8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59CF4CE0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R</w:t>
                      </w:r>
                    </w:p>
                    <w:p w14:paraId="00C50EB6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E</w:t>
                      </w:r>
                    </w:p>
                    <w:p w14:paraId="22D20DB9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F</w:t>
                      </w:r>
                    </w:p>
                    <w:p w14:paraId="6F652F1F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E</w:t>
                      </w:r>
                    </w:p>
                    <w:p w14:paraId="17CDB775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</w:p>
                    <w:p w14:paraId="4A03B0AF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</w:p>
                    <w:p w14:paraId="0A9E17B9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A</w:t>
                      </w:r>
                    </w:p>
                    <w:p w14:paraId="6E00C821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L</w:t>
                      </w:r>
                    </w:p>
                    <w:p w14:paraId="2F0A9579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4415039F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7538BB3B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S</w:t>
                      </w:r>
                    </w:p>
                    <w:p w14:paraId="1C73C9C9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E</w:t>
                      </w:r>
                    </w:p>
                    <w:p w14:paraId="2110E788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</w:p>
                    <w:p w14:paraId="208F1923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V</w:t>
                      </w:r>
                    </w:p>
                    <w:p w14:paraId="2CC40731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I</w:t>
                      </w:r>
                    </w:p>
                    <w:p w14:paraId="7754B478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C</w:t>
                      </w:r>
                    </w:p>
                    <w:p w14:paraId="079C5F5A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Pr="00794A58">
        <w:rPr>
          <w:rFonts w:ascii="Arial" w:hAnsi="Arial" w:cs="Arial"/>
          <w:bCs/>
          <w:color w:val="FF0000"/>
          <w:szCs w:val="22"/>
        </w:rPr>
        <w:t xml:space="preserve"> </w:t>
      </w:r>
      <w:r w:rsidRPr="00794A58">
        <w:rPr>
          <w:rFonts w:ascii="Arial" w:hAnsi="Arial" w:cs="Arial"/>
          <w:bCs/>
          <w:szCs w:val="22"/>
        </w:rPr>
        <w:t>(Adults over 16 years)</w:t>
      </w:r>
      <w:r w:rsidR="002C2E8A" w:rsidRPr="00794A58">
        <w:rPr>
          <w:rFonts w:ascii="Arial" w:hAnsi="Arial" w:cs="Arial"/>
          <w:bCs/>
          <w:szCs w:val="22"/>
        </w:rPr>
        <w:t xml:space="preserve"> </w:t>
      </w:r>
    </w:p>
    <w:p w14:paraId="511A9D6C" w14:textId="3CA6FEAE" w:rsidR="009E6A61" w:rsidRPr="00794A58" w:rsidRDefault="009E6A61" w:rsidP="00BB66B1">
      <w:pPr>
        <w:spacing w:before="60" w:after="60"/>
        <w:jc w:val="center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 xml:space="preserve">Patient Name/DOB – </w:t>
      </w:r>
      <w:r w:rsidRPr="001706DA">
        <w:rPr>
          <w:rFonts w:ascii="Arial" w:hAnsi="Arial" w:cs="Arial"/>
          <w:bCs/>
          <w:szCs w:val="22"/>
          <w:highlight w:val="lightGray"/>
        </w:rPr>
        <w:t>Auto pull through</w:t>
      </w:r>
      <w:r>
        <w:rPr>
          <w:rFonts w:ascii="Arial" w:hAnsi="Arial" w:cs="Arial"/>
          <w:bCs/>
          <w:szCs w:val="22"/>
        </w:rPr>
        <w:t xml:space="preserve"> (on every page please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812"/>
        <w:gridCol w:w="3209"/>
      </w:tblGrid>
      <w:tr w:rsidR="002266DE" w:rsidRPr="00794A58" w14:paraId="5872382E" w14:textId="77777777" w:rsidTr="00113A6E">
        <w:tc>
          <w:tcPr>
            <w:tcW w:w="9021" w:type="dxa"/>
            <w:gridSpan w:val="2"/>
            <w:shd w:val="clear" w:color="auto" w:fill="FFC000"/>
          </w:tcPr>
          <w:bookmarkEnd w:id="0"/>
          <w:p w14:paraId="59C4E970" w14:textId="241549E1" w:rsidR="002266DE" w:rsidRPr="00794A58" w:rsidRDefault="004B41B2" w:rsidP="002266DE">
            <w:pPr>
              <w:pStyle w:val="NoSpacing"/>
              <w:rPr>
                <w:rFonts w:cs="Arial"/>
                <w:b/>
                <w:sz w:val="22"/>
              </w:rPr>
            </w:pPr>
            <w:r w:rsidRPr="00794A58">
              <w:rPr>
                <w:rFonts w:cs="Arial"/>
                <w:b/>
                <w:sz w:val="22"/>
              </w:rPr>
              <w:t>Clinical Narrative – Essential</w:t>
            </w:r>
            <w:r w:rsidR="002C2E8A" w:rsidRPr="00794A58">
              <w:rPr>
                <w:rFonts w:cs="Arial"/>
                <w:b/>
                <w:sz w:val="22"/>
              </w:rPr>
              <w:t>.</w:t>
            </w:r>
            <w:r w:rsidR="002266DE" w:rsidRPr="00794A58">
              <w:rPr>
                <w:rFonts w:cs="Arial"/>
                <w:b/>
                <w:sz w:val="22"/>
              </w:rPr>
              <w:t xml:space="preserve"> </w:t>
            </w:r>
          </w:p>
          <w:p w14:paraId="33357450" w14:textId="125554F0" w:rsidR="002266DE" w:rsidRPr="00794A58" w:rsidRDefault="00086641" w:rsidP="002266DE">
            <w:pPr>
              <w:pStyle w:val="NoSpacing"/>
              <w:rPr>
                <w:rFonts w:cs="Arial"/>
                <w:bCs/>
                <w:sz w:val="22"/>
              </w:rPr>
            </w:pPr>
            <w:r w:rsidRPr="00794A58">
              <w:rPr>
                <w:rFonts w:cs="Arial"/>
                <w:bCs/>
                <w:sz w:val="22"/>
              </w:rPr>
              <w:t>Supportive c</w:t>
            </w:r>
            <w:r w:rsidR="002266DE" w:rsidRPr="00794A58">
              <w:rPr>
                <w:rFonts w:cs="Arial"/>
                <w:bCs/>
                <w:sz w:val="22"/>
              </w:rPr>
              <w:t>linical information and examination findings on presentation and why you feel the patient may have cancer.</w:t>
            </w:r>
          </w:p>
          <w:p w14:paraId="64E8F7AB" w14:textId="798DE230" w:rsidR="002266DE" w:rsidRPr="00794A58" w:rsidRDefault="00BB66B1" w:rsidP="002266DE">
            <w:pPr>
              <w:rPr>
                <w:rFonts w:ascii="Arial" w:hAnsi="Arial" w:cs="Arial"/>
                <w:b/>
                <w:bCs/>
                <w:szCs w:val="22"/>
              </w:rPr>
            </w:pPr>
            <w:r w:rsidRPr="00794A58">
              <w:rPr>
                <w:rFonts w:ascii="Arial" w:hAnsi="Arial" w:cs="Arial"/>
                <w:b/>
                <w:color w:val="FF0000"/>
                <w:szCs w:val="22"/>
              </w:rPr>
              <w:t>Your opinion is important</w:t>
            </w:r>
            <w:r w:rsidR="009B5559" w:rsidRPr="00794A58">
              <w:rPr>
                <w:rFonts w:ascii="Arial" w:hAnsi="Arial" w:cs="Arial"/>
                <w:b/>
                <w:color w:val="FF0000"/>
                <w:szCs w:val="22"/>
              </w:rPr>
              <w:t>:</w:t>
            </w:r>
            <w:r w:rsidRPr="00794A58">
              <w:rPr>
                <w:rFonts w:ascii="Arial" w:hAnsi="Arial" w:cs="Arial"/>
                <w:b/>
                <w:color w:val="FF0000"/>
                <w:szCs w:val="22"/>
              </w:rPr>
              <w:t xml:space="preserve"> </w:t>
            </w:r>
            <w:r w:rsidR="009B5559" w:rsidRPr="00794A58">
              <w:rPr>
                <w:rFonts w:ascii="Arial" w:hAnsi="Arial" w:cs="Arial"/>
                <w:b/>
                <w:color w:val="FF0000"/>
                <w:szCs w:val="22"/>
              </w:rPr>
              <w:t>T</w:t>
            </w:r>
            <w:r w:rsidR="002266DE" w:rsidRPr="00794A58">
              <w:rPr>
                <w:rFonts w:ascii="Arial" w:hAnsi="Arial" w:cs="Arial"/>
                <w:b/>
                <w:color w:val="FF0000"/>
                <w:szCs w:val="22"/>
              </w:rPr>
              <w:t>his field must be completed before form can be sent</w:t>
            </w:r>
          </w:p>
        </w:tc>
      </w:tr>
      <w:tr w:rsidR="00663179" w:rsidRPr="00794A58" w14:paraId="75B70765" w14:textId="77777777" w:rsidTr="00113A6E">
        <w:trPr>
          <w:trHeight w:val="335"/>
        </w:trPr>
        <w:tc>
          <w:tcPr>
            <w:tcW w:w="9021" w:type="dxa"/>
            <w:gridSpan w:val="2"/>
            <w:vAlign w:val="bottom"/>
          </w:tcPr>
          <w:p w14:paraId="5E8FABBB" w14:textId="77777777" w:rsidR="00663179" w:rsidRDefault="00663179" w:rsidP="00663179">
            <w:pPr>
              <w:rPr>
                <w:rFonts w:ascii="Arial" w:hAnsi="Arial" w:cs="Arial"/>
                <w:sz w:val="20"/>
              </w:rPr>
            </w:pPr>
          </w:p>
          <w:p w14:paraId="6F7A3FFA" w14:textId="7D439C1E" w:rsidR="00663179" w:rsidRDefault="00663179" w:rsidP="00663179">
            <w:pPr>
              <w:rPr>
                <w:rFonts w:ascii="Arial" w:hAnsi="Arial" w:cs="Arial"/>
                <w:sz w:val="20"/>
              </w:rPr>
            </w:pPr>
            <w:r w:rsidRPr="008B0663">
              <w:rPr>
                <w:rFonts w:ascii="Arial" w:hAnsi="Arial" w:cs="Arial"/>
                <w:sz w:val="20"/>
                <w:highlight w:val="lightGray"/>
              </w:rPr>
              <w:t>Free text</w:t>
            </w:r>
          </w:p>
          <w:p w14:paraId="39165EEB" w14:textId="77777777" w:rsidR="005F7181" w:rsidRDefault="005F7181" w:rsidP="00663179">
            <w:pPr>
              <w:rPr>
                <w:rFonts w:ascii="Arial" w:hAnsi="Arial" w:cs="Arial"/>
                <w:sz w:val="20"/>
              </w:rPr>
            </w:pPr>
          </w:p>
          <w:p w14:paraId="541219A2" w14:textId="77777777" w:rsidR="005F7181" w:rsidRDefault="005F7181" w:rsidP="00663179">
            <w:pPr>
              <w:rPr>
                <w:rFonts w:ascii="Arial" w:hAnsi="Arial" w:cs="Arial"/>
                <w:sz w:val="20"/>
              </w:rPr>
            </w:pPr>
          </w:p>
          <w:p w14:paraId="00EBEF05" w14:textId="77777777" w:rsidR="005F7181" w:rsidRDefault="005F7181" w:rsidP="00663179">
            <w:pPr>
              <w:rPr>
                <w:rFonts w:ascii="Arial" w:hAnsi="Arial" w:cs="Arial"/>
                <w:sz w:val="20"/>
              </w:rPr>
            </w:pPr>
          </w:p>
          <w:p w14:paraId="261DAFAC" w14:textId="77777777" w:rsidR="005F7181" w:rsidRDefault="005F7181" w:rsidP="00663179">
            <w:pPr>
              <w:rPr>
                <w:rFonts w:ascii="Arial" w:hAnsi="Arial" w:cs="Arial"/>
                <w:sz w:val="20"/>
              </w:rPr>
            </w:pPr>
          </w:p>
          <w:p w14:paraId="1B9F519F" w14:textId="77777777" w:rsidR="005F7181" w:rsidRDefault="005F7181" w:rsidP="00663179">
            <w:pPr>
              <w:rPr>
                <w:rFonts w:ascii="Arial" w:hAnsi="Arial" w:cs="Arial"/>
                <w:sz w:val="20"/>
              </w:rPr>
            </w:pPr>
          </w:p>
          <w:p w14:paraId="426EAB38" w14:textId="77777777" w:rsidR="00663179" w:rsidRDefault="00663179" w:rsidP="00663179">
            <w:pPr>
              <w:rPr>
                <w:rFonts w:ascii="Arial" w:hAnsi="Arial" w:cs="Arial"/>
                <w:sz w:val="20"/>
              </w:rPr>
            </w:pPr>
          </w:p>
          <w:p w14:paraId="20B6940E" w14:textId="77777777" w:rsidR="00663179" w:rsidRDefault="00663179" w:rsidP="00663179">
            <w:pPr>
              <w:rPr>
                <w:rFonts w:ascii="Arial" w:hAnsi="Arial" w:cs="Arial"/>
                <w:sz w:val="20"/>
              </w:rPr>
            </w:pPr>
          </w:p>
          <w:p w14:paraId="068349E8" w14:textId="482AB6EA" w:rsidR="00663179" w:rsidRPr="00794A58" w:rsidRDefault="00663179" w:rsidP="00663179">
            <w:pPr>
              <w:rPr>
                <w:rFonts w:ascii="Arial" w:hAnsi="Arial" w:cs="Arial"/>
                <w:b/>
                <w:bCs/>
                <w:szCs w:val="22"/>
              </w:rPr>
            </w:pPr>
          </w:p>
        </w:tc>
      </w:tr>
      <w:tr w:rsidR="00663179" w:rsidRPr="00794A58" w14:paraId="31B70572" w14:textId="77777777" w:rsidTr="00113A6E">
        <w:trPr>
          <w:trHeight w:val="335"/>
        </w:trPr>
        <w:tc>
          <w:tcPr>
            <w:tcW w:w="9021" w:type="dxa"/>
            <w:gridSpan w:val="2"/>
            <w:vAlign w:val="bottom"/>
          </w:tcPr>
          <w:p w14:paraId="0AEC9905" w14:textId="5FE12246" w:rsidR="00663179" w:rsidRDefault="00663179" w:rsidP="00663179">
            <w:pPr>
              <w:rPr>
                <w:rFonts w:ascii="Arial" w:hAnsi="Arial" w:cs="Arial"/>
                <w:sz w:val="20"/>
              </w:rPr>
            </w:pPr>
            <w:r w:rsidRPr="001375D0">
              <w:rPr>
                <w:rFonts w:ascii="Arial" w:hAnsi="Arial" w:cs="Arial"/>
                <w:sz w:val="20"/>
              </w:rPr>
              <w:t>Date of FIRST primary care presentation with non-specific symptoms</w:t>
            </w:r>
            <w:r w:rsidRPr="00C04B52">
              <w:rPr>
                <w:rFonts w:ascii="Arial" w:hAnsi="Arial" w:cs="Arial"/>
                <w:sz w:val="20"/>
              </w:rPr>
              <w:t xml:space="preserve">                      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="001210A5" w:rsidRPr="001210A5">
              <w:rPr>
                <w:rFonts w:ascii="Arial" w:hAnsi="Arial" w:cs="Arial"/>
                <w:sz w:val="20"/>
                <w:shd w:val="clear" w:color="auto" w:fill="D0CECE" w:themeFill="background2" w:themeFillShade="E6"/>
              </w:rPr>
              <w:t>Free Text</w:t>
            </w:r>
            <w:r>
              <w:rPr>
                <w:rFonts w:ascii="Arial" w:hAnsi="Arial" w:cs="Arial"/>
                <w:sz w:val="20"/>
              </w:rPr>
              <w:t xml:space="preserve">                      </w:t>
            </w:r>
          </w:p>
        </w:tc>
      </w:tr>
      <w:tr w:rsidR="00663179" w:rsidRPr="00794A58" w14:paraId="1AF18B3B" w14:textId="77777777" w:rsidTr="00113A6E">
        <w:tc>
          <w:tcPr>
            <w:tcW w:w="9021" w:type="dxa"/>
            <w:gridSpan w:val="2"/>
            <w:vAlign w:val="bottom"/>
          </w:tcPr>
          <w:p w14:paraId="241A2B08" w14:textId="22054C7B" w:rsidR="00663179" w:rsidRPr="00794A58" w:rsidRDefault="00663179" w:rsidP="00663179">
            <w:pPr>
              <w:rPr>
                <w:rFonts w:ascii="Arial" w:hAnsi="Arial" w:cs="Arial"/>
                <w:b/>
                <w:bCs/>
                <w:szCs w:val="22"/>
              </w:rPr>
            </w:pPr>
            <w:r w:rsidRPr="001375D0">
              <w:rPr>
                <w:rFonts w:ascii="Arial" w:hAnsi="Arial" w:cs="Arial"/>
                <w:sz w:val="20"/>
              </w:rPr>
              <w:t>Number of primary care presentations relating to non-specific symptoms</w:t>
            </w:r>
            <w:r w:rsidR="001210A5">
              <w:rPr>
                <w:rFonts w:ascii="Arial" w:hAnsi="Arial" w:cs="Arial"/>
                <w:sz w:val="20"/>
              </w:rPr>
              <w:t xml:space="preserve">                 </w:t>
            </w:r>
            <w:r w:rsidR="00C70155">
              <w:rPr>
                <w:rFonts w:ascii="Arial" w:hAnsi="Arial" w:cs="Arial"/>
                <w:sz w:val="20"/>
              </w:rPr>
              <w:t xml:space="preserve"> </w:t>
            </w:r>
            <w:r w:rsidR="001210A5" w:rsidRPr="001210A5">
              <w:rPr>
                <w:rFonts w:ascii="Arial" w:hAnsi="Arial" w:cs="Arial"/>
                <w:sz w:val="20"/>
                <w:shd w:val="clear" w:color="auto" w:fill="D0CECE" w:themeFill="background2" w:themeFillShade="E6"/>
              </w:rPr>
              <w:t>Free Text</w:t>
            </w:r>
            <w:r w:rsidR="001210A5">
              <w:rPr>
                <w:rFonts w:ascii="Arial" w:hAnsi="Arial" w:cs="Arial"/>
                <w:sz w:val="20"/>
              </w:rPr>
              <w:t xml:space="preserve">                      </w:t>
            </w:r>
          </w:p>
        </w:tc>
      </w:tr>
      <w:tr w:rsidR="00663179" w:rsidRPr="00C04B52" w14:paraId="6CBBA157" w14:textId="77777777" w:rsidTr="00274FEC">
        <w:trPr>
          <w:trHeight w:val="707"/>
        </w:trPr>
        <w:tc>
          <w:tcPr>
            <w:tcW w:w="9021" w:type="dxa"/>
            <w:gridSpan w:val="2"/>
            <w:shd w:val="clear" w:color="auto" w:fill="FFC000"/>
          </w:tcPr>
          <w:p w14:paraId="29AB033E" w14:textId="783E3FD4" w:rsidR="00663179" w:rsidRDefault="00663179" w:rsidP="00C37485">
            <w:pPr>
              <w:rPr>
                <w:rFonts w:ascii="Arial" w:hAnsi="Arial" w:cs="Arial"/>
                <w:b/>
                <w:bCs/>
                <w:color w:val="FF0000"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R</w:t>
            </w:r>
            <w:r w:rsidR="009F7451">
              <w:rPr>
                <w:rFonts w:ascii="Arial" w:hAnsi="Arial" w:cs="Arial"/>
                <w:b/>
                <w:bCs/>
                <w:szCs w:val="22"/>
              </w:rPr>
              <w:t>eferral Criteria</w:t>
            </w:r>
            <w:r>
              <w:rPr>
                <w:rFonts w:ascii="Arial" w:hAnsi="Arial" w:cs="Arial"/>
                <w:b/>
                <w:bCs/>
                <w:szCs w:val="22"/>
              </w:rPr>
              <w:t xml:space="preserve"> - </w:t>
            </w:r>
            <w:r w:rsidRPr="00AB62C1">
              <w:rPr>
                <w:rFonts w:ascii="Arial" w:hAnsi="Arial" w:cs="Arial"/>
                <w:sz w:val="20"/>
              </w:rPr>
              <w:t xml:space="preserve">patients must have one or more of the following in addition to a clinical suspicion of cancer and </w:t>
            </w:r>
            <w:r>
              <w:rPr>
                <w:rFonts w:ascii="Arial" w:hAnsi="Arial" w:cs="Arial"/>
                <w:sz w:val="20"/>
              </w:rPr>
              <w:t>do not meet the referral criteria for site specific referral</w:t>
            </w:r>
            <w:r w:rsidRPr="00AB62C1">
              <w:rPr>
                <w:rFonts w:ascii="Arial" w:hAnsi="Arial" w:cs="Arial"/>
                <w:b/>
                <w:bCs/>
                <w:color w:val="FF0000"/>
                <w:szCs w:val="22"/>
              </w:rPr>
              <w:t xml:space="preserve"> Essential</w:t>
            </w:r>
          </w:p>
          <w:p w14:paraId="20A81F0B" w14:textId="77777777" w:rsidR="00663179" w:rsidRPr="00C04B52" w:rsidRDefault="00663179" w:rsidP="00C37485">
            <w:pPr>
              <w:rPr>
                <w:rFonts w:ascii="Arial" w:hAnsi="Arial" w:cs="Arial"/>
                <w:b/>
                <w:bCs/>
                <w:szCs w:val="22"/>
              </w:rPr>
            </w:pPr>
          </w:p>
        </w:tc>
      </w:tr>
      <w:tr w:rsidR="002634AB" w:rsidRPr="00C04B52" w14:paraId="361546EA" w14:textId="77777777" w:rsidTr="00274FEC">
        <w:trPr>
          <w:trHeight w:val="80"/>
        </w:trPr>
        <w:tc>
          <w:tcPr>
            <w:tcW w:w="9021" w:type="dxa"/>
            <w:gridSpan w:val="2"/>
          </w:tcPr>
          <w:p w14:paraId="768060FA" w14:textId="77777777" w:rsidR="002634AB" w:rsidRDefault="002634AB" w:rsidP="00274FEC">
            <w:pPr>
              <w:spacing w:line="120" w:lineRule="auto"/>
              <w:rPr>
                <w:rFonts w:ascii="Arial" w:hAnsi="Arial" w:cs="Arial"/>
              </w:rPr>
            </w:pPr>
          </w:p>
        </w:tc>
      </w:tr>
      <w:tr w:rsidR="009F7451" w:rsidRPr="00C04B52" w14:paraId="52CF9FD8" w14:textId="77777777" w:rsidTr="003F0702">
        <w:tc>
          <w:tcPr>
            <w:tcW w:w="5812" w:type="dxa"/>
            <w:shd w:val="clear" w:color="auto" w:fill="FFC000" w:themeFill="accent4"/>
          </w:tcPr>
          <w:p w14:paraId="6B77B668" w14:textId="00CE59F9" w:rsidR="009F7451" w:rsidRPr="008364D1" w:rsidRDefault="009F7451" w:rsidP="008364D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b/>
                <w:bCs/>
                <w:szCs w:val="22"/>
              </w:rPr>
            </w:pPr>
            <w:r w:rsidRPr="008364D1">
              <w:rPr>
                <w:rFonts w:ascii="Arial" w:hAnsi="Arial" w:cs="Arial"/>
                <w:b/>
                <w:bCs/>
                <w:szCs w:val="22"/>
              </w:rPr>
              <w:t>Age 40+ AND unexplained weight loss</w:t>
            </w:r>
          </w:p>
        </w:tc>
        <w:tc>
          <w:tcPr>
            <w:tcW w:w="3209" w:type="dxa"/>
          </w:tcPr>
          <w:p w14:paraId="75297738" w14:textId="02B08BAB" w:rsidR="009F7451" w:rsidRPr="00C04B52" w:rsidRDefault="009F7451" w:rsidP="00C37485">
            <w:pPr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MS Gothic" w:eastAsia="MS Gothic" w:hAnsi="MS Gothic" w:cs="Arial"/>
              </w:rPr>
              <w:t xml:space="preserve">            </w:t>
            </w:r>
            <w:sdt>
              <w:sdtPr>
                <w:rPr>
                  <w:rFonts w:ascii="Arial" w:hAnsi="Arial" w:cs="Arial"/>
                </w:rPr>
                <w:id w:val="915285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F070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663179" w:rsidRPr="00406D45" w14:paraId="34BC640A" w14:textId="77777777" w:rsidTr="00113A6E">
        <w:tc>
          <w:tcPr>
            <w:tcW w:w="5812" w:type="dxa"/>
          </w:tcPr>
          <w:p w14:paraId="02340F18" w14:textId="77777777" w:rsidR="00663179" w:rsidRPr="00406D45" w:rsidRDefault="00663179" w:rsidP="00C37485">
            <w:pPr>
              <w:tabs>
                <w:tab w:val="left" w:pos="1154"/>
              </w:tabs>
              <w:rPr>
                <w:rFonts w:ascii="Arial" w:hAnsi="Arial" w:cs="Arial"/>
                <w:sz w:val="20"/>
              </w:rPr>
            </w:pPr>
            <w:r w:rsidRPr="00406D45">
              <w:rPr>
                <w:rFonts w:ascii="Arial" w:hAnsi="Arial" w:cs="Arial"/>
                <w:sz w:val="20"/>
              </w:rPr>
              <w:t>Amount lost</w:t>
            </w:r>
            <w:r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209" w:type="dxa"/>
          </w:tcPr>
          <w:p w14:paraId="2233B53B" w14:textId="77777777" w:rsidR="00663179" w:rsidRPr="00406D45" w:rsidRDefault="00663179" w:rsidP="00C37485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                               Kilograms</w:t>
            </w:r>
          </w:p>
        </w:tc>
      </w:tr>
      <w:tr w:rsidR="00663179" w:rsidRPr="00406D45" w14:paraId="5AA19CE0" w14:textId="77777777" w:rsidTr="00113A6E">
        <w:tc>
          <w:tcPr>
            <w:tcW w:w="5812" w:type="dxa"/>
          </w:tcPr>
          <w:p w14:paraId="3A56A8AD" w14:textId="77777777" w:rsidR="00663179" w:rsidRPr="00B7170A" w:rsidRDefault="00663179" w:rsidP="00C37485">
            <w:pPr>
              <w:rPr>
                <w:rFonts w:ascii="Arial" w:hAnsi="Arial" w:cs="Arial"/>
                <w:bCs/>
                <w:sz w:val="20"/>
              </w:rPr>
            </w:pPr>
            <w:r w:rsidRPr="00B7170A">
              <w:rPr>
                <w:rFonts w:ascii="Arial" w:hAnsi="Arial" w:cs="Arial"/>
                <w:bCs/>
                <w:sz w:val="20"/>
              </w:rPr>
              <w:t>Documented &gt;5% in three months</w:t>
            </w:r>
          </w:p>
        </w:tc>
        <w:tc>
          <w:tcPr>
            <w:tcW w:w="3209" w:type="dxa"/>
          </w:tcPr>
          <w:p w14:paraId="2991D4E8" w14:textId="77777777" w:rsidR="00663179" w:rsidRPr="00406D45" w:rsidRDefault="00663179" w:rsidP="00C37485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             </w:t>
            </w:r>
            <w:r w:rsidRPr="00B7170A">
              <w:rPr>
                <w:rFonts w:ascii="Arial" w:hAnsi="Arial" w:cs="Arial"/>
                <w:bCs/>
                <w:sz w:val="20"/>
              </w:rPr>
              <w:t>Duration (weeks/months)</w:t>
            </w:r>
          </w:p>
        </w:tc>
      </w:tr>
      <w:tr w:rsidR="00663179" w:rsidRPr="00406D45" w14:paraId="0EACB004" w14:textId="77777777" w:rsidTr="00113A6E">
        <w:tc>
          <w:tcPr>
            <w:tcW w:w="5812" w:type="dxa"/>
          </w:tcPr>
          <w:p w14:paraId="050C19FE" w14:textId="77777777" w:rsidR="00663179" w:rsidRPr="00B7170A" w:rsidRDefault="00663179" w:rsidP="00C37485">
            <w:pPr>
              <w:rPr>
                <w:rFonts w:ascii="Arial" w:hAnsi="Arial" w:cs="Arial"/>
                <w:bCs/>
                <w:sz w:val="20"/>
              </w:rPr>
            </w:pPr>
            <w:r w:rsidRPr="00B7170A">
              <w:rPr>
                <w:rFonts w:ascii="Arial" w:hAnsi="Arial" w:cs="Arial"/>
                <w:bCs/>
                <w:sz w:val="20"/>
              </w:rPr>
              <w:t>O</w:t>
            </w:r>
            <w:r>
              <w:rPr>
                <w:rFonts w:ascii="Arial" w:hAnsi="Arial" w:cs="Arial"/>
                <w:bCs/>
                <w:sz w:val="20"/>
              </w:rPr>
              <w:t xml:space="preserve">n examination </w:t>
            </w:r>
            <w:r w:rsidRPr="00B7170A">
              <w:rPr>
                <w:rFonts w:ascii="Arial" w:hAnsi="Arial" w:cs="Arial"/>
                <w:bCs/>
                <w:color w:val="6C2085"/>
                <w:sz w:val="20"/>
              </w:rPr>
              <w:t xml:space="preserve">- </w:t>
            </w:r>
            <w:r w:rsidRPr="00B7170A">
              <w:rPr>
                <w:rFonts w:ascii="Arial" w:hAnsi="Arial" w:cs="Arial"/>
                <w:bCs/>
                <w:sz w:val="20"/>
              </w:rPr>
              <w:t>most recent reading</w:t>
            </w:r>
          </w:p>
        </w:tc>
        <w:tc>
          <w:tcPr>
            <w:tcW w:w="3209" w:type="dxa"/>
          </w:tcPr>
          <w:p w14:paraId="3C4DC5DE" w14:textId="77777777" w:rsidR="00663179" w:rsidRPr="00406D45" w:rsidRDefault="00663179" w:rsidP="00C37485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                               Kilograms</w:t>
            </w:r>
          </w:p>
        </w:tc>
      </w:tr>
      <w:tr w:rsidR="00663179" w:rsidRPr="00406D45" w14:paraId="1FC38277" w14:textId="77777777" w:rsidTr="00113A6E">
        <w:tc>
          <w:tcPr>
            <w:tcW w:w="5812" w:type="dxa"/>
          </w:tcPr>
          <w:p w14:paraId="11E93F2E" w14:textId="77777777" w:rsidR="00663179" w:rsidRPr="00B7170A" w:rsidRDefault="00663179" w:rsidP="00C37485">
            <w:pPr>
              <w:rPr>
                <w:rFonts w:ascii="Arial" w:hAnsi="Arial" w:cs="Arial"/>
                <w:bCs/>
                <w:sz w:val="20"/>
              </w:rPr>
            </w:pPr>
            <w:r w:rsidRPr="00B7170A">
              <w:rPr>
                <w:rFonts w:ascii="Arial" w:hAnsi="Arial" w:cs="Arial"/>
                <w:bCs/>
                <w:sz w:val="20"/>
              </w:rPr>
              <w:t>O</w:t>
            </w:r>
            <w:r>
              <w:rPr>
                <w:rFonts w:ascii="Arial" w:hAnsi="Arial" w:cs="Arial"/>
                <w:bCs/>
                <w:sz w:val="20"/>
              </w:rPr>
              <w:t xml:space="preserve">n examination </w:t>
            </w:r>
            <w:r w:rsidRPr="00B7170A">
              <w:rPr>
                <w:rFonts w:ascii="Arial" w:hAnsi="Arial" w:cs="Arial"/>
                <w:bCs/>
                <w:color w:val="6C2085"/>
                <w:sz w:val="20"/>
              </w:rPr>
              <w:t>-</w:t>
            </w:r>
            <w:r w:rsidRPr="00B7170A">
              <w:rPr>
                <w:rFonts w:ascii="Arial" w:hAnsi="Arial" w:cs="Arial"/>
                <w:bCs/>
                <w:sz w:val="20"/>
              </w:rPr>
              <w:t xml:space="preserve"> previous reading x 1</w:t>
            </w:r>
          </w:p>
        </w:tc>
        <w:tc>
          <w:tcPr>
            <w:tcW w:w="3209" w:type="dxa"/>
          </w:tcPr>
          <w:p w14:paraId="3C298441" w14:textId="77777777" w:rsidR="00663179" w:rsidRPr="00406D45" w:rsidRDefault="00663179" w:rsidP="00C37485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                               Kilograms</w:t>
            </w:r>
          </w:p>
        </w:tc>
      </w:tr>
      <w:tr w:rsidR="003F0702" w:rsidRPr="00C04B52" w14:paraId="42DC0C13" w14:textId="77777777" w:rsidTr="003F0702">
        <w:tc>
          <w:tcPr>
            <w:tcW w:w="5812" w:type="dxa"/>
            <w:shd w:val="clear" w:color="auto" w:fill="FFC000"/>
          </w:tcPr>
          <w:p w14:paraId="74949C79" w14:textId="40834180" w:rsidR="003F0702" w:rsidRPr="008364D1" w:rsidRDefault="003F0702" w:rsidP="008364D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b/>
                <w:bCs/>
                <w:szCs w:val="22"/>
              </w:rPr>
            </w:pPr>
            <w:r w:rsidRPr="008364D1">
              <w:rPr>
                <w:rFonts w:ascii="Arial" w:hAnsi="Arial" w:cs="Arial"/>
                <w:b/>
                <w:bCs/>
                <w:szCs w:val="22"/>
              </w:rPr>
              <w:t xml:space="preserve">Age 40+ AND persistent constitutional symptoms (+4 weeks). </w:t>
            </w:r>
            <w:r w:rsidR="0032796A">
              <w:rPr>
                <w:rFonts w:ascii="Arial" w:hAnsi="Arial" w:cs="Arial"/>
                <w:b/>
                <w:bCs/>
                <w:szCs w:val="22"/>
              </w:rPr>
              <w:t>One</w:t>
            </w:r>
            <w:r w:rsidRPr="008364D1">
              <w:rPr>
                <w:rFonts w:ascii="Arial" w:hAnsi="Arial" w:cs="Arial"/>
                <w:b/>
                <w:bCs/>
                <w:szCs w:val="22"/>
              </w:rPr>
              <w:t xml:space="preserve"> symptom minimum for referral</w:t>
            </w:r>
          </w:p>
        </w:tc>
        <w:tc>
          <w:tcPr>
            <w:tcW w:w="3209" w:type="dxa"/>
          </w:tcPr>
          <w:p w14:paraId="2A70C255" w14:textId="2DB9BF8C" w:rsidR="003F0702" w:rsidRPr="00C04B52" w:rsidRDefault="003F0702" w:rsidP="00C37485">
            <w:pPr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 xml:space="preserve">                      </w:t>
            </w:r>
          </w:p>
        </w:tc>
      </w:tr>
      <w:tr w:rsidR="00663179" w:rsidRPr="00EB2EDD" w14:paraId="2CB5E2A0" w14:textId="77777777" w:rsidTr="00113A6E">
        <w:tc>
          <w:tcPr>
            <w:tcW w:w="5812" w:type="dxa"/>
          </w:tcPr>
          <w:p w14:paraId="0EC7FC8A" w14:textId="1A02F025" w:rsidR="00663179" w:rsidRPr="00C04B52" w:rsidRDefault="00EE184E" w:rsidP="00C37485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Unexplained d</w:t>
            </w:r>
            <w:r w:rsidR="00663179" w:rsidRPr="00C04B52">
              <w:rPr>
                <w:rFonts w:ascii="Arial" w:hAnsi="Arial" w:cs="Arial"/>
                <w:sz w:val="20"/>
              </w:rPr>
              <w:t xml:space="preserve">ecreased </w:t>
            </w:r>
            <w:commentRangeStart w:id="1"/>
            <w:commentRangeStart w:id="2"/>
            <w:r w:rsidR="00663179" w:rsidRPr="00C04B52">
              <w:rPr>
                <w:rFonts w:ascii="Arial" w:hAnsi="Arial" w:cs="Arial"/>
                <w:sz w:val="20"/>
              </w:rPr>
              <w:t>appetite</w:t>
            </w:r>
            <w:commentRangeEnd w:id="1"/>
            <w:r w:rsidR="00AD4695">
              <w:rPr>
                <w:rStyle w:val="CommentReference"/>
              </w:rPr>
              <w:commentReference w:id="1"/>
            </w:r>
            <w:commentRangeEnd w:id="2"/>
            <w:r w:rsidR="00DF4283">
              <w:rPr>
                <w:rStyle w:val="CommentReference"/>
              </w:rPr>
              <w:commentReference w:id="2"/>
            </w:r>
          </w:p>
        </w:tc>
        <w:tc>
          <w:tcPr>
            <w:tcW w:w="3209" w:type="dxa"/>
          </w:tcPr>
          <w:p w14:paraId="292FE020" w14:textId="2B53AE29" w:rsidR="00663179" w:rsidRPr="00EB2EDD" w:rsidRDefault="00000000" w:rsidP="00C37485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06348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663179" w14:paraId="0177A0A4" w14:textId="77777777" w:rsidTr="00113A6E">
        <w:tc>
          <w:tcPr>
            <w:tcW w:w="5812" w:type="dxa"/>
          </w:tcPr>
          <w:p w14:paraId="58C3D40A" w14:textId="54B25720" w:rsidR="00663179" w:rsidRPr="00C04B52" w:rsidRDefault="00EE184E" w:rsidP="00C37485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Unexplained n</w:t>
            </w:r>
            <w:r w:rsidR="00663179">
              <w:rPr>
                <w:rFonts w:ascii="Arial" w:hAnsi="Arial" w:cs="Arial"/>
                <w:sz w:val="20"/>
              </w:rPr>
              <w:t>ausea and/or v</w:t>
            </w:r>
            <w:r w:rsidR="00663179" w:rsidRPr="00C04B52">
              <w:rPr>
                <w:rFonts w:ascii="Arial" w:hAnsi="Arial" w:cs="Arial"/>
                <w:sz w:val="20"/>
              </w:rPr>
              <w:t>omiting</w:t>
            </w:r>
          </w:p>
        </w:tc>
        <w:tc>
          <w:tcPr>
            <w:tcW w:w="3209" w:type="dxa"/>
          </w:tcPr>
          <w:p w14:paraId="6BAA5B26" w14:textId="2A5E60DB" w:rsidR="00663179" w:rsidRDefault="00000000" w:rsidP="00C37485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145198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F070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663179" w14:paraId="2A424A3A" w14:textId="77777777" w:rsidTr="00113A6E">
        <w:tc>
          <w:tcPr>
            <w:tcW w:w="5812" w:type="dxa"/>
          </w:tcPr>
          <w:p w14:paraId="755AB34A" w14:textId="24B6144B" w:rsidR="00663179" w:rsidRPr="00C04B52" w:rsidRDefault="00EE184E" w:rsidP="00C37485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Unexplained </w:t>
            </w:r>
            <w:r w:rsidR="00663179" w:rsidRPr="00C04B52">
              <w:rPr>
                <w:rFonts w:ascii="Arial" w:hAnsi="Arial" w:cs="Arial"/>
                <w:sz w:val="20"/>
              </w:rPr>
              <w:t>Fatigue</w:t>
            </w:r>
          </w:p>
        </w:tc>
        <w:tc>
          <w:tcPr>
            <w:tcW w:w="3209" w:type="dxa"/>
          </w:tcPr>
          <w:p w14:paraId="339D07D5" w14:textId="77777777" w:rsidR="00663179" w:rsidRDefault="00000000" w:rsidP="00C37485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972475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3179" w:rsidRPr="00BD1A0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3F0702" w:rsidRPr="00DF0B06" w14:paraId="72678F73" w14:textId="77777777" w:rsidTr="003F0702">
        <w:trPr>
          <w:trHeight w:val="343"/>
        </w:trPr>
        <w:tc>
          <w:tcPr>
            <w:tcW w:w="5812" w:type="dxa"/>
            <w:shd w:val="clear" w:color="auto" w:fill="FFC000"/>
          </w:tcPr>
          <w:p w14:paraId="64B3CDB4" w14:textId="0794BB18" w:rsidR="003F0702" w:rsidRPr="008364D1" w:rsidRDefault="00DF4283" w:rsidP="008364D1">
            <w:pPr>
              <w:pStyle w:val="ListParagraph"/>
              <w:numPr>
                <w:ilvl w:val="0"/>
                <w:numId w:val="15"/>
              </w:numPr>
              <w:tabs>
                <w:tab w:val="left" w:pos="7370"/>
              </w:tabs>
              <w:rPr>
                <w:rFonts w:ascii="Arial" w:hAnsi="Arial" w:cs="Arial"/>
                <w:b/>
                <w:bCs/>
                <w:szCs w:val="22"/>
              </w:rPr>
            </w:pPr>
            <w:r w:rsidRPr="00DF4283">
              <w:rPr>
                <w:rFonts w:ascii="Arial" w:hAnsi="Arial" w:cs="Arial"/>
                <w:b/>
                <w:bCs/>
                <w:szCs w:val="22"/>
              </w:rPr>
              <w:t>Age 40+ Progressive/Unexplained and/or recent worsening of pain: Persistent and unexplained pain such as vague abdominal pain, bone pain or progressive pain - please specify type of pain and location in Clinical Narrative</w:t>
            </w:r>
            <w:commentRangeStart w:id="3"/>
            <w:commentRangeStart w:id="4"/>
            <w:commentRangeStart w:id="5"/>
            <w:commentRangeEnd w:id="3"/>
            <w:r w:rsidR="00AD4695">
              <w:rPr>
                <w:rStyle w:val="CommentReference"/>
              </w:rPr>
              <w:commentReference w:id="3"/>
            </w:r>
            <w:commentRangeEnd w:id="4"/>
            <w:r w:rsidR="00EE184E">
              <w:rPr>
                <w:rStyle w:val="CommentReference"/>
              </w:rPr>
              <w:commentReference w:id="4"/>
            </w:r>
            <w:commentRangeEnd w:id="5"/>
            <w:r>
              <w:rPr>
                <w:rStyle w:val="CommentReference"/>
              </w:rPr>
              <w:commentReference w:id="5"/>
            </w:r>
            <w:r w:rsidR="003F0702" w:rsidRPr="008364D1">
              <w:rPr>
                <w:rFonts w:ascii="Arial" w:hAnsi="Arial" w:cs="Arial"/>
                <w:b/>
                <w:bCs/>
                <w:szCs w:val="22"/>
              </w:rPr>
              <w:tab/>
            </w:r>
          </w:p>
        </w:tc>
        <w:tc>
          <w:tcPr>
            <w:tcW w:w="3209" w:type="dxa"/>
          </w:tcPr>
          <w:p w14:paraId="5545D0C9" w14:textId="5033E2AF" w:rsidR="003F0702" w:rsidRPr="003F0702" w:rsidRDefault="003F0702" w:rsidP="008E05C2">
            <w:pPr>
              <w:tabs>
                <w:tab w:val="left" w:pos="7370"/>
              </w:tabs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 xml:space="preserve">                       </w:t>
            </w:r>
            <w:sdt>
              <w:sdtPr>
                <w:rPr>
                  <w:rFonts w:ascii="Arial" w:hAnsi="Arial" w:cs="Arial"/>
                </w:rPr>
                <w:id w:val="161209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7C2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3F0702" w:rsidRPr="00DF0B06" w14:paraId="0FD8D9FD" w14:textId="77777777" w:rsidTr="003F0702">
        <w:tc>
          <w:tcPr>
            <w:tcW w:w="5812" w:type="dxa"/>
            <w:shd w:val="clear" w:color="auto" w:fill="FFC000"/>
          </w:tcPr>
          <w:p w14:paraId="19ED9827" w14:textId="2DC8B8DC" w:rsidR="00276B75" w:rsidRPr="00276B75" w:rsidRDefault="003F0702" w:rsidP="008364D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</w:rPr>
            </w:pPr>
            <w:r w:rsidRPr="008364D1">
              <w:rPr>
                <w:rFonts w:ascii="Arial" w:hAnsi="Arial" w:cs="Arial"/>
                <w:b/>
                <w:bCs/>
              </w:rPr>
              <w:t xml:space="preserve">Any age (Adults Over 16 years) </w:t>
            </w:r>
          </w:p>
          <w:p w14:paraId="025DD315" w14:textId="315D1C60" w:rsidR="003F0702" w:rsidRPr="00276B75" w:rsidRDefault="00276B75" w:rsidP="00276B75">
            <w:pPr>
              <w:pStyle w:val="ListParagraph"/>
              <w:rPr>
                <w:rFonts w:ascii="Arial" w:hAnsi="Arial" w:cs="Arial"/>
                <w:b/>
                <w:bCs/>
              </w:rPr>
            </w:pPr>
            <w:r w:rsidRPr="00276B75">
              <w:rPr>
                <w:rFonts w:ascii="Arial" w:hAnsi="Arial" w:cs="Arial"/>
                <w:b/>
                <w:bCs/>
              </w:rPr>
              <w:t>Abnormal imaging suggestive of metastatic disease with unknown primary</w:t>
            </w:r>
            <w:r w:rsidR="003F0702" w:rsidRPr="00276B75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3209" w:type="dxa"/>
          </w:tcPr>
          <w:p w14:paraId="03DEA7D2" w14:textId="013C3A48" w:rsidR="003F0702" w:rsidRPr="00DF0B06" w:rsidRDefault="003F0702" w:rsidP="00C3748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  </w:t>
            </w:r>
            <w:sdt>
              <w:sdtPr>
                <w:rPr>
                  <w:rFonts w:ascii="Arial" w:hAnsi="Arial" w:cs="Arial"/>
                </w:rPr>
                <w:id w:val="425544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7C2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276B75" w14:paraId="11DC2DEB" w14:textId="77777777" w:rsidTr="00765039">
        <w:tc>
          <w:tcPr>
            <w:tcW w:w="5812" w:type="dxa"/>
            <w:shd w:val="clear" w:color="auto" w:fill="FFC000" w:themeFill="accent4"/>
            <w:vAlign w:val="bottom"/>
          </w:tcPr>
          <w:p w14:paraId="644EFC48" w14:textId="77777777" w:rsidR="00276B75" w:rsidRDefault="00276B75" w:rsidP="008364D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b/>
                <w:bCs/>
                <w:szCs w:val="22"/>
              </w:rPr>
            </w:pPr>
            <w:r w:rsidRPr="008364D1">
              <w:rPr>
                <w:rFonts w:ascii="Arial" w:hAnsi="Arial" w:cs="Arial"/>
                <w:b/>
                <w:bCs/>
                <w:szCs w:val="22"/>
              </w:rPr>
              <w:t xml:space="preserve">Primary Care Clinicians Gut Instinct     </w:t>
            </w:r>
          </w:p>
          <w:p w14:paraId="2CE817E4" w14:textId="77777777" w:rsidR="00276B75" w:rsidRDefault="00276B75" w:rsidP="00C37485">
            <w:pPr>
              <w:rPr>
                <w:rFonts w:ascii="Arial" w:hAnsi="Arial" w:cs="Arial"/>
                <w:sz w:val="20"/>
              </w:rPr>
            </w:pPr>
          </w:p>
          <w:p w14:paraId="05AFC439" w14:textId="6948E78E" w:rsidR="00276B75" w:rsidRPr="008543AE" w:rsidRDefault="00276B75" w:rsidP="00C37485">
            <w:pPr>
              <w:rPr>
                <w:rFonts w:ascii="Arial" w:hAnsi="Arial" w:cs="Arial"/>
                <w:color w:val="FF0000"/>
                <w:sz w:val="20"/>
              </w:rPr>
            </w:pPr>
            <w:r w:rsidRPr="00276B75">
              <w:rPr>
                <w:rFonts w:ascii="Arial" w:hAnsi="Arial" w:cs="Arial"/>
                <w:sz w:val="20"/>
              </w:rPr>
              <w:t>Consider for ongoing persistent change in bowel habit to looser stool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276B75">
              <w:rPr>
                <w:rFonts w:ascii="Arial" w:hAnsi="Arial" w:cs="Arial"/>
                <w:sz w:val="20"/>
              </w:rPr>
              <w:t>with Negative FIT result &lt;10ugHb/g</w:t>
            </w:r>
            <w:r>
              <w:rPr>
                <w:rFonts w:ascii="Arial" w:hAnsi="Arial" w:cs="Arial"/>
                <w:sz w:val="20"/>
              </w:rPr>
              <w:t xml:space="preserve">; </w:t>
            </w:r>
            <w:r w:rsidRPr="00BB1C08">
              <w:rPr>
                <w:rFonts w:ascii="Arial" w:hAnsi="Arial" w:cs="Arial"/>
                <w:color w:val="000000" w:themeColor="text1"/>
                <w:sz w:val="20"/>
              </w:rPr>
              <w:t>patient declined/not able to perform FIT</w:t>
            </w:r>
            <w:r w:rsidRPr="008364D1">
              <w:rPr>
                <w:rFonts w:ascii="Arial" w:hAnsi="Arial" w:cs="Arial"/>
                <w:b/>
                <w:bCs/>
                <w:szCs w:val="22"/>
              </w:rPr>
              <w:t xml:space="preserve">           </w:t>
            </w:r>
          </w:p>
        </w:tc>
        <w:tc>
          <w:tcPr>
            <w:tcW w:w="3209" w:type="dxa"/>
            <w:vAlign w:val="bottom"/>
          </w:tcPr>
          <w:p w14:paraId="43078092" w14:textId="06253632" w:rsidR="00276B75" w:rsidRDefault="00000000" w:rsidP="00276B75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611594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34A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</w:tbl>
    <w:p w14:paraId="3CD7AB6A" w14:textId="77777777" w:rsidR="00663179" w:rsidRDefault="00663179">
      <w:pPr>
        <w:rPr>
          <w:rFonts w:ascii="Arial" w:hAnsi="Arial" w:cs="Arial"/>
          <w:szCs w:val="22"/>
        </w:rPr>
      </w:pPr>
    </w:p>
    <w:p w14:paraId="0577D089" w14:textId="77777777" w:rsidR="00C70155" w:rsidRDefault="00C70155">
      <w:pPr>
        <w:rPr>
          <w:rFonts w:ascii="Arial" w:hAnsi="Arial" w:cs="Arial"/>
          <w:szCs w:val="22"/>
        </w:rPr>
      </w:pPr>
    </w:p>
    <w:p w14:paraId="1B3B290A" w14:textId="77777777" w:rsidR="005C5144" w:rsidRPr="00794A58" w:rsidRDefault="005C5144">
      <w:pPr>
        <w:rPr>
          <w:rFonts w:ascii="Arial" w:hAnsi="Arial" w:cs="Arial"/>
          <w:szCs w:val="22"/>
        </w:rPr>
      </w:pPr>
    </w:p>
    <w:tbl>
      <w:tblPr>
        <w:tblStyle w:val="TableGrid"/>
        <w:tblpPr w:leftFromText="180" w:rightFromText="180" w:vertAnchor="text" w:tblpY="59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A33BF" w:rsidRPr="00794A58" w14:paraId="79296DB4" w14:textId="77777777" w:rsidTr="00EA33BF">
        <w:tc>
          <w:tcPr>
            <w:tcW w:w="9016" w:type="dxa"/>
            <w:shd w:val="clear" w:color="auto" w:fill="FFC000"/>
          </w:tcPr>
          <w:p w14:paraId="5FBD3865" w14:textId="12CE217D" w:rsidR="00EA33BF" w:rsidRPr="00794A58" w:rsidRDefault="004B41B2" w:rsidP="00EA33BF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eastAsiaTheme="minorHAnsi" w:hAnsi="Arial" w:cs="Arial"/>
                <w:b/>
                <w:bCs/>
                <w:szCs w:val="22"/>
                <w:lang w:eastAsia="en-US"/>
              </w:rPr>
              <w:t>Suitability For Diagnostic Tests</w:t>
            </w:r>
          </w:p>
        </w:tc>
      </w:tr>
      <w:tr w:rsidR="00EA33BF" w:rsidRPr="00794A58" w14:paraId="70934F11" w14:textId="77777777" w:rsidTr="00EA33BF">
        <w:tc>
          <w:tcPr>
            <w:tcW w:w="9016" w:type="dxa"/>
          </w:tcPr>
          <w:p w14:paraId="45628BA0" w14:textId="55A70F19" w:rsidR="00EA33BF" w:rsidRPr="00794A58" w:rsidRDefault="00EA33BF" w:rsidP="00EA33BF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Does the patient’s mental capacity fluctuate   </w:t>
            </w: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ab/>
              <w:t xml:space="preserve">    </w:t>
            </w:r>
            <w:r w:rsidRPr="00794A58">
              <w:rPr>
                <w:rFonts w:ascii="Arial" w:hAnsi="Arial" w:cs="Arial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Cs w:val="22"/>
                </w:rPr>
                <w:id w:val="1069465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 YES    </w:t>
            </w:r>
            <w:r w:rsidRPr="00794A58">
              <w:rPr>
                <w:rFonts w:ascii="Arial" w:hAnsi="Arial" w:cs="Arial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Cs w:val="22"/>
                </w:rPr>
                <w:id w:val="-1942743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 NO</w:t>
            </w:r>
            <w:r w:rsidRPr="00794A58">
              <w:rPr>
                <w:rFonts w:ascii="Arial" w:hAnsi="Arial" w:cs="Arial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Cs w:val="22"/>
                </w:rPr>
                <w:id w:val="1550034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 NOT KNOWN</w:t>
            </w:r>
          </w:p>
        </w:tc>
      </w:tr>
    </w:tbl>
    <w:p w14:paraId="09A832E4" w14:textId="77777777" w:rsidR="00771156" w:rsidRDefault="00771156">
      <w:pPr>
        <w:rPr>
          <w:rFonts w:ascii="Arial" w:hAnsi="Arial" w:cs="Arial"/>
          <w:szCs w:val="22"/>
        </w:rPr>
      </w:pPr>
    </w:p>
    <w:tbl>
      <w:tblPr>
        <w:tblpPr w:leftFromText="180" w:rightFromText="180" w:vertAnchor="text" w:horzAnchor="margin" w:tblpX="-10" w:tblpY="52"/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</w:tblCellMar>
        <w:tblLook w:val="01E0" w:firstRow="1" w:lastRow="1" w:firstColumn="1" w:lastColumn="1" w:noHBand="0" w:noVBand="0"/>
      </w:tblPr>
      <w:tblGrid>
        <w:gridCol w:w="9072"/>
      </w:tblGrid>
      <w:tr w:rsidR="00CA5025" w:rsidRPr="00794A58" w14:paraId="35414543" w14:textId="77777777" w:rsidTr="00CA5025">
        <w:trPr>
          <w:trHeight w:val="366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58B38C8F" w14:textId="77777777" w:rsidR="00CA5025" w:rsidRPr="00794A58" w:rsidRDefault="00CA5025" w:rsidP="00CA5025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zCs w:val="22"/>
              </w:rPr>
              <w:t xml:space="preserve">Access Needs </w:t>
            </w:r>
            <w:r w:rsidRPr="00794A58">
              <w:rPr>
                <w:rFonts w:ascii="Arial" w:hAnsi="Arial" w:cs="Arial"/>
                <w:szCs w:val="22"/>
              </w:rPr>
              <w:t>(to aid clinical triage)</w:t>
            </w:r>
          </w:p>
          <w:p w14:paraId="7B2428E1" w14:textId="77777777" w:rsidR="00CA5025" w:rsidRPr="00794A58" w:rsidRDefault="00CA5025" w:rsidP="00CA5025">
            <w:pPr>
              <w:rPr>
                <w:rFonts w:ascii="Arial" w:hAnsi="Arial" w:cs="Arial"/>
                <w:b/>
                <w:bCs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zCs w:val="22"/>
              </w:rPr>
              <w:t xml:space="preserve">Performance Status – W.H.O Grade </w:t>
            </w:r>
          </w:p>
        </w:tc>
      </w:tr>
      <w:tr w:rsidR="00CA5025" w:rsidRPr="00794A58" w14:paraId="5AE8E78F" w14:textId="77777777" w:rsidTr="00CA5025">
        <w:trPr>
          <w:trHeight w:val="1656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AE931" w14:textId="77777777" w:rsidR="00CA5025" w:rsidRPr="00794A58" w:rsidRDefault="00CA5025" w:rsidP="00CA5025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0  </w:t>
            </w:r>
            <w:sdt>
              <w:sdtPr>
                <w:rPr>
                  <w:rFonts w:ascii="Arial" w:hAnsi="Arial" w:cs="Arial"/>
                  <w:szCs w:val="22"/>
                </w:rPr>
                <w:id w:val="1850132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hAnsi="Arial" w:cs="Arial"/>
                <w:szCs w:val="22"/>
              </w:rPr>
              <w:t xml:space="preserve">  Able to carry out all normal activities without restriction.</w:t>
            </w:r>
          </w:p>
          <w:p w14:paraId="51A0CC13" w14:textId="77777777" w:rsidR="00CA5025" w:rsidRPr="00794A58" w:rsidRDefault="00CA5025" w:rsidP="00CA5025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1  </w:t>
            </w:r>
            <w:sdt>
              <w:sdtPr>
                <w:rPr>
                  <w:rFonts w:ascii="Arial" w:hAnsi="Arial" w:cs="Arial"/>
                  <w:szCs w:val="22"/>
                </w:rPr>
                <w:id w:val="-270003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hAnsi="Arial" w:cs="Arial"/>
                <w:szCs w:val="22"/>
              </w:rPr>
              <w:t xml:space="preserve">  Restricted in physically strenuous activity. Able to walk and do light work.</w:t>
            </w:r>
          </w:p>
          <w:p w14:paraId="20C1D57D" w14:textId="77777777" w:rsidR="00CA5025" w:rsidRPr="00794A58" w:rsidRDefault="00CA5025" w:rsidP="00CA5025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2  </w:t>
            </w:r>
            <w:sdt>
              <w:sdtPr>
                <w:rPr>
                  <w:rFonts w:ascii="Arial" w:hAnsi="Arial" w:cs="Arial"/>
                  <w:szCs w:val="22"/>
                </w:rPr>
                <w:id w:val="-142110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hAnsi="Arial" w:cs="Arial"/>
                <w:szCs w:val="22"/>
              </w:rPr>
              <w:t xml:space="preserve">  Able to walk and capable of all self-care. Unable to work. Up and about more than 50% of waking hours.</w:t>
            </w:r>
          </w:p>
          <w:p w14:paraId="4727D50E" w14:textId="77777777" w:rsidR="00CA5025" w:rsidRPr="00794A58" w:rsidRDefault="00CA5025" w:rsidP="00CA5025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3  </w:t>
            </w:r>
            <w:sdt>
              <w:sdtPr>
                <w:rPr>
                  <w:rFonts w:ascii="Arial" w:hAnsi="Arial" w:cs="Arial"/>
                  <w:szCs w:val="22"/>
                </w:rPr>
                <w:id w:val="2081564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hAnsi="Arial" w:cs="Arial"/>
                <w:szCs w:val="22"/>
              </w:rPr>
              <w:t xml:space="preserve">  Capable of only limited self-care. Confined to bed or chair more than 50% of waking hours. </w:t>
            </w:r>
          </w:p>
          <w:p w14:paraId="5E256036" w14:textId="067FC995" w:rsidR="0052491F" w:rsidRPr="00794A58" w:rsidRDefault="00CA5025" w:rsidP="00CA5025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4  </w:t>
            </w:r>
            <w:sdt>
              <w:sdtPr>
                <w:rPr>
                  <w:rFonts w:ascii="Arial" w:hAnsi="Arial" w:cs="Arial"/>
                  <w:szCs w:val="22"/>
                </w:rPr>
                <w:id w:val="1943345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hAnsi="Arial" w:cs="Arial"/>
                <w:szCs w:val="22"/>
              </w:rPr>
              <w:t xml:space="preserve">  Completely disabled. Cannot carry out any self-care. Totally confined to bed or ch</w:t>
            </w:r>
            <w:r w:rsidR="0052491F">
              <w:rPr>
                <w:rFonts w:ascii="Arial" w:hAnsi="Arial" w:cs="Arial"/>
                <w:szCs w:val="22"/>
              </w:rPr>
              <w:t>air.</w:t>
            </w:r>
          </w:p>
        </w:tc>
      </w:tr>
      <w:tr w:rsidR="00CA5025" w:rsidRPr="00794A58" w14:paraId="09259013" w14:textId="77777777" w:rsidTr="00CA5025">
        <w:trPr>
          <w:trHeight w:val="966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84107" w14:textId="77777777" w:rsidR="00CA5025" w:rsidRPr="00794A58" w:rsidRDefault="00CA5025" w:rsidP="00CA5025">
            <w:pPr>
              <w:rPr>
                <w:rFonts w:ascii="Arial" w:eastAsiaTheme="minorHAnsi" w:hAnsi="Arial" w:cs="Arial"/>
                <w:szCs w:val="22"/>
                <w:lang w:eastAsia="en-US"/>
              </w:rPr>
            </w:pP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Interpreter required              YES </w:t>
            </w:r>
            <w:r w:rsidRPr="00794A58">
              <w:rPr>
                <w:rFonts w:ascii="Segoe UI Symbol" w:eastAsiaTheme="minorHAnsi" w:hAnsi="Segoe UI Symbol" w:cs="Segoe UI Symbol"/>
                <w:szCs w:val="22"/>
                <w:lang w:eastAsia="en-US"/>
              </w:rPr>
              <w:t>☐</w:t>
            </w: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            NO </w:t>
            </w:r>
            <w:r w:rsidRPr="00794A58">
              <w:rPr>
                <w:rFonts w:ascii="Segoe UI Symbol" w:eastAsiaTheme="minorHAnsi" w:hAnsi="Segoe UI Symbol" w:cs="Segoe UI Symbol"/>
                <w:szCs w:val="22"/>
                <w:lang w:eastAsia="en-US"/>
              </w:rPr>
              <w:t>☐</w:t>
            </w: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                  If so, language: </w:t>
            </w:r>
          </w:p>
          <w:p w14:paraId="3BB3687C" w14:textId="1BB90A6E" w:rsidR="00CA5025" w:rsidRPr="00794A58" w:rsidRDefault="00CA5025" w:rsidP="00CA5025">
            <w:pPr>
              <w:spacing w:after="60" w:line="276" w:lineRule="auto"/>
              <w:rPr>
                <w:rFonts w:ascii="Arial" w:eastAsiaTheme="minorHAnsi" w:hAnsi="Arial" w:cs="Arial"/>
                <w:szCs w:val="22"/>
                <w:lang w:eastAsia="en-US"/>
              </w:rPr>
            </w:pPr>
            <w:bookmarkStart w:id="6" w:name="_Hlk197596508"/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>Dementia/Learning Disability/Mental Health/other issues that may impact engagement</w:t>
            </w:r>
            <w:r w:rsidR="0052491F">
              <w:rPr>
                <w:rFonts w:ascii="Arial" w:eastAsiaTheme="minorHAnsi" w:hAnsi="Arial" w:cs="Arial"/>
                <w:szCs w:val="22"/>
                <w:lang w:eastAsia="en-US"/>
              </w:rPr>
              <w:t xml:space="preserve"> or access</w:t>
            </w: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YES </w:t>
            </w:r>
            <w:r w:rsidRPr="00794A58">
              <w:rPr>
                <w:rFonts w:ascii="Segoe UI Symbol" w:eastAsiaTheme="minorHAnsi" w:hAnsi="Segoe UI Symbol" w:cs="Segoe UI Symbol"/>
                <w:szCs w:val="22"/>
                <w:lang w:eastAsia="en-US"/>
              </w:rPr>
              <w:t>☐</w:t>
            </w: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          </w:t>
            </w:r>
          </w:p>
          <w:p w14:paraId="617E6CCD" w14:textId="77777777" w:rsidR="00CA5025" w:rsidRDefault="00CA5025" w:rsidP="00CA5025">
            <w:pPr>
              <w:spacing w:after="60"/>
              <w:rPr>
                <w:rFonts w:ascii="Arial" w:eastAsiaTheme="minorHAnsi" w:hAnsi="Arial" w:cs="Arial"/>
                <w:szCs w:val="22"/>
                <w:lang w:eastAsia="en-US"/>
              </w:rPr>
            </w:pP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Details of access needs and reasonable adjustments </w:t>
            </w:r>
            <w:r w:rsidRPr="001210A5">
              <w:rPr>
                <w:rFonts w:ascii="Arial" w:eastAsiaTheme="minorHAnsi" w:hAnsi="Arial" w:cs="Arial"/>
                <w:szCs w:val="22"/>
                <w:highlight w:val="lightGray"/>
                <w:lang w:eastAsia="en-US"/>
              </w:rPr>
              <w:t>free text</w:t>
            </w:r>
            <w:bookmarkEnd w:id="6"/>
          </w:p>
          <w:p w14:paraId="1ED991BF" w14:textId="77777777" w:rsidR="0052491F" w:rsidRDefault="0052491F" w:rsidP="00CA5025">
            <w:pPr>
              <w:spacing w:after="60"/>
              <w:rPr>
                <w:rFonts w:ascii="Arial" w:eastAsiaTheme="minorHAnsi" w:hAnsi="Arial" w:cs="Arial"/>
                <w:szCs w:val="22"/>
                <w:lang w:eastAsia="en-US"/>
              </w:rPr>
            </w:pPr>
          </w:p>
          <w:p w14:paraId="6CBC26B3" w14:textId="30591B60" w:rsidR="0052491F" w:rsidRPr="00794A58" w:rsidRDefault="0052491F" w:rsidP="00CA5025">
            <w:pPr>
              <w:spacing w:after="60"/>
              <w:rPr>
                <w:rFonts w:ascii="Arial" w:hAnsi="Arial" w:cs="Arial"/>
                <w:szCs w:val="22"/>
              </w:rPr>
            </w:pPr>
          </w:p>
        </w:tc>
      </w:tr>
    </w:tbl>
    <w:p w14:paraId="761470E3" w14:textId="77777777" w:rsidR="00E949DD" w:rsidRDefault="00E949DD">
      <w:pPr>
        <w:rPr>
          <w:rFonts w:ascii="Arial" w:hAnsi="Arial" w:cs="Arial"/>
          <w:szCs w:val="22"/>
        </w:rPr>
      </w:pPr>
    </w:p>
    <w:tbl>
      <w:tblPr>
        <w:tblStyle w:val="TableGrid"/>
        <w:tblW w:w="9039" w:type="dxa"/>
        <w:tblLook w:val="04A0" w:firstRow="1" w:lastRow="0" w:firstColumn="1" w:lastColumn="0" w:noHBand="0" w:noVBand="1"/>
      </w:tblPr>
      <w:tblGrid>
        <w:gridCol w:w="5920"/>
        <w:gridCol w:w="3119"/>
      </w:tblGrid>
      <w:tr w:rsidR="009F7451" w:rsidRPr="0034297A" w14:paraId="305C2C07" w14:textId="77777777" w:rsidTr="004C60AC">
        <w:tc>
          <w:tcPr>
            <w:tcW w:w="9039" w:type="dxa"/>
            <w:gridSpan w:val="2"/>
            <w:shd w:val="clear" w:color="auto" w:fill="FFC000"/>
          </w:tcPr>
          <w:p w14:paraId="3EAA8FD1" w14:textId="77777777" w:rsidR="009F7451" w:rsidRPr="00C0655C" w:rsidRDefault="009F7451" w:rsidP="004C60AC">
            <w:pPr>
              <w:rPr>
                <w:rFonts w:ascii="Arial" w:hAnsi="Arial" w:cs="Arial"/>
                <w:b/>
                <w:bCs/>
                <w:highlight w:val="yellow"/>
              </w:rPr>
            </w:pPr>
            <w:r w:rsidRPr="00215117">
              <w:rPr>
                <w:rFonts w:ascii="Arial" w:hAnsi="Arial" w:cs="Arial"/>
                <w:b/>
                <w:bCs/>
              </w:rPr>
              <w:t>To aid clinical triage please</w:t>
            </w:r>
            <w:r w:rsidRPr="00215117">
              <w:rPr>
                <w:rFonts w:ascii="Arial" w:hAnsi="Arial" w:cs="Arial"/>
              </w:rPr>
              <w:t xml:space="preserve"> </w:t>
            </w:r>
            <w:r w:rsidRPr="00215117">
              <w:rPr>
                <w:rFonts w:ascii="Arial" w:hAnsi="Arial" w:cs="Arial"/>
                <w:b/>
              </w:rPr>
              <w:t>import results from last 3 months from EMIS o</w:t>
            </w:r>
            <w:r w:rsidRPr="00215117">
              <w:rPr>
                <w:rFonts w:ascii="Arial" w:hAnsi="Arial" w:cs="Arial"/>
                <w:b/>
                <w:i/>
                <w:iCs/>
              </w:rPr>
              <w:t>r</w:t>
            </w:r>
            <w:r w:rsidRPr="00215117">
              <w:rPr>
                <w:rFonts w:ascii="Arial" w:hAnsi="Arial" w:cs="Arial"/>
                <w:b/>
              </w:rPr>
              <w:t xml:space="preserve"> state No data available</w:t>
            </w:r>
            <w:r w:rsidRPr="00215117">
              <w:rPr>
                <w:rFonts w:ascii="Arial" w:hAnsi="Arial" w:cs="Arial"/>
              </w:rPr>
              <w:t xml:space="preserve"> </w:t>
            </w:r>
          </w:p>
        </w:tc>
      </w:tr>
      <w:tr w:rsidR="009F7451" w:rsidRPr="00747C37" w14:paraId="584E5FE8" w14:textId="77777777" w:rsidTr="004C60AC">
        <w:tc>
          <w:tcPr>
            <w:tcW w:w="5920" w:type="dxa"/>
            <w:tcBorders>
              <w:bottom w:val="single" w:sz="4" w:space="0" w:color="auto"/>
            </w:tcBorders>
          </w:tcPr>
          <w:p w14:paraId="5B11DFFC" w14:textId="77777777" w:rsidR="009F7451" w:rsidRPr="00BB1C08" w:rsidRDefault="009F7451" w:rsidP="004C60AC">
            <w:pPr>
              <w:rPr>
                <w:rFonts w:ascii="Arial" w:hAnsi="Arial" w:cs="Arial"/>
                <w:color w:val="000000" w:themeColor="text1"/>
                <w:sz w:val="20"/>
              </w:rPr>
            </w:pPr>
            <w:r w:rsidRPr="00BB1C08">
              <w:rPr>
                <w:rFonts w:ascii="Arial" w:hAnsi="Arial" w:cs="Arial"/>
                <w:color w:val="000000" w:themeColor="text1"/>
                <w:sz w:val="20"/>
              </w:rPr>
              <w:t xml:space="preserve">FIT </w:t>
            </w:r>
          </w:p>
          <w:p w14:paraId="57CA9F69" w14:textId="77777777" w:rsidR="009F7451" w:rsidRPr="008543AE" w:rsidRDefault="009F7451" w:rsidP="004C60AC">
            <w:pPr>
              <w:rPr>
                <w:rFonts w:ascii="Arial" w:hAnsi="Arial" w:cs="Arial"/>
                <w:color w:val="FF0000"/>
                <w:sz w:val="20"/>
              </w:rPr>
            </w:pPr>
          </w:p>
          <w:p w14:paraId="13526952" w14:textId="77777777" w:rsidR="009F7451" w:rsidRPr="001E73EE" w:rsidRDefault="009F7451" w:rsidP="004C60AC">
            <w:pPr>
              <w:rPr>
                <w:rFonts w:ascii="Arial" w:hAnsi="Arial" w:cs="Arial"/>
                <w:i/>
                <w:iCs/>
                <w:sz w:val="18"/>
              </w:rPr>
            </w:pPr>
            <w:r w:rsidRPr="00747C37">
              <w:rPr>
                <w:rFonts w:ascii="Arial" w:hAnsi="Arial" w:cs="Arial"/>
                <w:i/>
                <w:iCs/>
                <w:sz w:val="18"/>
              </w:rPr>
              <w:t>NB: The National Bowel Cancer Screening Programme results</w:t>
            </w:r>
            <w:r>
              <w:rPr>
                <w:rFonts w:ascii="Arial" w:hAnsi="Arial" w:cs="Arial"/>
                <w:i/>
                <w:iCs/>
                <w:sz w:val="18"/>
              </w:rPr>
              <w:t xml:space="preserve"> are</w:t>
            </w:r>
            <w:r w:rsidRPr="00747C37">
              <w:rPr>
                <w:rFonts w:ascii="Arial" w:hAnsi="Arial" w:cs="Arial"/>
                <w:i/>
                <w:iCs/>
                <w:sz w:val="18"/>
              </w:rPr>
              <w:t xml:space="preserve"> </w:t>
            </w:r>
            <w:r w:rsidRPr="007E6814">
              <w:rPr>
                <w:rFonts w:ascii="Arial" w:hAnsi="Arial" w:cs="Arial"/>
                <w:i/>
                <w:iCs/>
                <w:sz w:val="18"/>
              </w:rPr>
              <w:t xml:space="preserve">not </w:t>
            </w:r>
            <w:r w:rsidRPr="00747C37">
              <w:rPr>
                <w:rFonts w:ascii="Arial" w:hAnsi="Arial" w:cs="Arial"/>
                <w:i/>
                <w:iCs/>
                <w:sz w:val="18"/>
              </w:rPr>
              <w:t>applicable for the NSCP</w:t>
            </w:r>
            <w:r>
              <w:rPr>
                <w:rFonts w:ascii="Arial" w:hAnsi="Arial" w:cs="Arial"/>
                <w:i/>
                <w:iCs/>
                <w:sz w:val="18"/>
              </w:rPr>
              <w:t>.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5B9F3106" w14:textId="77777777" w:rsidR="009F7451" w:rsidRDefault="00000000" w:rsidP="004C60A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475058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9F7451" w:rsidRPr="00747C37">
              <w:rPr>
                <w:rFonts w:ascii="Arial" w:hAnsi="Arial" w:cs="Arial"/>
                <w:sz w:val="20"/>
              </w:rPr>
              <w:t xml:space="preserve"> Results attached </w:t>
            </w:r>
          </w:p>
          <w:p w14:paraId="0528A2E7" w14:textId="77777777" w:rsidR="009F7451" w:rsidRDefault="009F7451" w:rsidP="004C60AC">
            <w:pPr>
              <w:rPr>
                <w:rFonts w:ascii="Arial" w:hAnsi="Arial" w:cs="Arial"/>
                <w:sz w:val="20"/>
              </w:rPr>
            </w:pPr>
          </w:p>
          <w:p w14:paraId="02FE24BB" w14:textId="77777777" w:rsidR="009F7451" w:rsidRDefault="00000000" w:rsidP="004C60AC">
            <w:pPr>
              <w:rPr>
                <w:rFonts w:ascii="Arial" w:hAnsi="Arial" w:cs="Arial"/>
                <w:color w:val="FF0000"/>
                <w:sz w:val="20"/>
              </w:rPr>
            </w:pPr>
            <w:sdt>
              <w:sdtPr>
                <w:rPr>
                  <w:rFonts w:ascii="Arial" w:hAnsi="Arial" w:cs="Arial"/>
                </w:rPr>
                <w:id w:val="-1707174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9F7451">
              <w:rPr>
                <w:rFonts w:ascii="Arial" w:hAnsi="Arial" w:cs="Arial"/>
                <w:color w:val="FF0000"/>
                <w:sz w:val="20"/>
              </w:rPr>
              <w:t xml:space="preserve"> </w:t>
            </w:r>
            <w:r w:rsidR="009F7451" w:rsidRPr="00BB1C08">
              <w:rPr>
                <w:rFonts w:ascii="Arial" w:hAnsi="Arial" w:cs="Arial"/>
                <w:color w:val="000000" w:themeColor="text1"/>
                <w:sz w:val="20"/>
              </w:rPr>
              <w:t>Patient declined/not able to    perform FIT</w:t>
            </w:r>
          </w:p>
          <w:p w14:paraId="6AD3BEDF" w14:textId="77777777" w:rsidR="009F7451" w:rsidRPr="00747C37" w:rsidRDefault="009F7451" w:rsidP="004C60AC">
            <w:pPr>
              <w:rPr>
                <w:rFonts w:ascii="Arial" w:hAnsi="Arial" w:cs="Arial"/>
                <w:sz w:val="20"/>
              </w:rPr>
            </w:pPr>
          </w:p>
        </w:tc>
      </w:tr>
      <w:tr w:rsidR="009F7451" w:rsidRPr="00D04DD8" w14:paraId="48BDE72F" w14:textId="77777777" w:rsidTr="004C60AC">
        <w:tc>
          <w:tcPr>
            <w:tcW w:w="5920" w:type="dxa"/>
            <w:shd w:val="clear" w:color="auto" w:fill="FFFFFF" w:themeFill="background1"/>
          </w:tcPr>
          <w:p w14:paraId="51C2319B" w14:textId="77777777" w:rsidR="009F7451" w:rsidRPr="0077464C" w:rsidRDefault="009F7451" w:rsidP="004C60AC">
            <w:pPr>
              <w:rPr>
                <w:rFonts w:ascii="Arial" w:hAnsi="Arial" w:cs="Arial"/>
                <w:b/>
                <w:bCs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U&amp;E with eGFR Result (within last 3 months)</w:t>
            </w:r>
          </w:p>
        </w:tc>
        <w:tc>
          <w:tcPr>
            <w:tcW w:w="3119" w:type="dxa"/>
            <w:shd w:val="clear" w:color="auto" w:fill="FFFFFF" w:themeFill="background1"/>
          </w:tcPr>
          <w:p w14:paraId="21F5D77C" w14:textId="77777777" w:rsidR="009F7451" w:rsidRDefault="00000000" w:rsidP="004C60A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222330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Results  </w:t>
            </w:r>
          </w:p>
          <w:p w14:paraId="6F587128" w14:textId="77777777" w:rsidR="009F7451" w:rsidRPr="0077464C" w:rsidRDefault="009F7451" w:rsidP="004C60A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Date:</w:t>
            </w:r>
          </w:p>
          <w:p w14:paraId="2EFA05D1" w14:textId="77777777" w:rsidR="009F7451" w:rsidRPr="0077464C" w:rsidRDefault="00000000" w:rsidP="004C60AC">
            <w:pPr>
              <w:rPr>
                <w:rFonts w:ascii="Arial" w:hAnsi="Arial" w:cs="Arial"/>
                <w:b/>
                <w:bCs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844158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9F7451" w:rsidRPr="00D04DD8" w14:paraId="590BA17A" w14:textId="77777777" w:rsidTr="004C60AC">
        <w:tc>
          <w:tcPr>
            <w:tcW w:w="5920" w:type="dxa"/>
            <w:shd w:val="clear" w:color="auto" w:fill="FFFFFF" w:themeFill="background1"/>
          </w:tcPr>
          <w:p w14:paraId="385AE21F" w14:textId="77777777" w:rsidR="009F7451" w:rsidRPr="0077464C" w:rsidRDefault="009F7451" w:rsidP="004C60A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FBC</w:t>
            </w:r>
          </w:p>
        </w:tc>
        <w:tc>
          <w:tcPr>
            <w:tcW w:w="3119" w:type="dxa"/>
            <w:shd w:val="clear" w:color="auto" w:fill="FFFFFF" w:themeFill="background1"/>
          </w:tcPr>
          <w:p w14:paraId="11A19642" w14:textId="77777777" w:rsidR="009F7451" w:rsidRDefault="00000000" w:rsidP="004C60A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319307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Results </w:t>
            </w:r>
          </w:p>
          <w:p w14:paraId="7F0E1107" w14:textId="77777777" w:rsidR="009F7451" w:rsidRPr="0077464C" w:rsidRDefault="009F7451" w:rsidP="004C60A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59B03C71" w14:textId="77777777" w:rsidR="009F7451" w:rsidRPr="0077464C" w:rsidRDefault="00000000" w:rsidP="004C60AC">
            <w:pPr>
              <w:rPr>
                <w:rFonts w:ascii="Arial" w:hAnsi="Arial" w:cs="Arial"/>
                <w:sz w:val="20"/>
                <w:highlight w:val="yellow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549761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9F7451" w:rsidRPr="00D04DD8" w14:paraId="6880245D" w14:textId="77777777" w:rsidTr="004C60AC">
        <w:tc>
          <w:tcPr>
            <w:tcW w:w="5920" w:type="dxa"/>
            <w:shd w:val="clear" w:color="auto" w:fill="FFFFFF" w:themeFill="background1"/>
          </w:tcPr>
          <w:p w14:paraId="2E3EAAC6" w14:textId="77777777" w:rsidR="009F7451" w:rsidRPr="0077464C" w:rsidRDefault="009F7451" w:rsidP="004C60A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PSA or CA-125</w:t>
            </w:r>
          </w:p>
        </w:tc>
        <w:tc>
          <w:tcPr>
            <w:tcW w:w="3119" w:type="dxa"/>
            <w:shd w:val="clear" w:color="auto" w:fill="FFFFFF" w:themeFill="background1"/>
          </w:tcPr>
          <w:p w14:paraId="352A4586" w14:textId="77777777" w:rsidR="009F7451" w:rsidRDefault="00000000" w:rsidP="004C60A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97758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Results </w:t>
            </w:r>
          </w:p>
          <w:p w14:paraId="31B9E61F" w14:textId="77777777" w:rsidR="009F7451" w:rsidRPr="0077464C" w:rsidRDefault="009F7451" w:rsidP="004C60A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43BDEED4" w14:textId="77777777" w:rsidR="009F7451" w:rsidRPr="0077464C" w:rsidRDefault="00000000" w:rsidP="004C60AC">
            <w:pPr>
              <w:rPr>
                <w:rFonts w:ascii="Arial" w:hAnsi="Arial" w:cs="Arial"/>
                <w:b/>
                <w:bCs/>
                <w:color w:val="FF0000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610929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No Data Available</w:t>
            </w:r>
          </w:p>
        </w:tc>
      </w:tr>
      <w:tr w:rsidR="009F7451" w:rsidRPr="00D04DD8" w14:paraId="7DCD1140" w14:textId="77777777" w:rsidTr="004C60AC">
        <w:tc>
          <w:tcPr>
            <w:tcW w:w="5920" w:type="dxa"/>
            <w:shd w:val="clear" w:color="auto" w:fill="FFFFFF" w:themeFill="background1"/>
          </w:tcPr>
          <w:p w14:paraId="16FFEC76" w14:textId="77777777" w:rsidR="009F7451" w:rsidRPr="0077464C" w:rsidRDefault="009F7451" w:rsidP="004C60A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LFTs</w:t>
            </w:r>
          </w:p>
        </w:tc>
        <w:tc>
          <w:tcPr>
            <w:tcW w:w="3119" w:type="dxa"/>
            <w:shd w:val="clear" w:color="auto" w:fill="FFFFFF" w:themeFill="background1"/>
          </w:tcPr>
          <w:p w14:paraId="731F3B30" w14:textId="77777777" w:rsidR="009F7451" w:rsidRDefault="00000000" w:rsidP="004C60A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479142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102E95DA" w14:textId="77777777" w:rsidR="009F7451" w:rsidRPr="0077464C" w:rsidRDefault="009F7451" w:rsidP="004C60A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663797F2" w14:textId="77777777" w:rsidR="009F7451" w:rsidRPr="0077464C" w:rsidRDefault="00000000" w:rsidP="004C60A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634241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9F7451" w:rsidRPr="00D04DD8" w14:paraId="6CE5C249" w14:textId="77777777" w:rsidTr="004C60AC">
        <w:tc>
          <w:tcPr>
            <w:tcW w:w="5920" w:type="dxa"/>
            <w:shd w:val="clear" w:color="auto" w:fill="FFFFFF" w:themeFill="background1"/>
          </w:tcPr>
          <w:p w14:paraId="3F1BCB7F" w14:textId="77777777" w:rsidR="009F7451" w:rsidRPr="0077464C" w:rsidRDefault="009F7451" w:rsidP="004C60A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Bone</w:t>
            </w:r>
          </w:p>
        </w:tc>
        <w:tc>
          <w:tcPr>
            <w:tcW w:w="3119" w:type="dxa"/>
            <w:shd w:val="clear" w:color="auto" w:fill="FFFFFF" w:themeFill="background1"/>
          </w:tcPr>
          <w:p w14:paraId="285A9BBC" w14:textId="77777777" w:rsidR="009F7451" w:rsidRDefault="00000000" w:rsidP="004C60A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936317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3715318C" w14:textId="77777777" w:rsidR="009F7451" w:rsidRPr="0077464C" w:rsidRDefault="009F7451" w:rsidP="004C60A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431A8ED1" w14:textId="77777777" w:rsidR="009F7451" w:rsidRPr="0077464C" w:rsidRDefault="00000000" w:rsidP="004C60A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2058387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9F7451" w:rsidRPr="00D04DD8" w14:paraId="5DAC6C14" w14:textId="77777777" w:rsidTr="004C60AC">
        <w:tc>
          <w:tcPr>
            <w:tcW w:w="5920" w:type="dxa"/>
            <w:shd w:val="clear" w:color="auto" w:fill="FFFFFF" w:themeFill="background1"/>
          </w:tcPr>
          <w:p w14:paraId="455B6CF8" w14:textId="77777777" w:rsidR="009F7451" w:rsidRPr="0077464C" w:rsidRDefault="009F7451" w:rsidP="004C60A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TSH</w:t>
            </w:r>
          </w:p>
        </w:tc>
        <w:tc>
          <w:tcPr>
            <w:tcW w:w="3119" w:type="dxa"/>
            <w:shd w:val="clear" w:color="auto" w:fill="FFFFFF" w:themeFill="background1"/>
          </w:tcPr>
          <w:p w14:paraId="5F704913" w14:textId="77777777" w:rsidR="009F7451" w:rsidRDefault="00000000" w:rsidP="004C60A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961460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71B035B7" w14:textId="77777777" w:rsidR="009F7451" w:rsidRPr="0077464C" w:rsidRDefault="009F7451" w:rsidP="004C60A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1009A931" w14:textId="77777777" w:rsidR="009F7451" w:rsidRPr="0077464C" w:rsidRDefault="00000000" w:rsidP="004C60A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30808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9F7451" w:rsidRPr="00D04DD8" w14:paraId="395767FA" w14:textId="77777777" w:rsidTr="004C60AC">
        <w:tc>
          <w:tcPr>
            <w:tcW w:w="5920" w:type="dxa"/>
            <w:shd w:val="clear" w:color="auto" w:fill="FFFFFF" w:themeFill="background1"/>
          </w:tcPr>
          <w:p w14:paraId="3ABB2CB5" w14:textId="77777777" w:rsidR="009F7451" w:rsidRPr="0077464C" w:rsidRDefault="009F7451" w:rsidP="004C60A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>HbA1c</w:t>
            </w:r>
          </w:p>
        </w:tc>
        <w:tc>
          <w:tcPr>
            <w:tcW w:w="3119" w:type="dxa"/>
            <w:shd w:val="clear" w:color="auto" w:fill="FFFFFF" w:themeFill="background1"/>
          </w:tcPr>
          <w:p w14:paraId="39AEF5BE" w14:textId="77777777" w:rsidR="009F7451" w:rsidRDefault="00000000" w:rsidP="004C60A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2088874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081659A3" w14:textId="77777777" w:rsidR="009F7451" w:rsidRPr="0077464C" w:rsidRDefault="009F7451" w:rsidP="004C60A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5C796CFF" w14:textId="77777777" w:rsidR="009F7451" w:rsidRPr="0077464C" w:rsidRDefault="00000000" w:rsidP="004C60A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68576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9F7451" w:rsidRPr="00D04DD8" w14:paraId="4EDD449D" w14:textId="77777777" w:rsidTr="004C60AC">
        <w:tc>
          <w:tcPr>
            <w:tcW w:w="5920" w:type="dxa"/>
            <w:shd w:val="clear" w:color="auto" w:fill="FFFFFF" w:themeFill="background1"/>
          </w:tcPr>
          <w:p w14:paraId="693CA687" w14:textId="77777777" w:rsidR="009F7451" w:rsidRPr="0077464C" w:rsidRDefault="009F7451" w:rsidP="004C60AC">
            <w:pPr>
              <w:rPr>
                <w:rFonts w:ascii="Arial" w:hAnsi="Arial" w:cs="Arial"/>
                <w:bCs/>
                <w:sz w:val="20"/>
              </w:rPr>
            </w:pPr>
            <w:r w:rsidRPr="0077464C">
              <w:rPr>
                <w:rFonts w:ascii="Arial" w:hAnsi="Arial" w:cs="Arial"/>
                <w:bCs/>
                <w:sz w:val="20"/>
              </w:rPr>
              <w:t>CRP</w:t>
            </w:r>
          </w:p>
        </w:tc>
        <w:tc>
          <w:tcPr>
            <w:tcW w:w="3119" w:type="dxa"/>
            <w:shd w:val="clear" w:color="auto" w:fill="FFFFFF" w:themeFill="background1"/>
          </w:tcPr>
          <w:p w14:paraId="56CD7889" w14:textId="77777777" w:rsidR="009F7451" w:rsidRDefault="00000000" w:rsidP="004C60A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271002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23960466" w14:textId="77777777" w:rsidR="009F7451" w:rsidRPr="0077464C" w:rsidRDefault="009F7451" w:rsidP="004C60A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lastRenderedPageBreak/>
              <w:t xml:space="preserve">Date: </w:t>
            </w:r>
          </w:p>
          <w:p w14:paraId="4D3394B8" w14:textId="77777777" w:rsidR="009F7451" w:rsidRPr="0077464C" w:rsidRDefault="00000000" w:rsidP="004C60A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306080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9F7451" w:rsidRPr="00D04DD8" w14:paraId="10161035" w14:textId="77777777" w:rsidTr="004C60AC">
        <w:tc>
          <w:tcPr>
            <w:tcW w:w="5920" w:type="dxa"/>
            <w:shd w:val="clear" w:color="auto" w:fill="FFFFFF" w:themeFill="background1"/>
          </w:tcPr>
          <w:p w14:paraId="199E18D9" w14:textId="77777777" w:rsidR="009F7451" w:rsidRPr="0077464C" w:rsidRDefault="009F7451" w:rsidP="004C60AC">
            <w:pPr>
              <w:rPr>
                <w:rFonts w:ascii="Arial" w:hAnsi="Arial" w:cs="Arial"/>
                <w:bCs/>
                <w:sz w:val="20"/>
              </w:rPr>
            </w:pPr>
            <w:r w:rsidRPr="0077464C">
              <w:rPr>
                <w:rFonts w:ascii="Arial" w:hAnsi="Arial" w:cs="Arial"/>
                <w:bCs/>
                <w:sz w:val="20"/>
              </w:rPr>
              <w:lastRenderedPageBreak/>
              <w:t>ESR</w:t>
            </w:r>
          </w:p>
        </w:tc>
        <w:tc>
          <w:tcPr>
            <w:tcW w:w="3119" w:type="dxa"/>
            <w:shd w:val="clear" w:color="auto" w:fill="FFFFFF" w:themeFill="background1"/>
          </w:tcPr>
          <w:p w14:paraId="612C0031" w14:textId="77777777" w:rsidR="009F7451" w:rsidRDefault="00000000" w:rsidP="004C60A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636603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Results</w:t>
            </w:r>
          </w:p>
          <w:p w14:paraId="70103CF4" w14:textId="77777777" w:rsidR="009F7451" w:rsidRPr="0077464C" w:rsidRDefault="009F7451" w:rsidP="004C60A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39FF3EB9" w14:textId="77777777" w:rsidR="009F7451" w:rsidRPr="0077464C" w:rsidRDefault="00000000" w:rsidP="004C60A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908642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 w:rsidRPr="0077464C">
                  <w:rPr>
                    <w:rFonts w:ascii="MS Gothic" w:eastAsia="MS Gothic" w:hAnsi="MS Gothic" w:cs="MS Gothic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No Data Available </w:t>
            </w:r>
          </w:p>
        </w:tc>
      </w:tr>
      <w:tr w:rsidR="009F7451" w:rsidRPr="00D04DD8" w14:paraId="2F3B1E28" w14:textId="77777777" w:rsidTr="004C60AC">
        <w:tc>
          <w:tcPr>
            <w:tcW w:w="5920" w:type="dxa"/>
            <w:shd w:val="clear" w:color="auto" w:fill="FFFFFF" w:themeFill="background1"/>
          </w:tcPr>
          <w:p w14:paraId="3978824B" w14:textId="77777777" w:rsidR="009F7451" w:rsidRDefault="009F7451" w:rsidP="004C60A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Chest X-ray – if available </w:t>
            </w:r>
          </w:p>
          <w:p w14:paraId="5F2B4432" w14:textId="77777777" w:rsidR="009F7451" w:rsidRPr="0077464C" w:rsidRDefault="009F7451" w:rsidP="004C60AC">
            <w:pPr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3119" w:type="dxa"/>
            <w:shd w:val="clear" w:color="auto" w:fill="FFFFFF" w:themeFill="background1"/>
          </w:tcPr>
          <w:p w14:paraId="19E420E9" w14:textId="77777777" w:rsidR="009F7451" w:rsidRDefault="009F7451" w:rsidP="004C60AC">
            <w:pPr>
              <w:rPr>
                <w:rFonts w:ascii="Arial" w:hAnsi="Arial" w:cs="Arial"/>
                <w:sz w:val="20"/>
              </w:rPr>
            </w:pPr>
            <w:r w:rsidRPr="0077464C">
              <w:rPr>
                <w:rFonts w:ascii="Arial" w:hAnsi="Arial" w:cs="Arial"/>
                <w:sz w:val="20"/>
              </w:rPr>
              <w:t xml:space="preserve">Date: </w:t>
            </w:r>
          </w:p>
          <w:p w14:paraId="5FCF4FF4" w14:textId="77777777" w:rsidR="009F7451" w:rsidRPr="0077464C" w:rsidRDefault="00000000" w:rsidP="004C60A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383603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451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9F7451" w:rsidRPr="0077464C">
              <w:rPr>
                <w:rFonts w:ascii="Arial" w:hAnsi="Arial" w:cs="Arial"/>
                <w:sz w:val="20"/>
              </w:rPr>
              <w:t xml:space="preserve"> No Data Available</w:t>
            </w:r>
          </w:p>
        </w:tc>
      </w:tr>
    </w:tbl>
    <w:p w14:paraId="6E3ED622" w14:textId="77777777" w:rsidR="009F7451" w:rsidRDefault="009F7451">
      <w:pPr>
        <w:rPr>
          <w:rFonts w:ascii="Arial" w:hAnsi="Arial" w:cs="Arial"/>
          <w:szCs w:val="22"/>
        </w:rPr>
      </w:pPr>
    </w:p>
    <w:p w14:paraId="510507A9" w14:textId="77777777" w:rsidR="00E949DD" w:rsidRPr="00794A58" w:rsidRDefault="00E949DD">
      <w:pPr>
        <w:rPr>
          <w:rFonts w:ascii="Arial" w:hAnsi="Arial" w:cs="Arial"/>
          <w:szCs w:val="22"/>
        </w:rPr>
      </w:pPr>
    </w:p>
    <w:tbl>
      <w:tblPr>
        <w:tblpPr w:leftFromText="180" w:rightFromText="180" w:vertAnchor="text" w:horzAnchor="margin" w:tblpY="-199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89"/>
        <w:gridCol w:w="2389"/>
        <w:gridCol w:w="2399"/>
        <w:gridCol w:w="1612"/>
        <w:gridCol w:w="978"/>
      </w:tblGrid>
      <w:tr w:rsidR="00E949DD" w:rsidRPr="00794A58" w14:paraId="47D573C8" w14:textId="77777777" w:rsidTr="0052491F">
        <w:trPr>
          <w:trHeight w:val="454"/>
        </w:trPr>
        <w:tc>
          <w:tcPr>
            <w:tcW w:w="90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6BC38BC2" w14:textId="77777777" w:rsidR="00E949DD" w:rsidRPr="00794A58" w:rsidRDefault="00E949DD" w:rsidP="00E949DD">
            <w:pPr>
              <w:spacing w:after="60"/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b/>
                <w:szCs w:val="22"/>
              </w:rPr>
              <w:t>Please tell patient this is an urgent suspected cancer referral</w:t>
            </w:r>
          </w:p>
        </w:tc>
      </w:tr>
      <w:tr w:rsidR="00E949DD" w:rsidRPr="00794A58" w14:paraId="2DA20319" w14:textId="77777777" w:rsidTr="0052491F">
        <w:trPr>
          <w:trHeight w:val="663"/>
        </w:trPr>
        <w:tc>
          <w:tcPr>
            <w:tcW w:w="80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7A57B" w14:textId="77777777" w:rsidR="00E949DD" w:rsidRPr="00794A58" w:rsidRDefault="00E949DD" w:rsidP="00E949DD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I have provided the patient with urgent suspected cancer information (leaflets available to order CRUK</w:t>
            </w:r>
            <w:hyperlink r:id="rId15" w:history="1">
              <w:r w:rsidRPr="00794A58">
                <w:rPr>
                  <w:rStyle w:val="Hyperlink"/>
                  <w:rFonts w:ascii="Arial" w:hAnsi="Arial" w:cs="Arial"/>
                  <w:szCs w:val="22"/>
                </w:rPr>
                <w:t xml:space="preserve"> website)</w:t>
              </w:r>
            </w:hyperlink>
            <w:r w:rsidRPr="00794A58">
              <w:rPr>
                <w:rFonts w:ascii="Arial" w:hAnsi="Arial" w:cs="Arial"/>
                <w:szCs w:val="22"/>
              </w:rPr>
              <w:t xml:space="preserve"> </w:t>
            </w:r>
          </w:p>
        </w:tc>
        <w:sdt>
          <w:sdtPr>
            <w:rPr>
              <w:rFonts w:ascii="Arial" w:hAnsi="Arial" w:cs="Arial"/>
              <w:szCs w:val="22"/>
            </w:rPr>
            <w:id w:val="33243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bottom"/>
              </w:tcPr>
              <w:p w14:paraId="20245A1E" w14:textId="77777777" w:rsidR="00E949DD" w:rsidRPr="00794A58" w:rsidRDefault="00E949DD" w:rsidP="00E949DD">
                <w:pPr>
                  <w:spacing w:after="60"/>
                  <w:jc w:val="center"/>
                  <w:rPr>
                    <w:rFonts w:ascii="Arial" w:hAnsi="Arial" w:cs="Arial"/>
                    <w:b/>
                    <w:noProof/>
                    <w:szCs w:val="22"/>
                  </w:rPr>
                </w:pPr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p>
            </w:tc>
          </w:sdtContent>
        </w:sdt>
      </w:tr>
      <w:tr w:rsidR="00E949DD" w:rsidRPr="00794A58" w14:paraId="0FF1536D" w14:textId="77777777" w:rsidTr="0052491F">
        <w:trPr>
          <w:trHeight w:val="409"/>
        </w:trPr>
        <w:tc>
          <w:tcPr>
            <w:tcW w:w="90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D9386" w14:textId="77777777" w:rsidR="00E949DD" w:rsidRPr="00794A58" w:rsidRDefault="00E949DD" w:rsidP="00E949DD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Are there any dates in the next 4 weeks where the patient is not available </w:t>
            </w:r>
            <w:r w:rsidRPr="00794A58">
              <w:rPr>
                <w:rFonts w:ascii="Arial" w:hAnsi="Arial" w:cs="Arial"/>
                <w:szCs w:val="22"/>
                <w:highlight w:val="yellow"/>
              </w:rPr>
              <w:t>*free text</w:t>
            </w:r>
          </w:p>
        </w:tc>
      </w:tr>
      <w:tr w:rsidR="00E949DD" w:rsidRPr="00794A58" w14:paraId="6F4C14F2" w14:textId="77777777" w:rsidTr="0052491F">
        <w:trPr>
          <w:trHeight w:val="408"/>
        </w:trPr>
        <w:tc>
          <w:tcPr>
            <w:tcW w:w="9067" w:type="dxa"/>
            <w:gridSpan w:val="5"/>
            <w:vAlign w:val="center"/>
          </w:tcPr>
          <w:p w14:paraId="0CFA0986" w14:textId="77777777" w:rsidR="00E949DD" w:rsidRPr="00794A58" w:rsidRDefault="00E949DD" w:rsidP="00E949DD">
            <w:pPr>
              <w:rPr>
                <w:rFonts w:ascii="Arial" w:hAnsi="Arial" w:cs="Arial"/>
                <w:bCs/>
                <w:szCs w:val="22"/>
              </w:rPr>
            </w:pPr>
          </w:p>
        </w:tc>
      </w:tr>
      <w:tr w:rsidR="00E949DD" w:rsidRPr="00794A58" w14:paraId="7BEF1235" w14:textId="77777777" w:rsidTr="0052491F">
        <w:tc>
          <w:tcPr>
            <w:tcW w:w="4078" w:type="dxa"/>
            <w:gridSpan w:val="2"/>
            <w:shd w:val="clear" w:color="auto" w:fill="B4C6E7" w:themeFill="accent1" w:themeFillTint="66"/>
          </w:tcPr>
          <w:p w14:paraId="54CC7BC1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b/>
                <w:szCs w:val="22"/>
              </w:rPr>
              <w:t>Patient Details</w:t>
            </w:r>
          </w:p>
        </w:tc>
        <w:tc>
          <w:tcPr>
            <w:tcW w:w="4989" w:type="dxa"/>
            <w:gridSpan w:val="3"/>
            <w:shd w:val="clear" w:color="auto" w:fill="B4C6E7" w:themeFill="accent1" w:themeFillTint="66"/>
          </w:tcPr>
          <w:p w14:paraId="43B46E0F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b/>
                <w:szCs w:val="22"/>
              </w:rPr>
              <w:t>GP Details</w:t>
            </w:r>
          </w:p>
        </w:tc>
      </w:tr>
      <w:tr w:rsidR="00E949DD" w:rsidRPr="00794A58" w14:paraId="6213F611" w14:textId="77777777" w:rsidTr="0052491F">
        <w:tc>
          <w:tcPr>
            <w:tcW w:w="1689" w:type="dxa"/>
            <w:shd w:val="clear" w:color="auto" w:fill="FFFFFF" w:themeFill="background1"/>
          </w:tcPr>
          <w:p w14:paraId="1D9A7683" w14:textId="77777777" w:rsidR="00E949DD" w:rsidRPr="00794A58" w:rsidRDefault="00E949DD" w:rsidP="00E949DD">
            <w:pPr>
              <w:spacing w:line="480" w:lineRule="auto"/>
              <w:rPr>
                <w:rFonts w:ascii="Arial" w:hAnsi="Arial" w:cs="Arial"/>
                <w:bCs/>
                <w:szCs w:val="22"/>
              </w:rPr>
            </w:pPr>
            <w:r w:rsidRPr="00794A58">
              <w:rPr>
                <w:rFonts w:ascii="Arial" w:hAnsi="Arial" w:cs="Arial"/>
                <w:bCs/>
                <w:szCs w:val="22"/>
              </w:rPr>
              <w:t xml:space="preserve">Title: </w:t>
            </w:r>
          </w:p>
        </w:tc>
        <w:tc>
          <w:tcPr>
            <w:tcW w:w="2389" w:type="dxa"/>
            <w:shd w:val="clear" w:color="auto" w:fill="FFFFFF" w:themeFill="background1"/>
          </w:tcPr>
          <w:p w14:paraId="49C151C9" w14:textId="67E58B46" w:rsidR="00E949DD" w:rsidRPr="00794A58" w:rsidRDefault="000B62E4" w:rsidP="00E949DD">
            <w:pPr>
              <w:rPr>
                <w:rFonts w:ascii="Arial" w:hAnsi="Arial" w:cs="Arial"/>
                <w:bCs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  <w:tc>
          <w:tcPr>
            <w:tcW w:w="4989" w:type="dxa"/>
            <w:gridSpan w:val="3"/>
            <w:shd w:val="clear" w:color="auto" w:fill="FFFFFF" w:themeFill="background1"/>
          </w:tcPr>
          <w:p w14:paraId="186B6FD4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  <w:p w14:paraId="6CADC964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</w:tc>
      </w:tr>
      <w:tr w:rsidR="00E949DD" w:rsidRPr="00794A58" w14:paraId="3594FD6E" w14:textId="77777777" w:rsidTr="0052491F">
        <w:trPr>
          <w:trHeight w:val="361"/>
        </w:trPr>
        <w:tc>
          <w:tcPr>
            <w:tcW w:w="1689" w:type="dxa"/>
            <w:vAlign w:val="center"/>
          </w:tcPr>
          <w:p w14:paraId="32D3C404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Surname:</w:t>
            </w:r>
          </w:p>
        </w:tc>
        <w:tc>
          <w:tcPr>
            <w:tcW w:w="2389" w:type="dxa"/>
            <w:vAlign w:val="center"/>
          </w:tcPr>
          <w:p w14:paraId="01139F21" w14:textId="156987F6" w:rsidR="00E949DD" w:rsidRPr="00794A58" w:rsidRDefault="00E949DD" w:rsidP="00E949DD">
            <w:pPr>
              <w:tabs>
                <w:tab w:val="left" w:pos="1114"/>
              </w:tabs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fldChar w:fldCharType="begin"/>
            </w:r>
            <w:r w:rsidRPr="00794A58">
              <w:rPr>
                <w:rFonts w:ascii="Arial" w:hAnsi="Arial" w:cs="Arial"/>
                <w:szCs w:val="22"/>
              </w:rPr>
              <w:instrText xml:space="preserve"> MERGEFIELD PATIENT_Surname </w:instrText>
            </w:r>
            <w:r w:rsidRPr="00794A58">
              <w:rPr>
                <w:rFonts w:ascii="Arial" w:hAnsi="Arial" w:cs="Arial"/>
                <w:szCs w:val="22"/>
              </w:rPr>
              <w:fldChar w:fldCharType="separate"/>
            </w:r>
            <w:r w:rsidRPr="00794A58">
              <w:rPr>
                <w:rFonts w:ascii="Arial" w:hAnsi="Arial" w:cs="Arial"/>
                <w:szCs w:val="22"/>
              </w:rPr>
              <w:fldChar w:fldCharType="end"/>
            </w:r>
            <w:r w:rsidRPr="00794A58">
              <w:rPr>
                <w:rFonts w:ascii="Arial" w:hAnsi="Arial" w:cs="Arial"/>
                <w:szCs w:val="22"/>
              </w:rPr>
              <w:t xml:space="preserve"> </w:t>
            </w:r>
            <w:r w:rsidR="000B62E4"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 xml:space="preserve"> Auto pull through</w:t>
            </w:r>
          </w:p>
        </w:tc>
        <w:tc>
          <w:tcPr>
            <w:tcW w:w="2399" w:type="dxa"/>
            <w:vAlign w:val="center"/>
          </w:tcPr>
          <w:p w14:paraId="68CC6803" w14:textId="77777777" w:rsidR="00E949DD" w:rsidRPr="00794A58" w:rsidRDefault="00E949DD" w:rsidP="00E949DD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Name:        </w:t>
            </w:r>
          </w:p>
        </w:tc>
        <w:tc>
          <w:tcPr>
            <w:tcW w:w="2590" w:type="dxa"/>
            <w:gridSpan w:val="2"/>
          </w:tcPr>
          <w:p w14:paraId="04BF2FAF" w14:textId="2163A984" w:rsidR="00E949DD" w:rsidRPr="00794A58" w:rsidRDefault="000B62E4" w:rsidP="00E949DD">
            <w:pPr>
              <w:rPr>
                <w:rFonts w:ascii="Arial" w:hAnsi="Arial" w:cs="Arial"/>
                <w:b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</w:tr>
      <w:tr w:rsidR="00E949DD" w:rsidRPr="00794A58" w14:paraId="54316750" w14:textId="77777777" w:rsidTr="0052491F">
        <w:trPr>
          <w:trHeight w:val="423"/>
        </w:trPr>
        <w:tc>
          <w:tcPr>
            <w:tcW w:w="1689" w:type="dxa"/>
            <w:vAlign w:val="center"/>
          </w:tcPr>
          <w:p w14:paraId="2FCB28EC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Forename:</w:t>
            </w:r>
          </w:p>
        </w:tc>
        <w:tc>
          <w:tcPr>
            <w:tcW w:w="2389" w:type="dxa"/>
            <w:vAlign w:val="center"/>
          </w:tcPr>
          <w:p w14:paraId="1FEDB5E9" w14:textId="445FE278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fldChar w:fldCharType="begin"/>
            </w:r>
            <w:r w:rsidRPr="00794A58">
              <w:rPr>
                <w:rFonts w:ascii="Arial" w:hAnsi="Arial" w:cs="Arial"/>
                <w:szCs w:val="22"/>
              </w:rPr>
              <w:instrText xml:space="preserve"> MERGEFIELD PATIENT_Forename1 </w:instrText>
            </w:r>
            <w:r w:rsidRPr="00794A58">
              <w:rPr>
                <w:rFonts w:ascii="Arial" w:hAnsi="Arial" w:cs="Arial"/>
                <w:szCs w:val="22"/>
              </w:rPr>
              <w:fldChar w:fldCharType="separate"/>
            </w:r>
            <w:r w:rsidRPr="00794A58">
              <w:rPr>
                <w:rFonts w:ascii="Arial" w:hAnsi="Arial" w:cs="Arial"/>
                <w:szCs w:val="22"/>
              </w:rPr>
              <w:fldChar w:fldCharType="end"/>
            </w:r>
            <w:r w:rsidRPr="00794A58">
              <w:rPr>
                <w:rFonts w:ascii="Arial" w:hAnsi="Arial" w:cs="Arial"/>
                <w:b/>
                <w:szCs w:val="22"/>
              </w:rPr>
              <w:t xml:space="preserve"> </w:t>
            </w:r>
            <w:r w:rsidR="000B62E4"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 xml:space="preserve"> Auto pull through</w:t>
            </w:r>
          </w:p>
        </w:tc>
        <w:tc>
          <w:tcPr>
            <w:tcW w:w="2399" w:type="dxa"/>
            <w:vAlign w:val="center"/>
          </w:tcPr>
          <w:p w14:paraId="7D686CC1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Address:</w:t>
            </w:r>
          </w:p>
        </w:tc>
        <w:tc>
          <w:tcPr>
            <w:tcW w:w="2590" w:type="dxa"/>
            <w:gridSpan w:val="2"/>
          </w:tcPr>
          <w:p w14:paraId="2A212266" w14:textId="55E932E9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fldChar w:fldCharType="begin"/>
            </w:r>
            <w:r w:rsidRPr="00794A58">
              <w:rPr>
                <w:rFonts w:ascii="Arial" w:hAnsi="Arial" w:cs="Arial"/>
                <w:szCs w:val="22"/>
              </w:rPr>
              <w:instrText xml:space="preserve"> MERGEFIELD PRACTICE_BlockAddress </w:instrText>
            </w:r>
            <w:r w:rsidRPr="00794A58">
              <w:rPr>
                <w:rFonts w:ascii="Arial" w:hAnsi="Arial" w:cs="Arial"/>
                <w:szCs w:val="22"/>
              </w:rPr>
              <w:fldChar w:fldCharType="separate"/>
            </w:r>
            <w:r w:rsidRPr="00794A58">
              <w:rPr>
                <w:rFonts w:ascii="Arial" w:hAnsi="Arial" w:cs="Arial"/>
                <w:szCs w:val="22"/>
              </w:rPr>
              <w:fldChar w:fldCharType="end"/>
            </w:r>
            <w:r w:rsidRPr="00794A58">
              <w:rPr>
                <w:rFonts w:ascii="Arial" w:hAnsi="Arial" w:cs="Arial"/>
                <w:b/>
                <w:szCs w:val="22"/>
              </w:rPr>
              <w:t xml:space="preserve"> </w:t>
            </w:r>
            <w:r w:rsidR="000B62E4"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 xml:space="preserve"> Auto pull through</w:t>
            </w:r>
          </w:p>
        </w:tc>
      </w:tr>
      <w:tr w:rsidR="00E949DD" w:rsidRPr="00794A58" w14:paraId="3C7F7BF4" w14:textId="77777777" w:rsidTr="0052491F">
        <w:trPr>
          <w:trHeight w:val="413"/>
        </w:trPr>
        <w:tc>
          <w:tcPr>
            <w:tcW w:w="1689" w:type="dxa"/>
            <w:vAlign w:val="center"/>
          </w:tcPr>
          <w:p w14:paraId="0655541D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Address:</w:t>
            </w:r>
          </w:p>
        </w:tc>
        <w:tc>
          <w:tcPr>
            <w:tcW w:w="2389" w:type="dxa"/>
            <w:vAlign w:val="center"/>
          </w:tcPr>
          <w:p w14:paraId="12888D2B" w14:textId="7869BD49" w:rsidR="00E949DD" w:rsidRPr="00794A58" w:rsidRDefault="000B62E4" w:rsidP="00E949DD">
            <w:pPr>
              <w:rPr>
                <w:rFonts w:ascii="Arial" w:hAnsi="Arial" w:cs="Arial"/>
                <w:b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  <w:tc>
          <w:tcPr>
            <w:tcW w:w="2399" w:type="dxa"/>
            <w:vAlign w:val="center"/>
          </w:tcPr>
          <w:p w14:paraId="1B9C59AE" w14:textId="77777777" w:rsidR="00E949DD" w:rsidRPr="00794A58" w:rsidRDefault="00E949DD" w:rsidP="00E949DD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Practice Code: </w:t>
            </w:r>
          </w:p>
        </w:tc>
        <w:tc>
          <w:tcPr>
            <w:tcW w:w="2590" w:type="dxa"/>
            <w:gridSpan w:val="2"/>
          </w:tcPr>
          <w:p w14:paraId="58291E62" w14:textId="1480921D" w:rsidR="00E949DD" w:rsidRPr="00794A58" w:rsidRDefault="000B62E4" w:rsidP="00E949DD">
            <w:pPr>
              <w:rPr>
                <w:rFonts w:ascii="Arial" w:hAnsi="Arial" w:cs="Arial"/>
                <w:b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</w:tr>
      <w:tr w:rsidR="00E949DD" w:rsidRPr="00794A58" w14:paraId="23233A4B" w14:textId="77777777" w:rsidTr="0052491F">
        <w:trPr>
          <w:trHeight w:val="421"/>
        </w:trPr>
        <w:tc>
          <w:tcPr>
            <w:tcW w:w="1689" w:type="dxa"/>
            <w:vAlign w:val="center"/>
          </w:tcPr>
          <w:p w14:paraId="01C31E21" w14:textId="77777777" w:rsidR="00E949DD" w:rsidRPr="00794A58" w:rsidRDefault="00E949DD" w:rsidP="00E949DD">
            <w:pPr>
              <w:rPr>
                <w:rFonts w:ascii="Arial" w:hAnsi="Arial" w:cs="Arial"/>
                <w:b/>
                <w:strike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NHS No.</w:t>
            </w:r>
          </w:p>
        </w:tc>
        <w:tc>
          <w:tcPr>
            <w:tcW w:w="2389" w:type="dxa"/>
            <w:vAlign w:val="center"/>
          </w:tcPr>
          <w:p w14:paraId="35678D57" w14:textId="7D850B4B" w:rsidR="00E949DD" w:rsidRPr="00794A58" w:rsidRDefault="000B62E4" w:rsidP="00E949DD">
            <w:pPr>
              <w:rPr>
                <w:rFonts w:ascii="Arial" w:hAnsi="Arial" w:cs="Arial"/>
                <w:b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  <w:tc>
          <w:tcPr>
            <w:tcW w:w="2399" w:type="dxa"/>
            <w:vAlign w:val="center"/>
          </w:tcPr>
          <w:p w14:paraId="60A602AB" w14:textId="77777777" w:rsidR="00E949DD" w:rsidRPr="00794A58" w:rsidRDefault="00E949DD" w:rsidP="00E949DD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GP Code:    </w:t>
            </w:r>
          </w:p>
        </w:tc>
        <w:tc>
          <w:tcPr>
            <w:tcW w:w="2590" w:type="dxa"/>
            <w:gridSpan w:val="2"/>
          </w:tcPr>
          <w:p w14:paraId="5BC15693" w14:textId="2B07ED3C" w:rsidR="00E949DD" w:rsidRPr="00794A58" w:rsidRDefault="000B62E4" w:rsidP="00E949DD">
            <w:pPr>
              <w:rPr>
                <w:rFonts w:ascii="Arial" w:hAnsi="Arial" w:cs="Arial"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</w:tr>
      <w:tr w:rsidR="00E949DD" w:rsidRPr="00794A58" w14:paraId="630BC76E" w14:textId="77777777" w:rsidTr="0052491F">
        <w:trPr>
          <w:trHeight w:val="548"/>
        </w:trPr>
        <w:tc>
          <w:tcPr>
            <w:tcW w:w="1689" w:type="dxa"/>
            <w:vAlign w:val="center"/>
          </w:tcPr>
          <w:p w14:paraId="19801083" w14:textId="77777777" w:rsidR="00E949DD" w:rsidRPr="00794A58" w:rsidRDefault="00E949DD" w:rsidP="00C904F8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b/>
                <w:szCs w:val="22"/>
              </w:rPr>
              <w:t>Date of Birth:</w:t>
            </w:r>
          </w:p>
        </w:tc>
        <w:tc>
          <w:tcPr>
            <w:tcW w:w="2389" w:type="dxa"/>
            <w:vAlign w:val="center"/>
          </w:tcPr>
          <w:p w14:paraId="61062D15" w14:textId="6848DBE5" w:rsidR="00E949DD" w:rsidRPr="00794A58" w:rsidRDefault="000B62E4" w:rsidP="00E949DD">
            <w:pPr>
              <w:rPr>
                <w:rFonts w:ascii="Arial" w:hAnsi="Arial" w:cs="Arial"/>
                <w:b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  <w:p w14:paraId="44FC6103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2399" w:type="dxa"/>
            <w:vAlign w:val="center"/>
          </w:tcPr>
          <w:p w14:paraId="21227686" w14:textId="77777777" w:rsidR="00E949DD" w:rsidRPr="00794A58" w:rsidRDefault="00E949DD" w:rsidP="00E949DD">
            <w:pPr>
              <w:rPr>
                <w:rFonts w:ascii="Arial" w:hAnsi="Arial" w:cs="Arial"/>
                <w:b/>
                <w:bCs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zCs w:val="22"/>
              </w:rPr>
              <w:t>Phone:</w:t>
            </w:r>
          </w:p>
          <w:p w14:paraId="4229C2A1" w14:textId="6469691D" w:rsidR="00E949DD" w:rsidRPr="00794A58" w:rsidRDefault="000B62E4" w:rsidP="00E949DD">
            <w:pPr>
              <w:rPr>
                <w:rFonts w:ascii="Arial" w:hAnsi="Arial" w:cs="Arial"/>
                <w:b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  <w:p w14:paraId="571C6D0F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2590" w:type="dxa"/>
            <w:gridSpan w:val="2"/>
          </w:tcPr>
          <w:p w14:paraId="6F51DD85" w14:textId="77777777" w:rsidR="00E949DD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fldChar w:fldCharType="begin"/>
            </w:r>
            <w:r w:rsidRPr="00794A58">
              <w:rPr>
                <w:rFonts w:ascii="Arial" w:hAnsi="Arial" w:cs="Arial"/>
                <w:szCs w:val="22"/>
              </w:rPr>
              <w:instrText xml:space="preserve"> MERGEFIELD PRACTICE_Main_Comm_No </w:instrText>
            </w:r>
            <w:r w:rsidRPr="00794A58">
              <w:rPr>
                <w:rFonts w:ascii="Arial" w:hAnsi="Arial" w:cs="Arial"/>
                <w:szCs w:val="22"/>
              </w:rPr>
              <w:fldChar w:fldCharType="separate"/>
            </w:r>
            <w:r w:rsidRPr="00794A58">
              <w:rPr>
                <w:rFonts w:ascii="Arial" w:hAnsi="Arial" w:cs="Arial"/>
                <w:szCs w:val="22"/>
              </w:rPr>
              <w:fldChar w:fldCharType="end"/>
            </w:r>
            <w:r w:rsidRPr="00794A58">
              <w:rPr>
                <w:rFonts w:ascii="Arial" w:hAnsi="Arial" w:cs="Arial"/>
                <w:b/>
                <w:szCs w:val="22"/>
              </w:rPr>
              <w:t xml:space="preserve"> </w:t>
            </w:r>
            <w:r w:rsidRPr="00794A58">
              <w:rPr>
                <w:rFonts w:ascii="Arial" w:hAnsi="Arial" w:cs="Arial"/>
                <w:szCs w:val="22"/>
              </w:rPr>
              <w:t xml:space="preserve"> </w:t>
            </w:r>
            <w:r w:rsidRPr="00794A58">
              <w:rPr>
                <w:rFonts w:ascii="Arial" w:hAnsi="Arial" w:cs="Arial"/>
                <w:b/>
                <w:szCs w:val="22"/>
              </w:rPr>
              <w:t>Email address:</w:t>
            </w:r>
          </w:p>
          <w:p w14:paraId="7890B8BB" w14:textId="4EE44DAE" w:rsidR="000B62E4" w:rsidRPr="00794A58" w:rsidRDefault="000B62E4" w:rsidP="00E949DD">
            <w:pPr>
              <w:rPr>
                <w:rFonts w:ascii="Arial" w:hAnsi="Arial" w:cs="Arial"/>
                <w:b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</w:tr>
      <w:tr w:rsidR="00C904F8" w:rsidRPr="00794A58" w14:paraId="08E5D578" w14:textId="77777777" w:rsidTr="0052491F">
        <w:trPr>
          <w:trHeight w:val="339"/>
        </w:trPr>
        <w:tc>
          <w:tcPr>
            <w:tcW w:w="4078" w:type="dxa"/>
            <w:gridSpan w:val="2"/>
            <w:vAlign w:val="center"/>
          </w:tcPr>
          <w:p w14:paraId="42EB787C" w14:textId="20098722" w:rsidR="00C904F8" w:rsidRPr="00794A58" w:rsidRDefault="00C904F8" w:rsidP="00E949DD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Sex assigned or registered at birth: </w:t>
            </w:r>
          </w:p>
        </w:tc>
        <w:tc>
          <w:tcPr>
            <w:tcW w:w="4989" w:type="dxa"/>
            <w:gridSpan w:val="3"/>
            <w:vAlign w:val="center"/>
          </w:tcPr>
          <w:p w14:paraId="5E79FCD8" w14:textId="77777777" w:rsidR="00C904F8" w:rsidRPr="00794A58" w:rsidRDefault="00C904F8" w:rsidP="00E949DD">
            <w:pPr>
              <w:rPr>
                <w:rFonts w:ascii="Arial" w:hAnsi="Arial" w:cs="Arial"/>
                <w:szCs w:val="22"/>
              </w:rPr>
            </w:pPr>
          </w:p>
        </w:tc>
      </w:tr>
      <w:tr w:rsidR="0052491F" w:rsidRPr="00794A58" w14:paraId="20D8024E" w14:textId="77777777" w:rsidTr="0052491F">
        <w:trPr>
          <w:trHeight w:val="488"/>
        </w:trPr>
        <w:tc>
          <w:tcPr>
            <w:tcW w:w="4078" w:type="dxa"/>
            <w:gridSpan w:val="2"/>
            <w:vAlign w:val="center"/>
          </w:tcPr>
          <w:p w14:paraId="777404D8" w14:textId="3EF063B7" w:rsidR="0052491F" w:rsidRPr="00794A58" w:rsidRDefault="0052491F" w:rsidP="00E949DD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Is the patient transgender?</w:t>
            </w:r>
          </w:p>
        </w:tc>
        <w:tc>
          <w:tcPr>
            <w:tcW w:w="4989" w:type="dxa"/>
            <w:gridSpan w:val="3"/>
            <w:vAlign w:val="center"/>
          </w:tcPr>
          <w:p w14:paraId="38EAC017" w14:textId="15117D8D" w:rsidR="0052491F" w:rsidRPr="00794A58" w:rsidRDefault="000B62E4" w:rsidP="00E949DD">
            <w:pPr>
              <w:rPr>
                <w:rFonts w:ascii="Arial" w:hAnsi="Arial" w:cs="Arial"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</w:tr>
      <w:tr w:rsidR="00E949DD" w:rsidRPr="00794A58" w14:paraId="786887B9" w14:textId="77777777" w:rsidTr="0052491F">
        <w:tc>
          <w:tcPr>
            <w:tcW w:w="4078" w:type="dxa"/>
            <w:gridSpan w:val="2"/>
            <w:vAlign w:val="center"/>
          </w:tcPr>
          <w:p w14:paraId="743B1EC1" w14:textId="77777777" w:rsidR="00E949DD" w:rsidRPr="00794A58" w:rsidRDefault="00E949DD" w:rsidP="00E949DD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How can we communicate time and date of this urgent appointment to the patient?</w:t>
            </w:r>
          </w:p>
        </w:tc>
        <w:tc>
          <w:tcPr>
            <w:tcW w:w="4989" w:type="dxa"/>
            <w:gridSpan w:val="3"/>
            <w:vAlign w:val="center"/>
          </w:tcPr>
          <w:p w14:paraId="1B17BADE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</w:tc>
      </w:tr>
      <w:tr w:rsidR="00E949DD" w:rsidRPr="00794A58" w14:paraId="172957C6" w14:textId="77777777" w:rsidTr="0052491F">
        <w:tc>
          <w:tcPr>
            <w:tcW w:w="1689" w:type="dxa"/>
            <w:vAlign w:val="center"/>
          </w:tcPr>
          <w:p w14:paraId="5D2BC36F" w14:textId="77777777" w:rsidR="00E949DD" w:rsidRPr="00794A58" w:rsidRDefault="00E949DD" w:rsidP="00E949DD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Contact telephone number: </w:t>
            </w:r>
          </w:p>
        </w:tc>
        <w:tc>
          <w:tcPr>
            <w:tcW w:w="2389" w:type="dxa"/>
            <w:vAlign w:val="center"/>
          </w:tcPr>
          <w:p w14:paraId="72F563A5" w14:textId="77777777" w:rsidR="00E949DD" w:rsidRPr="00794A58" w:rsidRDefault="00E949DD" w:rsidP="00E949DD">
            <w:pPr>
              <w:rPr>
                <w:rFonts w:ascii="Arial" w:hAnsi="Arial" w:cs="Arial"/>
                <w:bCs/>
                <w:szCs w:val="22"/>
              </w:rPr>
            </w:pPr>
            <w:r w:rsidRPr="00794A58">
              <w:rPr>
                <w:rFonts w:ascii="Arial" w:hAnsi="Arial" w:cs="Arial"/>
                <w:bCs/>
                <w:szCs w:val="22"/>
              </w:rPr>
              <w:t xml:space="preserve">Auto pull max 3 numbers </w:t>
            </w:r>
          </w:p>
        </w:tc>
        <w:tc>
          <w:tcPr>
            <w:tcW w:w="2399" w:type="dxa"/>
            <w:vAlign w:val="center"/>
          </w:tcPr>
          <w:p w14:paraId="4AFCA77A" w14:textId="0E71E40F" w:rsidR="00E949DD" w:rsidRPr="00794A58" w:rsidRDefault="000B62E4" w:rsidP="00E949DD">
            <w:pPr>
              <w:rPr>
                <w:rFonts w:ascii="Arial" w:hAnsi="Arial" w:cs="Arial"/>
                <w:b/>
                <w:strike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  <w:tc>
          <w:tcPr>
            <w:tcW w:w="2590" w:type="dxa"/>
            <w:gridSpan w:val="2"/>
          </w:tcPr>
          <w:p w14:paraId="59B1DAF2" w14:textId="77777777" w:rsidR="00E949DD" w:rsidRPr="00794A58" w:rsidRDefault="00E949DD" w:rsidP="00E949DD">
            <w:pPr>
              <w:rPr>
                <w:rFonts w:ascii="Arial" w:hAnsi="Arial" w:cs="Arial"/>
                <w:b/>
                <w:strike/>
                <w:szCs w:val="22"/>
              </w:rPr>
            </w:pPr>
          </w:p>
        </w:tc>
      </w:tr>
      <w:tr w:rsidR="00E949DD" w:rsidRPr="00794A58" w14:paraId="5DFF16BF" w14:textId="77777777" w:rsidTr="0052491F">
        <w:tc>
          <w:tcPr>
            <w:tcW w:w="9067" w:type="dxa"/>
            <w:gridSpan w:val="5"/>
            <w:vAlign w:val="center"/>
          </w:tcPr>
          <w:p w14:paraId="281902F3" w14:textId="2D77D8B4" w:rsidR="00E949DD" w:rsidRPr="00794A58" w:rsidRDefault="00E949DD" w:rsidP="00E949DD">
            <w:pPr>
              <w:spacing w:before="60" w:after="60"/>
              <w:rPr>
                <w:rFonts w:ascii="Arial" w:hAnsi="Arial" w:cs="Arial"/>
                <w:bCs/>
                <w:szCs w:val="22"/>
              </w:rPr>
            </w:pPr>
            <w:r w:rsidRPr="00794A58">
              <w:rPr>
                <w:rFonts w:ascii="Arial" w:hAnsi="Arial" w:cs="Arial"/>
                <w:bCs/>
                <w:szCs w:val="22"/>
              </w:rPr>
              <w:t xml:space="preserve">Patient clinical details: </w:t>
            </w:r>
            <w:r w:rsidRPr="001210A5">
              <w:rPr>
                <w:rFonts w:ascii="Arial" w:hAnsi="Arial" w:cs="Arial"/>
                <w:bCs/>
                <w:szCs w:val="22"/>
              </w:rPr>
              <w:t xml:space="preserve">Smoking, alcohol, </w:t>
            </w:r>
            <w:r w:rsidR="00C70155" w:rsidRPr="001210A5">
              <w:rPr>
                <w:rFonts w:ascii="Arial" w:hAnsi="Arial" w:cs="Arial"/>
                <w:bCs/>
                <w:szCs w:val="22"/>
              </w:rPr>
              <w:t xml:space="preserve">allergies, </w:t>
            </w:r>
            <w:r w:rsidR="00EC301B" w:rsidRPr="001210A5">
              <w:rPr>
                <w:rFonts w:ascii="Arial" w:hAnsi="Arial" w:cs="Arial"/>
                <w:bCs/>
                <w:szCs w:val="22"/>
              </w:rPr>
              <w:t>BMI</w:t>
            </w:r>
            <w:r w:rsidR="00EC301B" w:rsidRPr="005F7181">
              <w:rPr>
                <w:rFonts w:ascii="Arial" w:hAnsi="Arial" w:cs="Arial"/>
                <w:bCs/>
                <w:szCs w:val="22"/>
              </w:rPr>
              <w:t xml:space="preserve"> </w:t>
            </w:r>
            <w:r w:rsidR="00EC301B" w:rsidRPr="005F7181">
              <w:rPr>
                <w:rFonts w:ascii="Arial" w:hAnsi="Arial" w:cs="Arial"/>
              </w:rPr>
              <w:t>previous</w:t>
            </w:r>
            <w:r w:rsidR="00877210" w:rsidRPr="00877210">
              <w:rPr>
                <w:rFonts w:ascii="Arial" w:hAnsi="Arial" w:cs="Arial"/>
                <w:bCs/>
                <w:szCs w:val="22"/>
              </w:rPr>
              <w:t xml:space="preserve"> and current significant medical history and current repeat medication</w:t>
            </w:r>
            <w:r w:rsidRPr="00794A58">
              <w:rPr>
                <w:rFonts w:ascii="Arial" w:hAnsi="Arial" w:cs="Arial"/>
                <w:bCs/>
                <w:szCs w:val="22"/>
              </w:rPr>
              <w:t xml:space="preserve"> </w:t>
            </w:r>
            <w:r w:rsidRPr="001210A5">
              <w:rPr>
                <w:rFonts w:ascii="Arial" w:hAnsi="Arial" w:cs="Arial"/>
                <w:bCs/>
                <w:szCs w:val="22"/>
                <w:highlight w:val="lightGray"/>
              </w:rPr>
              <w:t>(auto-pull)</w:t>
            </w:r>
          </w:p>
          <w:p w14:paraId="39431811" w14:textId="43311AC7" w:rsidR="00E949DD" w:rsidRPr="00794A58" w:rsidRDefault="00E949DD" w:rsidP="00C904F8">
            <w:pPr>
              <w:spacing w:before="60" w:after="60"/>
              <w:rPr>
                <w:rFonts w:ascii="Arial" w:hAnsi="Arial" w:cs="Arial"/>
                <w:b/>
                <w:strike/>
                <w:szCs w:val="22"/>
              </w:rPr>
            </w:pPr>
          </w:p>
        </w:tc>
      </w:tr>
    </w:tbl>
    <w:tbl>
      <w:tblPr>
        <w:tblpPr w:leftFromText="180" w:rightFromText="180" w:vertAnchor="text" w:horzAnchor="margin" w:tblpY="65"/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90"/>
        <w:gridCol w:w="3260"/>
        <w:gridCol w:w="3573"/>
      </w:tblGrid>
      <w:tr w:rsidR="005F7181" w:rsidRPr="00794A58" w14:paraId="15575024" w14:textId="77777777" w:rsidTr="005F7181">
        <w:trPr>
          <w:trHeight w:val="158"/>
        </w:trPr>
        <w:tc>
          <w:tcPr>
            <w:tcW w:w="9923" w:type="dxa"/>
            <w:gridSpan w:val="3"/>
            <w:shd w:val="clear" w:color="auto" w:fill="B4C6E7" w:themeFill="accent1" w:themeFillTint="66"/>
            <w:vAlign w:val="center"/>
          </w:tcPr>
          <w:p w14:paraId="2D2F9441" w14:textId="77777777" w:rsidR="005F7181" w:rsidRPr="00794A58" w:rsidRDefault="005F7181" w:rsidP="005F7181">
            <w:pPr>
              <w:jc w:val="center"/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napToGrid w:val="0"/>
                <w:szCs w:val="22"/>
              </w:rPr>
              <w:t>Contact Information</w:t>
            </w:r>
            <w:r w:rsidRPr="00794A58">
              <w:rPr>
                <w:rFonts w:ascii="Arial" w:hAnsi="Arial" w:cs="Arial"/>
                <w:snapToGrid w:val="0"/>
                <w:szCs w:val="22"/>
              </w:rPr>
              <w:t xml:space="preserve"> </w:t>
            </w:r>
            <w:r w:rsidRPr="00794A58">
              <w:rPr>
                <w:rFonts w:ascii="Arial" w:hAnsi="Arial" w:cs="Arial"/>
                <w:snapToGrid w:val="0"/>
                <w:szCs w:val="22"/>
                <w:highlight w:val="yellow"/>
              </w:rPr>
              <w:t>*check with Trusts</w:t>
            </w:r>
            <w:r w:rsidRPr="00794A58">
              <w:rPr>
                <w:rFonts w:ascii="Arial" w:hAnsi="Arial" w:cs="Arial"/>
                <w:snapToGrid w:val="0"/>
                <w:szCs w:val="22"/>
              </w:rPr>
              <w:t xml:space="preserve"> </w:t>
            </w:r>
          </w:p>
        </w:tc>
      </w:tr>
      <w:tr w:rsidR="005F7181" w:rsidRPr="00BF660D" w14:paraId="22DD697D" w14:textId="77777777" w:rsidTr="005F7181">
        <w:trPr>
          <w:trHeight w:val="245"/>
        </w:trPr>
        <w:tc>
          <w:tcPr>
            <w:tcW w:w="3090" w:type="dxa"/>
          </w:tcPr>
          <w:p w14:paraId="51AA3657" w14:textId="77777777" w:rsidR="005F7181" w:rsidRPr="00FA4762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FA4762">
              <w:rPr>
                <w:rFonts w:ascii="Arial" w:hAnsi="Arial" w:cs="Arial"/>
                <w:b/>
                <w:bCs/>
                <w:snapToGrid w:val="0"/>
                <w:sz w:val="20"/>
              </w:rPr>
              <w:t>George Eliot Hospital NHS Trust</w:t>
            </w:r>
          </w:p>
          <w:p w14:paraId="09F38977" w14:textId="77777777" w:rsidR="005F7181" w:rsidRPr="00FA4762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</w:p>
          <w:p w14:paraId="5EED563F" w14:textId="77777777" w:rsidR="005F7181" w:rsidRPr="00FA4762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FA4762">
              <w:rPr>
                <w:rFonts w:ascii="Arial" w:hAnsi="Arial" w:cs="Arial"/>
                <w:b/>
                <w:bCs/>
                <w:snapToGrid w:val="0"/>
                <w:sz w:val="20"/>
              </w:rPr>
              <w:t>Clinical Lead:</w:t>
            </w:r>
          </w:p>
          <w:p w14:paraId="52129BAF" w14:textId="7C676D4D" w:rsidR="005F7181" w:rsidRPr="00FA4762" w:rsidRDefault="005E1FDE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5E1FDE">
              <w:rPr>
                <w:rFonts w:ascii="Arial" w:hAnsi="Arial" w:cs="Arial"/>
                <w:b/>
                <w:bCs/>
                <w:snapToGrid w:val="0"/>
                <w:sz w:val="20"/>
              </w:rPr>
              <w:t>Sankara Raman</w:t>
            </w:r>
          </w:p>
        </w:tc>
        <w:tc>
          <w:tcPr>
            <w:tcW w:w="3260" w:type="dxa"/>
          </w:tcPr>
          <w:p w14:paraId="2EEB5886" w14:textId="77777777" w:rsidR="005F7181" w:rsidRPr="00FA4762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FA4762">
              <w:rPr>
                <w:rFonts w:ascii="Arial" w:hAnsi="Arial" w:cs="Arial"/>
                <w:b/>
                <w:bCs/>
                <w:snapToGrid w:val="0"/>
                <w:sz w:val="20"/>
              </w:rPr>
              <w:t>Non-Specific Symptoms Pathway Team</w:t>
            </w:r>
          </w:p>
          <w:p w14:paraId="15AFDF41" w14:textId="77777777" w:rsidR="005F7181" w:rsidRPr="00FA4762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</w:p>
          <w:p w14:paraId="17147A89" w14:textId="77777777" w:rsidR="005F7181" w:rsidRPr="00FA4762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FA4762">
              <w:rPr>
                <w:rFonts w:ascii="Arial" w:hAnsi="Arial" w:cs="Arial"/>
                <w:b/>
                <w:bCs/>
                <w:snapToGrid w:val="0"/>
                <w:sz w:val="20"/>
              </w:rPr>
              <w:t>Via Switchboard</w:t>
            </w:r>
          </w:p>
          <w:p w14:paraId="07AD9CE9" w14:textId="77777777" w:rsidR="005F7181" w:rsidRPr="00FA4762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FA4762">
              <w:rPr>
                <w:rFonts w:ascii="Arial" w:hAnsi="Arial" w:cs="Arial"/>
                <w:b/>
                <w:bCs/>
                <w:snapToGrid w:val="0"/>
                <w:sz w:val="20"/>
              </w:rPr>
              <w:t>024 76 351 351</w:t>
            </w:r>
          </w:p>
        </w:tc>
        <w:tc>
          <w:tcPr>
            <w:tcW w:w="3573" w:type="dxa"/>
          </w:tcPr>
          <w:p w14:paraId="2A694088" w14:textId="77777777" w:rsidR="005F7181" w:rsidRPr="00FA4762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FA4762">
              <w:rPr>
                <w:rFonts w:ascii="Arial" w:hAnsi="Arial" w:cs="Arial"/>
                <w:b/>
                <w:bCs/>
                <w:snapToGrid w:val="0"/>
                <w:sz w:val="20"/>
              </w:rPr>
              <w:t>For emergency medical advice only – on call medical registrar via Switchboard 024 76 251 351</w:t>
            </w:r>
          </w:p>
        </w:tc>
      </w:tr>
      <w:tr w:rsidR="005F7181" w:rsidRPr="00BF660D" w14:paraId="50CE736B" w14:textId="77777777" w:rsidTr="005F7181">
        <w:trPr>
          <w:trHeight w:val="245"/>
        </w:trPr>
        <w:tc>
          <w:tcPr>
            <w:tcW w:w="3090" w:type="dxa"/>
          </w:tcPr>
          <w:p w14:paraId="2324B036" w14:textId="77777777" w:rsidR="005F7181" w:rsidRPr="00B35FE7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B35FE7">
              <w:rPr>
                <w:rFonts w:ascii="Arial" w:hAnsi="Arial" w:cs="Arial"/>
                <w:b/>
                <w:bCs/>
                <w:snapToGrid w:val="0"/>
                <w:sz w:val="20"/>
              </w:rPr>
              <w:t>University Hospital Coventry &amp; Warwickshire</w:t>
            </w:r>
          </w:p>
          <w:p w14:paraId="5188CC40" w14:textId="77777777" w:rsidR="005F7181" w:rsidRPr="00B35FE7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</w:p>
          <w:p w14:paraId="43D163EE" w14:textId="77777777" w:rsidR="005E1FDE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B35FE7">
              <w:rPr>
                <w:rFonts w:ascii="Arial" w:hAnsi="Arial" w:cs="Arial"/>
                <w:b/>
                <w:bCs/>
                <w:snapToGrid w:val="0"/>
                <w:sz w:val="20"/>
              </w:rPr>
              <w:t>Clinical Lead:</w:t>
            </w:r>
          </w:p>
          <w:p w14:paraId="08109BC7" w14:textId="5AECA70C" w:rsidR="005F7181" w:rsidRPr="00B35FE7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B35FE7">
              <w:rPr>
                <w:rFonts w:ascii="Arial" w:hAnsi="Arial" w:cs="Arial"/>
                <w:b/>
                <w:bCs/>
                <w:snapToGrid w:val="0"/>
                <w:sz w:val="20"/>
              </w:rPr>
              <w:t>Dr Murthy Narasimha via Switchboard</w:t>
            </w:r>
          </w:p>
          <w:p w14:paraId="0034E3AF" w14:textId="77777777" w:rsidR="005F7181" w:rsidRPr="00FA4762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B35FE7">
              <w:rPr>
                <w:rFonts w:ascii="Arial" w:hAnsi="Arial" w:cs="Arial"/>
                <w:b/>
                <w:bCs/>
                <w:snapToGrid w:val="0"/>
                <w:sz w:val="20"/>
              </w:rPr>
              <w:t>02476 964000</w:t>
            </w:r>
          </w:p>
        </w:tc>
        <w:tc>
          <w:tcPr>
            <w:tcW w:w="3260" w:type="dxa"/>
          </w:tcPr>
          <w:p w14:paraId="080F6182" w14:textId="77777777" w:rsidR="005F7181" w:rsidRPr="00B35FE7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B35FE7">
              <w:rPr>
                <w:rFonts w:ascii="Arial" w:hAnsi="Arial" w:cs="Arial"/>
                <w:b/>
                <w:bCs/>
                <w:snapToGrid w:val="0"/>
                <w:sz w:val="20"/>
              </w:rPr>
              <w:t>Cancer Services Team:</w:t>
            </w:r>
          </w:p>
          <w:p w14:paraId="511C5CCB" w14:textId="77777777" w:rsidR="005F7181" w:rsidRPr="00B35FE7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</w:p>
          <w:p w14:paraId="4820B22D" w14:textId="77777777" w:rsidR="005F7181" w:rsidRPr="00B35FE7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B35FE7">
              <w:rPr>
                <w:rFonts w:ascii="Arial" w:hAnsi="Arial" w:cs="Arial"/>
                <w:b/>
                <w:bCs/>
                <w:snapToGrid w:val="0"/>
                <w:sz w:val="20"/>
              </w:rPr>
              <w:t>Via Switchboard</w:t>
            </w:r>
          </w:p>
          <w:p w14:paraId="29603C1F" w14:textId="77777777" w:rsidR="005F7181" w:rsidRPr="00FA4762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B35FE7">
              <w:rPr>
                <w:rFonts w:ascii="Arial" w:hAnsi="Arial" w:cs="Arial"/>
                <w:b/>
                <w:bCs/>
                <w:snapToGrid w:val="0"/>
                <w:sz w:val="20"/>
              </w:rPr>
              <w:t>02476 964000</w:t>
            </w:r>
          </w:p>
        </w:tc>
        <w:tc>
          <w:tcPr>
            <w:tcW w:w="3573" w:type="dxa"/>
          </w:tcPr>
          <w:p w14:paraId="6BEF2795" w14:textId="1C65DFA4" w:rsidR="005F7181" w:rsidRPr="00B35FE7" w:rsidRDefault="005F7181" w:rsidP="005F7181">
            <w:pPr>
              <w:rPr>
                <w:rFonts w:ascii="Arial" w:hAnsi="Arial" w:cs="Arial"/>
                <w:b/>
                <w:snapToGrid w:val="0"/>
                <w:sz w:val="20"/>
              </w:rPr>
            </w:pPr>
            <w:r w:rsidRPr="00B35FE7">
              <w:rPr>
                <w:rFonts w:ascii="Arial" w:hAnsi="Arial" w:cs="Arial"/>
                <w:b/>
                <w:snapToGrid w:val="0"/>
                <w:sz w:val="20"/>
              </w:rPr>
              <w:t>For emergency medical advice only – on call medical registrar via Swi</w:t>
            </w:r>
            <w:r>
              <w:rPr>
                <w:rFonts w:ascii="Arial" w:hAnsi="Arial" w:cs="Arial"/>
                <w:b/>
                <w:snapToGrid w:val="0"/>
                <w:sz w:val="20"/>
              </w:rPr>
              <w:t>t</w:t>
            </w:r>
            <w:r w:rsidRPr="00B35FE7">
              <w:rPr>
                <w:rFonts w:ascii="Arial" w:hAnsi="Arial" w:cs="Arial"/>
                <w:b/>
                <w:snapToGrid w:val="0"/>
                <w:sz w:val="20"/>
              </w:rPr>
              <w:t>chboard 02476 964000</w:t>
            </w:r>
          </w:p>
        </w:tc>
      </w:tr>
      <w:tr w:rsidR="005F7181" w:rsidRPr="00BF660D" w14:paraId="0F5F8C22" w14:textId="77777777" w:rsidTr="00274FEC">
        <w:trPr>
          <w:trHeight w:val="245"/>
        </w:trPr>
        <w:tc>
          <w:tcPr>
            <w:tcW w:w="3090" w:type="dxa"/>
          </w:tcPr>
          <w:p w14:paraId="1B2EA61E" w14:textId="77777777" w:rsidR="005F7181" w:rsidRPr="00B35FE7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commentRangeStart w:id="7"/>
            <w:r w:rsidRPr="00B35FE7">
              <w:rPr>
                <w:rFonts w:ascii="Arial" w:hAnsi="Arial" w:cs="Arial"/>
                <w:b/>
                <w:bCs/>
                <w:snapToGrid w:val="0"/>
                <w:sz w:val="20"/>
              </w:rPr>
              <w:lastRenderedPageBreak/>
              <w:t>South Warwickshire University NHS Foundation Trust</w:t>
            </w:r>
          </w:p>
          <w:p w14:paraId="67A782FF" w14:textId="77777777" w:rsidR="005F7181" w:rsidRPr="00B35FE7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</w:p>
          <w:p w14:paraId="4A789EA7" w14:textId="77777777" w:rsidR="005E1FDE" w:rsidRDefault="005E1FDE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>
              <w:rPr>
                <w:rFonts w:ascii="Arial" w:hAnsi="Arial" w:cs="Arial"/>
                <w:b/>
                <w:bCs/>
                <w:snapToGrid w:val="0"/>
                <w:sz w:val="20"/>
              </w:rPr>
              <w:t>Clinical Lead:</w:t>
            </w:r>
          </w:p>
          <w:p w14:paraId="6FF6E51E" w14:textId="77777777" w:rsidR="005E1FDE" w:rsidRDefault="005E1FDE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5E1FDE">
              <w:rPr>
                <w:rFonts w:ascii="Arial" w:hAnsi="Arial" w:cs="Arial"/>
                <w:b/>
                <w:bCs/>
                <w:snapToGrid w:val="0"/>
                <w:sz w:val="20"/>
              </w:rPr>
              <w:t>James Francombe</w:t>
            </w:r>
          </w:p>
          <w:p w14:paraId="127BBADA" w14:textId="77777777" w:rsidR="005E1FDE" w:rsidRDefault="005E1FDE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</w:p>
          <w:p w14:paraId="20595006" w14:textId="6DC0A4B6" w:rsidR="005F7181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B35FE7">
              <w:rPr>
                <w:rFonts w:ascii="Arial" w:hAnsi="Arial" w:cs="Arial"/>
                <w:b/>
                <w:bCs/>
                <w:snapToGrid w:val="0"/>
                <w:sz w:val="20"/>
              </w:rPr>
              <w:t xml:space="preserve">Clinical Team: </w:t>
            </w:r>
          </w:p>
          <w:p w14:paraId="1D5FB26D" w14:textId="066FFDAA" w:rsidR="005F7181" w:rsidRPr="00B35FE7" w:rsidRDefault="005F7181" w:rsidP="005F7181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B35FE7">
              <w:rPr>
                <w:rFonts w:ascii="Arial" w:hAnsi="Arial" w:cs="Arial"/>
                <w:b/>
                <w:bCs/>
                <w:snapToGrid w:val="0"/>
                <w:sz w:val="20"/>
              </w:rPr>
              <w:t xml:space="preserve">Switchboard 01926 495321 </w:t>
            </w:r>
          </w:p>
        </w:tc>
        <w:tc>
          <w:tcPr>
            <w:tcW w:w="3260" w:type="dxa"/>
          </w:tcPr>
          <w:p w14:paraId="7B4CB492" w14:textId="77777777" w:rsidR="005F7181" w:rsidRPr="00B35FE7" w:rsidRDefault="005F7181" w:rsidP="005E1FDE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B35FE7">
              <w:rPr>
                <w:rFonts w:ascii="Arial" w:hAnsi="Arial" w:cs="Arial"/>
                <w:b/>
                <w:bCs/>
                <w:snapToGrid w:val="0"/>
                <w:sz w:val="20"/>
              </w:rPr>
              <w:t>Cancer Services Team:</w:t>
            </w:r>
          </w:p>
          <w:p w14:paraId="48B82EFD" w14:textId="77777777" w:rsidR="005F7181" w:rsidRPr="00B35FE7" w:rsidRDefault="005F7181" w:rsidP="00274FEC">
            <w:pPr>
              <w:jc w:val="center"/>
              <w:rPr>
                <w:rFonts w:ascii="Arial" w:hAnsi="Arial" w:cs="Arial"/>
                <w:b/>
                <w:bCs/>
                <w:snapToGrid w:val="0"/>
                <w:sz w:val="20"/>
              </w:rPr>
            </w:pPr>
          </w:p>
          <w:p w14:paraId="5CEF73C1" w14:textId="77777777" w:rsidR="005F7181" w:rsidRPr="00B35FE7" w:rsidRDefault="005F7181" w:rsidP="005E1FDE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B35FE7">
              <w:rPr>
                <w:rFonts w:ascii="Arial" w:hAnsi="Arial" w:cs="Arial"/>
                <w:b/>
                <w:bCs/>
                <w:snapToGrid w:val="0"/>
                <w:sz w:val="20"/>
              </w:rPr>
              <w:t>Via Switchboard</w:t>
            </w:r>
          </w:p>
          <w:p w14:paraId="693896C4" w14:textId="77777777" w:rsidR="005F7181" w:rsidRPr="00B35FE7" w:rsidRDefault="005F7181" w:rsidP="005E1FDE">
            <w:pPr>
              <w:rPr>
                <w:rFonts w:ascii="Arial" w:hAnsi="Arial" w:cs="Arial"/>
                <w:b/>
                <w:bCs/>
                <w:snapToGrid w:val="0"/>
                <w:sz w:val="20"/>
              </w:rPr>
            </w:pPr>
            <w:r w:rsidRPr="00B35FE7">
              <w:rPr>
                <w:rFonts w:ascii="Arial" w:hAnsi="Arial" w:cs="Arial"/>
                <w:b/>
                <w:bCs/>
                <w:snapToGrid w:val="0"/>
                <w:sz w:val="20"/>
              </w:rPr>
              <w:t>01926 495321 Ext 8622/8690</w:t>
            </w:r>
            <w:commentRangeEnd w:id="7"/>
            <w:r>
              <w:rPr>
                <w:rStyle w:val="CommentReference"/>
              </w:rPr>
              <w:commentReference w:id="7"/>
            </w:r>
          </w:p>
        </w:tc>
        <w:tc>
          <w:tcPr>
            <w:tcW w:w="3573" w:type="dxa"/>
          </w:tcPr>
          <w:p w14:paraId="3AFCCD5F" w14:textId="77777777" w:rsidR="005F7181" w:rsidRPr="00B35FE7" w:rsidRDefault="005F7181" w:rsidP="005F7181">
            <w:pPr>
              <w:rPr>
                <w:rFonts w:ascii="Arial" w:hAnsi="Arial" w:cs="Arial"/>
                <w:b/>
                <w:snapToGrid w:val="0"/>
                <w:sz w:val="20"/>
              </w:rPr>
            </w:pPr>
          </w:p>
        </w:tc>
      </w:tr>
    </w:tbl>
    <w:p w14:paraId="7CAF7CE9" w14:textId="77777777" w:rsidR="005E2A8F" w:rsidRPr="00794A58" w:rsidRDefault="005E2A8F">
      <w:pPr>
        <w:rPr>
          <w:rFonts w:ascii="Arial" w:hAnsi="Arial" w:cs="Arial"/>
          <w:szCs w:val="22"/>
        </w:rPr>
      </w:pPr>
    </w:p>
    <w:p w14:paraId="594528EC" w14:textId="77777777" w:rsidR="00BC2DA0" w:rsidRPr="00794A58" w:rsidRDefault="00BC2DA0" w:rsidP="00125306">
      <w:pPr>
        <w:rPr>
          <w:rFonts w:ascii="Arial" w:hAnsi="Arial" w:cs="Arial"/>
          <w:b/>
          <w:bCs/>
          <w:snapToGrid w:val="0"/>
          <w:szCs w:val="22"/>
          <w:u w:val="single"/>
        </w:rPr>
      </w:pPr>
    </w:p>
    <w:p w14:paraId="20C4BA6A" w14:textId="77777777" w:rsidR="0031225D" w:rsidRPr="00794A58" w:rsidRDefault="0031225D" w:rsidP="005F7181">
      <w:pPr>
        <w:rPr>
          <w:rFonts w:ascii="Arial" w:hAnsi="Arial" w:cs="Arial"/>
          <w:szCs w:val="22"/>
        </w:rPr>
      </w:pPr>
    </w:p>
    <w:sectPr w:rsidR="0031225D" w:rsidRPr="00794A58">
      <w:headerReference w:type="even" r:id="rId16"/>
      <w:headerReference w:type="default" r:id="rId17"/>
      <w:footerReference w:type="default" r:id="rId18"/>
      <w:head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WHERRELL, Rebecca (NHS COVENTRY AND WARWICKSHIRE ICB - B2M3M)" w:date="2025-10-23T14:41:00Z" w:initials="RW">
    <w:p w14:paraId="37CE0663" w14:textId="7D2AD5B7" w:rsidR="00AD4695" w:rsidRDefault="00AD4695" w:rsidP="00AD4695">
      <w:pPr>
        <w:pStyle w:val="CommentText"/>
      </w:pPr>
      <w:r>
        <w:rPr>
          <w:rStyle w:val="CommentReference"/>
        </w:rPr>
        <w:annotationRef/>
      </w:r>
      <w:r>
        <w:t>Replace with: Decreased Appetite associated with Nausea or vomiting</w:t>
      </w:r>
    </w:p>
  </w:comment>
  <w:comment w:id="2" w:author="WHERRELL, Rebecca (NHS COVENTRY AND WARWICKSHIRE ICB - B2M3M)" w:date="2025-11-04T13:53:00Z" w:initials="RW">
    <w:p w14:paraId="303B78BF" w14:textId="77777777" w:rsidR="00DF4283" w:rsidRDefault="00DF4283" w:rsidP="00DF4283">
      <w:pPr>
        <w:pStyle w:val="CommentText"/>
      </w:pPr>
      <w:r>
        <w:rPr>
          <w:rStyle w:val="CommentReference"/>
        </w:rPr>
        <w:annotationRef/>
      </w:r>
      <w:r>
        <w:t>Decision needed</w:t>
      </w:r>
    </w:p>
  </w:comment>
  <w:comment w:id="3" w:author="WHERRELL, Rebecca (NHS COVENTRY AND WARWICKSHIRE ICB - B2M3M)" w:date="2025-10-23T14:48:00Z" w:initials="RW">
    <w:p w14:paraId="562AFD92" w14:textId="77777777" w:rsidR="00AD4695" w:rsidRDefault="00AD4695" w:rsidP="00AD4695">
      <w:pPr>
        <w:pStyle w:val="CommentText"/>
      </w:pPr>
      <w:r>
        <w:rPr>
          <w:rStyle w:val="CommentReference"/>
        </w:rPr>
        <w:annotationRef/>
      </w:r>
      <w:r>
        <w:rPr>
          <w:b/>
          <w:bCs/>
        </w:rPr>
        <w:t xml:space="preserve">Change to?: Age 40+ Progressive/Unexplained and/or recent worsening of pain: </w:t>
      </w:r>
      <w:r>
        <w:rPr>
          <w:b/>
          <w:bCs/>
          <w:lang w:val="en-US"/>
        </w:rPr>
        <w:t>Persistent and unexplained pain such as vague abdominal pain, bone pain or progressive pain - p</w:t>
      </w:r>
      <w:r>
        <w:rPr>
          <w:b/>
          <w:bCs/>
        </w:rPr>
        <w:t>lease specify type of pain and location in Clinical Narrative</w:t>
      </w:r>
    </w:p>
  </w:comment>
  <w:comment w:id="4" w:author="BLANCHARD, Hazel (FORREST MEDICAL CENTRE)" w:date="2025-11-03T11:02:00Z" w:initials="HB">
    <w:p w14:paraId="3AC29BB5" w14:textId="77777777" w:rsidR="00EE184E" w:rsidRDefault="00EE184E" w:rsidP="00EE184E">
      <w:pPr>
        <w:pStyle w:val="CommentText"/>
      </w:pPr>
      <w:r>
        <w:rPr>
          <w:rStyle w:val="CommentReference"/>
        </w:rPr>
        <w:annotationRef/>
      </w:r>
      <w:r>
        <w:t>Yes I think this would be acceptable</w:t>
      </w:r>
    </w:p>
  </w:comment>
  <w:comment w:id="5" w:author="WHERRELL, Rebecca (NHS COVENTRY AND WARWICKSHIRE ICB - B2M3M)" w:date="2025-11-04T13:57:00Z" w:initials="RW">
    <w:p w14:paraId="73DE1F20" w14:textId="77777777" w:rsidR="00DF4283" w:rsidRDefault="00DF4283" w:rsidP="00DF4283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7" w:author="WHERRELL, Rebecca (NHS COVENTRY AND WARWICKSHIRE ICB - B2M3M)" w:date="2025-03-14T14:22:00Z" w:initials="RW">
    <w:p w14:paraId="5F8FA6ED" w14:textId="29B1D97B" w:rsidR="005F7181" w:rsidRDefault="005F7181" w:rsidP="005F7181">
      <w:pPr>
        <w:pStyle w:val="CommentText"/>
      </w:pPr>
      <w:r>
        <w:rPr>
          <w:rStyle w:val="CommentReference"/>
        </w:rPr>
        <w:annotationRef/>
      </w:r>
      <w:r>
        <w:t xml:space="preserve">Need to confirm contact detail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7CE0663" w15:done="1"/>
  <w15:commentEx w15:paraId="303B78BF" w15:paraIdParent="37CE0663" w15:done="1"/>
  <w15:commentEx w15:paraId="562AFD92" w15:done="1"/>
  <w15:commentEx w15:paraId="3AC29BB5" w15:paraIdParent="562AFD92" w15:done="1"/>
  <w15:commentEx w15:paraId="73DE1F20" w15:paraIdParent="562AFD92" w15:done="1"/>
  <w15:commentEx w15:paraId="5F8FA6ED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3B6C74A" w16cex:dateUtc="2025-10-23T13:41:00Z"/>
  <w16cex:commentExtensible w16cex:durableId="3E368E48" w16cex:dateUtc="2025-11-04T13:53:00Z"/>
  <w16cex:commentExtensible w16cex:durableId="315BC553" w16cex:dateUtc="2025-10-23T13:48:00Z"/>
  <w16cex:commentExtensible w16cex:durableId="46195526" w16cex:dateUtc="2025-11-03T11:02:00Z"/>
  <w16cex:commentExtensible w16cex:durableId="70C18B51" w16cex:dateUtc="2025-11-04T13:57:00Z"/>
  <w16cex:commentExtensible w16cex:durableId="2B7EBA41" w16cex:dateUtc="2025-03-14T14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7CE0663" w16cid:durableId="13B6C74A"/>
  <w16cid:commentId w16cid:paraId="303B78BF" w16cid:durableId="3E368E48"/>
  <w16cid:commentId w16cid:paraId="562AFD92" w16cid:durableId="315BC553"/>
  <w16cid:commentId w16cid:paraId="3AC29BB5" w16cid:durableId="46195526"/>
  <w16cid:commentId w16cid:paraId="73DE1F20" w16cid:durableId="70C18B51"/>
  <w16cid:commentId w16cid:paraId="5F8FA6ED" w16cid:durableId="2B7EBA4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29B9EB" w14:textId="77777777" w:rsidR="009F32A4" w:rsidRDefault="009F32A4" w:rsidP="00797F0B">
      <w:r>
        <w:separator/>
      </w:r>
    </w:p>
  </w:endnote>
  <w:endnote w:type="continuationSeparator" w:id="0">
    <w:p w14:paraId="78424AED" w14:textId="77777777" w:rsidR="009F32A4" w:rsidRDefault="009F32A4" w:rsidP="00797F0B">
      <w:r>
        <w:continuationSeparator/>
      </w:r>
    </w:p>
  </w:endnote>
  <w:endnote w:type="continuationNotice" w:id="1">
    <w:p w14:paraId="42D04034" w14:textId="77777777" w:rsidR="009F32A4" w:rsidRDefault="009F32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04971" w14:textId="5192FD0D" w:rsidR="00F60A52" w:rsidRDefault="009A470A">
    <w:pPr>
      <w:pStyle w:val="Footer"/>
      <w:rPr>
        <w:rFonts w:ascii="Arial" w:hAnsi="Arial" w:cs="Arial"/>
        <w:sz w:val="20"/>
        <w:szCs w:val="18"/>
      </w:rPr>
    </w:pPr>
    <w:r w:rsidRPr="009A470A">
      <w:rPr>
        <w:rFonts w:ascii="Arial" w:hAnsi="Arial" w:cs="Arial"/>
        <w:sz w:val="20"/>
        <w:szCs w:val="18"/>
      </w:rPr>
      <w:t xml:space="preserve">FINAL </w:t>
    </w:r>
    <w:r>
      <w:rPr>
        <w:rFonts w:ascii="Arial" w:hAnsi="Arial" w:cs="Arial"/>
        <w:sz w:val="20"/>
        <w:szCs w:val="18"/>
      </w:rPr>
      <w:t>NSS</w:t>
    </w:r>
    <w:r w:rsidRPr="009A470A">
      <w:rPr>
        <w:rFonts w:ascii="Arial" w:hAnsi="Arial" w:cs="Arial"/>
        <w:sz w:val="20"/>
        <w:szCs w:val="18"/>
      </w:rPr>
      <w:t xml:space="preserve"> USC Referral Form </w:t>
    </w:r>
    <w:r w:rsidR="001706DA">
      <w:rPr>
        <w:rFonts w:ascii="Arial" w:hAnsi="Arial" w:cs="Arial"/>
        <w:sz w:val="20"/>
        <w:szCs w:val="18"/>
      </w:rPr>
      <w:t>–</w:t>
    </w:r>
    <w:r w:rsidRPr="009A470A">
      <w:rPr>
        <w:rFonts w:ascii="Arial" w:hAnsi="Arial" w:cs="Arial"/>
        <w:sz w:val="20"/>
        <w:szCs w:val="18"/>
      </w:rPr>
      <w:t xml:space="preserve"> </w:t>
    </w:r>
    <w:r w:rsidR="001706DA">
      <w:rPr>
        <w:rFonts w:ascii="Arial" w:hAnsi="Arial" w:cs="Arial"/>
        <w:sz w:val="20"/>
        <w:szCs w:val="18"/>
      </w:rPr>
      <w:t>February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DED1E0" w14:textId="77777777" w:rsidR="009F32A4" w:rsidRDefault="009F32A4" w:rsidP="00797F0B">
      <w:r>
        <w:separator/>
      </w:r>
    </w:p>
  </w:footnote>
  <w:footnote w:type="continuationSeparator" w:id="0">
    <w:p w14:paraId="2A79A973" w14:textId="77777777" w:rsidR="009F32A4" w:rsidRDefault="009F32A4" w:rsidP="00797F0B">
      <w:r>
        <w:continuationSeparator/>
      </w:r>
    </w:p>
  </w:footnote>
  <w:footnote w:type="continuationNotice" w:id="1">
    <w:p w14:paraId="2A8F9E35" w14:textId="77777777" w:rsidR="009F32A4" w:rsidRDefault="009F32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0063E5" w14:textId="7DF0BAB8" w:rsidR="009A470A" w:rsidRDefault="009A47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FAE3DC" w14:textId="17380FB2" w:rsidR="00F60A52" w:rsidRDefault="001275A0" w:rsidP="00797F0B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760F1543" wp14:editId="0BCD9E94">
          <wp:simplePos x="0" y="0"/>
          <wp:positionH relativeFrom="column">
            <wp:posOffset>5381625</wp:posOffset>
          </wp:positionH>
          <wp:positionV relativeFrom="paragraph">
            <wp:posOffset>-116205</wp:posOffset>
          </wp:positionV>
          <wp:extent cx="838200" cy="3429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FD6D0F" w14:textId="1D05ADFE" w:rsidR="009A470A" w:rsidRDefault="009A47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678C3"/>
    <w:multiLevelType w:val="hybridMultilevel"/>
    <w:tmpl w:val="5AB0A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011DFE"/>
    <w:multiLevelType w:val="hybridMultilevel"/>
    <w:tmpl w:val="05EEE650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737E58"/>
    <w:multiLevelType w:val="hybridMultilevel"/>
    <w:tmpl w:val="7782473C"/>
    <w:lvl w:ilvl="0" w:tplc="231E9B4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1407E1"/>
    <w:multiLevelType w:val="hybridMultilevel"/>
    <w:tmpl w:val="E96E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19096A"/>
    <w:multiLevelType w:val="hybridMultilevel"/>
    <w:tmpl w:val="2018985A"/>
    <w:lvl w:ilvl="0" w:tplc="127A4DB8">
      <w:start w:val="1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4B0A04"/>
    <w:multiLevelType w:val="hybridMultilevel"/>
    <w:tmpl w:val="D9F6657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FF0F6F"/>
    <w:multiLevelType w:val="hybridMultilevel"/>
    <w:tmpl w:val="05EEE650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1716AB"/>
    <w:multiLevelType w:val="hybridMultilevel"/>
    <w:tmpl w:val="BA586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A62F1A"/>
    <w:multiLevelType w:val="hybridMultilevel"/>
    <w:tmpl w:val="C6D45CEC"/>
    <w:lvl w:ilvl="0" w:tplc="2632992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A9170F"/>
    <w:multiLevelType w:val="hybridMultilevel"/>
    <w:tmpl w:val="A612769A"/>
    <w:lvl w:ilvl="0" w:tplc="389AE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1F6DDF"/>
    <w:multiLevelType w:val="hybridMultilevel"/>
    <w:tmpl w:val="842AC8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D57381"/>
    <w:multiLevelType w:val="hybridMultilevel"/>
    <w:tmpl w:val="F112F516"/>
    <w:lvl w:ilvl="0" w:tplc="389AE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7D7961"/>
    <w:multiLevelType w:val="hybridMultilevel"/>
    <w:tmpl w:val="EBD25AC0"/>
    <w:lvl w:ilvl="0" w:tplc="F6386FAE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F004F2"/>
    <w:multiLevelType w:val="multilevel"/>
    <w:tmpl w:val="F1C6C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7FC04834"/>
    <w:multiLevelType w:val="hybridMultilevel"/>
    <w:tmpl w:val="05EEE650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6420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98449031">
    <w:abstractNumId w:val="9"/>
  </w:num>
  <w:num w:numId="3" w16cid:durableId="1493256177">
    <w:abstractNumId w:val="0"/>
  </w:num>
  <w:num w:numId="4" w16cid:durableId="1189098114">
    <w:abstractNumId w:val="8"/>
  </w:num>
  <w:num w:numId="5" w16cid:durableId="121926261">
    <w:abstractNumId w:val="5"/>
  </w:num>
  <w:num w:numId="6" w16cid:durableId="679427703">
    <w:abstractNumId w:val="10"/>
  </w:num>
  <w:num w:numId="7" w16cid:durableId="319189708">
    <w:abstractNumId w:val="11"/>
  </w:num>
  <w:num w:numId="8" w16cid:durableId="976950914">
    <w:abstractNumId w:val="12"/>
  </w:num>
  <w:num w:numId="9" w16cid:durableId="224992313">
    <w:abstractNumId w:val="4"/>
  </w:num>
  <w:num w:numId="10" w16cid:durableId="1811944872">
    <w:abstractNumId w:val="14"/>
  </w:num>
  <w:num w:numId="11" w16cid:durableId="1542743038">
    <w:abstractNumId w:val="6"/>
  </w:num>
  <w:num w:numId="12" w16cid:durableId="872958299">
    <w:abstractNumId w:val="1"/>
  </w:num>
  <w:num w:numId="13" w16cid:durableId="828443510">
    <w:abstractNumId w:val="3"/>
  </w:num>
  <w:num w:numId="14" w16cid:durableId="1745293600">
    <w:abstractNumId w:val="7"/>
  </w:num>
  <w:num w:numId="15" w16cid:durableId="185762111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WHERRELL, Rebecca (NHS COVENTRY AND WARWICKSHIRE ICB - B2M3M)">
    <w15:presenceInfo w15:providerId="AD" w15:userId="S::rebecca.wherrell@nhs.net::8caa1322-6904-4764-8c22-66a65d657a58"/>
  </w15:person>
  <w15:person w15:author="BLANCHARD, Hazel (FORREST MEDICAL CENTRE)">
    <w15:presenceInfo w15:providerId="AD" w15:userId="S::hazelblanchard@nhs.net::63963907-9cdd-4911-b866-ce5ee756b6c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tjSytDQyN7GwMLJQ0lEKTi0uzszPAykwrAUApOWJIywAAAA="/>
  </w:docVars>
  <w:rsids>
    <w:rsidRoot w:val="00797F0B"/>
    <w:rsid w:val="000016B2"/>
    <w:rsid w:val="0000508B"/>
    <w:rsid w:val="000172A3"/>
    <w:rsid w:val="00025C7C"/>
    <w:rsid w:val="00031108"/>
    <w:rsid w:val="000566E6"/>
    <w:rsid w:val="000713A8"/>
    <w:rsid w:val="0007581D"/>
    <w:rsid w:val="00077B4F"/>
    <w:rsid w:val="000820EA"/>
    <w:rsid w:val="00084B1F"/>
    <w:rsid w:val="00086641"/>
    <w:rsid w:val="0009177A"/>
    <w:rsid w:val="00095578"/>
    <w:rsid w:val="000A13DC"/>
    <w:rsid w:val="000A309C"/>
    <w:rsid w:val="000A5768"/>
    <w:rsid w:val="000A65A7"/>
    <w:rsid w:val="000B2483"/>
    <w:rsid w:val="000B387A"/>
    <w:rsid w:val="000B62E4"/>
    <w:rsid w:val="000C1034"/>
    <w:rsid w:val="000E5C0B"/>
    <w:rsid w:val="000F1E40"/>
    <w:rsid w:val="00100A1A"/>
    <w:rsid w:val="00105B35"/>
    <w:rsid w:val="00106EBE"/>
    <w:rsid w:val="00113A6E"/>
    <w:rsid w:val="00116DCE"/>
    <w:rsid w:val="00120496"/>
    <w:rsid w:val="001210A5"/>
    <w:rsid w:val="00125306"/>
    <w:rsid w:val="001275A0"/>
    <w:rsid w:val="00137442"/>
    <w:rsid w:val="001375D0"/>
    <w:rsid w:val="0014384C"/>
    <w:rsid w:val="00144898"/>
    <w:rsid w:val="001465B6"/>
    <w:rsid w:val="00166E19"/>
    <w:rsid w:val="001706DA"/>
    <w:rsid w:val="00170E53"/>
    <w:rsid w:val="00171590"/>
    <w:rsid w:val="0017429C"/>
    <w:rsid w:val="00174665"/>
    <w:rsid w:val="00175D1B"/>
    <w:rsid w:val="00180A62"/>
    <w:rsid w:val="00181609"/>
    <w:rsid w:val="0018228B"/>
    <w:rsid w:val="00182D48"/>
    <w:rsid w:val="00186737"/>
    <w:rsid w:val="00193E93"/>
    <w:rsid w:val="00196234"/>
    <w:rsid w:val="0019683F"/>
    <w:rsid w:val="001A037F"/>
    <w:rsid w:val="001A1392"/>
    <w:rsid w:val="001B17A7"/>
    <w:rsid w:val="001D1197"/>
    <w:rsid w:val="001E73EE"/>
    <w:rsid w:val="001F0501"/>
    <w:rsid w:val="001F4589"/>
    <w:rsid w:val="001F6FA9"/>
    <w:rsid w:val="00200A1C"/>
    <w:rsid w:val="00205692"/>
    <w:rsid w:val="002112A3"/>
    <w:rsid w:val="00215117"/>
    <w:rsid w:val="00225E18"/>
    <w:rsid w:val="002266DE"/>
    <w:rsid w:val="00231B63"/>
    <w:rsid w:val="00246292"/>
    <w:rsid w:val="00250274"/>
    <w:rsid w:val="002634AB"/>
    <w:rsid w:val="0027106B"/>
    <w:rsid w:val="00272AAA"/>
    <w:rsid w:val="00273658"/>
    <w:rsid w:val="00273790"/>
    <w:rsid w:val="00274FEC"/>
    <w:rsid w:val="00276B75"/>
    <w:rsid w:val="00282317"/>
    <w:rsid w:val="0029251A"/>
    <w:rsid w:val="002943D1"/>
    <w:rsid w:val="00294A9C"/>
    <w:rsid w:val="00295BC2"/>
    <w:rsid w:val="002B3C65"/>
    <w:rsid w:val="002B7E37"/>
    <w:rsid w:val="002C2E8A"/>
    <w:rsid w:val="002C5805"/>
    <w:rsid w:val="002D5CE2"/>
    <w:rsid w:val="002E0272"/>
    <w:rsid w:val="002E0630"/>
    <w:rsid w:val="002E2D0D"/>
    <w:rsid w:val="002E30CF"/>
    <w:rsid w:val="002E56C8"/>
    <w:rsid w:val="002E6318"/>
    <w:rsid w:val="002F7189"/>
    <w:rsid w:val="00301580"/>
    <w:rsid w:val="00304C65"/>
    <w:rsid w:val="003100D1"/>
    <w:rsid w:val="0031225D"/>
    <w:rsid w:val="0032796A"/>
    <w:rsid w:val="003306CC"/>
    <w:rsid w:val="00333833"/>
    <w:rsid w:val="0033697E"/>
    <w:rsid w:val="0034297A"/>
    <w:rsid w:val="00342C34"/>
    <w:rsid w:val="00353FD7"/>
    <w:rsid w:val="00364201"/>
    <w:rsid w:val="00373CA2"/>
    <w:rsid w:val="00385224"/>
    <w:rsid w:val="003930EC"/>
    <w:rsid w:val="00394370"/>
    <w:rsid w:val="00397801"/>
    <w:rsid w:val="003A1DCA"/>
    <w:rsid w:val="003A2396"/>
    <w:rsid w:val="003A76D1"/>
    <w:rsid w:val="003C2E68"/>
    <w:rsid w:val="003C4714"/>
    <w:rsid w:val="003E12DE"/>
    <w:rsid w:val="003E5118"/>
    <w:rsid w:val="003E54EF"/>
    <w:rsid w:val="003F0702"/>
    <w:rsid w:val="003F6B15"/>
    <w:rsid w:val="00400B9B"/>
    <w:rsid w:val="00406D45"/>
    <w:rsid w:val="0041276B"/>
    <w:rsid w:val="0041432F"/>
    <w:rsid w:val="0041591A"/>
    <w:rsid w:val="00415933"/>
    <w:rsid w:val="00427BFB"/>
    <w:rsid w:val="00435CFE"/>
    <w:rsid w:val="004439B4"/>
    <w:rsid w:val="00446435"/>
    <w:rsid w:val="004475C7"/>
    <w:rsid w:val="004505B1"/>
    <w:rsid w:val="004511EE"/>
    <w:rsid w:val="004528F8"/>
    <w:rsid w:val="00454586"/>
    <w:rsid w:val="00454B1D"/>
    <w:rsid w:val="00457F97"/>
    <w:rsid w:val="00472A43"/>
    <w:rsid w:val="00474A13"/>
    <w:rsid w:val="0047551A"/>
    <w:rsid w:val="00475B5A"/>
    <w:rsid w:val="00481327"/>
    <w:rsid w:val="004925C1"/>
    <w:rsid w:val="004A03D2"/>
    <w:rsid w:val="004A2198"/>
    <w:rsid w:val="004A4E96"/>
    <w:rsid w:val="004A78F9"/>
    <w:rsid w:val="004B41B2"/>
    <w:rsid w:val="004B587A"/>
    <w:rsid w:val="004E2CF3"/>
    <w:rsid w:val="004F2F86"/>
    <w:rsid w:val="004F2FD4"/>
    <w:rsid w:val="004F30D7"/>
    <w:rsid w:val="004F367B"/>
    <w:rsid w:val="004F4482"/>
    <w:rsid w:val="00501DDD"/>
    <w:rsid w:val="00502B2F"/>
    <w:rsid w:val="0050368E"/>
    <w:rsid w:val="00510DE1"/>
    <w:rsid w:val="0051141A"/>
    <w:rsid w:val="0051281C"/>
    <w:rsid w:val="00523222"/>
    <w:rsid w:val="0052491F"/>
    <w:rsid w:val="00525B40"/>
    <w:rsid w:val="00527CAE"/>
    <w:rsid w:val="00527F65"/>
    <w:rsid w:val="005302CD"/>
    <w:rsid w:val="00531B94"/>
    <w:rsid w:val="00537093"/>
    <w:rsid w:val="00547B3B"/>
    <w:rsid w:val="00554ADB"/>
    <w:rsid w:val="00555933"/>
    <w:rsid w:val="00557E1E"/>
    <w:rsid w:val="0056735B"/>
    <w:rsid w:val="00567C7F"/>
    <w:rsid w:val="005763BD"/>
    <w:rsid w:val="00576585"/>
    <w:rsid w:val="00582726"/>
    <w:rsid w:val="005844B0"/>
    <w:rsid w:val="00595876"/>
    <w:rsid w:val="005B5BEA"/>
    <w:rsid w:val="005C4054"/>
    <w:rsid w:val="005C5144"/>
    <w:rsid w:val="005C6EE2"/>
    <w:rsid w:val="005D1504"/>
    <w:rsid w:val="005D2110"/>
    <w:rsid w:val="005D23FA"/>
    <w:rsid w:val="005E1723"/>
    <w:rsid w:val="005E1FDE"/>
    <w:rsid w:val="005E2A8F"/>
    <w:rsid w:val="005E5DAF"/>
    <w:rsid w:val="005E60E7"/>
    <w:rsid w:val="005F122B"/>
    <w:rsid w:val="005F7181"/>
    <w:rsid w:val="00607676"/>
    <w:rsid w:val="00614F0F"/>
    <w:rsid w:val="00621DD8"/>
    <w:rsid w:val="00623DDB"/>
    <w:rsid w:val="00633BF7"/>
    <w:rsid w:val="00636734"/>
    <w:rsid w:val="00644B0E"/>
    <w:rsid w:val="00662DD8"/>
    <w:rsid w:val="00663179"/>
    <w:rsid w:val="006803ED"/>
    <w:rsid w:val="00694AFC"/>
    <w:rsid w:val="00694CF4"/>
    <w:rsid w:val="006A305D"/>
    <w:rsid w:val="006A43EB"/>
    <w:rsid w:val="006A6B00"/>
    <w:rsid w:val="006A70EA"/>
    <w:rsid w:val="006B1E11"/>
    <w:rsid w:val="006B3517"/>
    <w:rsid w:val="006B5D47"/>
    <w:rsid w:val="006C1C52"/>
    <w:rsid w:val="006C4CA5"/>
    <w:rsid w:val="006D5E33"/>
    <w:rsid w:val="006E0BAC"/>
    <w:rsid w:val="006F1541"/>
    <w:rsid w:val="006F4AA2"/>
    <w:rsid w:val="00705841"/>
    <w:rsid w:val="00706688"/>
    <w:rsid w:val="007157EE"/>
    <w:rsid w:val="007237E7"/>
    <w:rsid w:val="00727789"/>
    <w:rsid w:val="007467AC"/>
    <w:rsid w:val="00747C37"/>
    <w:rsid w:val="0075359B"/>
    <w:rsid w:val="00756DDE"/>
    <w:rsid w:val="007642E0"/>
    <w:rsid w:val="00766B9D"/>
    <w:rsid w:val="00771156"/>
    <w:rsid w:val="00771EE7"/>
    <w:rsid w:val="0077464C"/>
    <w:rsid w:val="0077563F"/>
    <w:rsid w:val="00792E20"/>
    <w:rsid w:val="00794A19"/>
    <w:rsid w:val="00794A58"/>
    <w:rsid w:val="00794D78"/>
    <w:rsid w:val="0079506B"/>
    <w:rsid w:val="00797F0B"/>
    <w:rsid w:val="007A3B89"/>
    <w:rsid w:val="007A4AED"/>
    <w:rsid w:val="007A55ED"/>
    <w:rsid w:val="007B376E"/>
    <w:rsid w:val="007C3A62"/>
    <w:rsid w:val="007C40F4"/>
    <w:rsid w:val="007C431F"/>
    <w:rsid w:val="007C4A79"/>
    <w:rsid w:val="007D1FD7"/>
    <w:rsid w:val="007D4BA4"/>
    <w:rsid w:val="007D69B1"/>
    <w:rsid w:val="007D7BAD"/>
    <w:rsid w:val="007E6814"/>
    <w:rsid w:val="007E74D2"/>
    <w:rsid w:val="007F0974"/>
    <w:rsid w:val="007F45FF"/>
    <w:rsid w:val="008069E0"/>
    <w:rsid w:val="008128C8"/>
    <w:rsid w:val="00820D16"/>
    <w:rsid w:val="0083499D"/>
    <w:rsid w:val="008364D1"/>
    <w:rsid w:val="008425A3"/>
    <w:rsid w:val="00846411"/>
    <w:rsid w:val="008543AE"/>
    <w:rsid w:val="00855BEF"/>
    <w:rsid w:val="00872C34"/>
    <w:rsid w:val="008762FC"/>
    <w:rsid w:val="00876FBA"/>
    <w:rsid w:val="00877210"/>
    <w:rsid w:val="00890304"/>
    <w:rsid w:val="0089566E"/>
    <w:rsid w:val="008A1CE6"/>
    <w:rsid w:val="008A3C74"/>
    <w:rsid w:val="008A495E"/>
    <w:rsid w:val="008B0663"/>
    <w:rsid w:val="008B0A3E"/>
    <w:rsid w:val="008B57B3"/>
    <w:rsid w:val="008C45BB"/>
    <w:rsid w:val="008C5E23"/>
    <w:rsid w:val="008C796C"/>
    <w:rsid w:val="008E05C2"/>
    <w:rsid w:val="008F3332"/>
    <w:rsid w:val="008F3A62"/>
    <w:rsid w:val="0091275F"/>
    <w:rsid w:val="00922911"/>
    <w:rsid w:val="0092772F"/>
    <w:rsid w:val="009335EE"/>
    <w:rsid w:val="00935DF7"/>
    <w:rsid w:val="009405AC"/>
    <w:rsid w:val="00944F7C"/>
    <w:rsid w:val="0095189F"/>
    <w:rsid w:val="00951E71"/>
    <w:rsid w:val="009539DB"/>
    <w:rsid w:val="009614BD"/>
    <w:rsid w:val="0097256A"/>
    <w:rsid w:val="00974895"/>
    <w:rsid w:val="00974C52"/>
    <w:rsid w:val="00984EE7"/>
    <w:rsid w:val="009931C2"/>
    <w:rsid w:val="009A0342"/>
    <w:rsid w:val="009A2C37"/>
    <w:rsid w:val="009A470A"/>
    <w:rsid w:val="009A71FB"/>
    <w:rsid w:val="009B51F0"/>
    <w:rsid w:val="009B5559"/>
    <w:rsid w:val="009C261E"/>
    <w:rsid w:val="009C3865"/>
    <w:rsid w:val="009C4C50"/>
    <w:rsid w:val="009C7CC9"/>
    <w:rsid w:val="009D1E42"/>
    <w:rsid w:val="009D211C"/>
    <w:rsid w:val="009D49CC"/>
    <w:rsid w:val="009E6A61"/>
    <w:rsid w:val="009F32A4"/>
    <w:rsid w:val="009F7451"/>
    <w:rsid w:val="00A00370"/>
    <w:rsid w:val="00A0476D"/>
    <w:rsid w:val="00A06416"/>
    <w:rsid w:val="00A225DD"/>
    <w:rsid w:val="00A25174"/>
    <w:rsid w:val="00A31282"/>
    <w:rsid w:val="00A31695"/>
    <w:rsid w:val="00A37829"/>
    <w:rsid w:val="00A61AF1"/>
    <w:rsid w:val="00A626DC"/>
    <w:rsid w:val="00A72B02"/>
    <w:rsid w:val="00A8038D"/>
    <w:rsid w:val="00A83DEA"/>
    <w:rsid w:val="00A848EB"/>
    <w:rsid w:val="00A87D44"/>
    <w:rsid w:val="00A902F4"/>
    <w:rsid w:val="00A93690"/>
    <w:rsid w:val="00A95A12"/>
    <w:rsid w:val="00AA17D6"/>
    <w:rsid w:val="00AA208D"/>
    <w:rsid w:val="00AB3CAB"/>
    <w:rsid w:val="00AB5BB1"/>
    <w:rsid w:val="00AB62C1"/>
    <w:rsid w:val="00AC0D22"/>
    <w:rsid w:val="00AC15E9"/>
    <w:rsid w:val="00AC3F88"/>
    <w:rsid w:val="00AC6F5A"/>
    <w:rsid w:val="00AD4695"/>
    <w:rsid w:val="00AD6CFA"/>
    <w:rsid w:val="00AD7C38"/>
    <w:rsid w:val="00AE389F"/>
    <w:rsid w:val="00B054AA"/>
    <w:rsid w:val="00B07F32"/>
    <w:rsid w:val="00B146AB"/>
    <w:rsid w:val="00B17613"/>
    <w:rsid w:val="00B3547D"/>
    <w:rsid w:val="00B35FE7"/>
    <w:rsid w:val="00B401FF"/>
    <w:rsid w:val="00B651FC"/>
    <w:rsid w:val="00B701D6"/>
    <w:rsid w:val="00B7170A"/>
    <w:rsid w:val="00B74CC2"/>
    <w:rsid w:val="00B8467B"/>
    <w:rsid w:val="00B85EC2"/>
    <w:rsid w:val="00B877FD"/>
    <w:rsid w:val="00B93102"/>
    <w:rsid w:val="00B93E79"/>
    <w:rsid w:val="00BA34EB"/>
    <w:rsid w:val="00BB1C08"/>
    <w:rsid w:val="00BB66B1"/>
    <w:rsid w:val="00BC2DA0"/>
    <w:rsid w:val="00BC5786"/>
    <w:rsid w:val="00BC6EA7"/>
    <w:rsid w:val="00BE76ED"/>
    <w:rsid w:val="00BF76F7"/>
    <w:rsid w:val="00BF7EB2"/>
    <w:rsid w:val="00C024A1"/>
    <w:rsid w:val="00C04B52"/>
    <w:rsid w:val="00C0655C"/>
    <w:rsid w:val="00C0719A"/>
    <w:rsid w:val="00C13419"/>
    <w:rsid w:val="00C13CC5"/>
    <w:rsid w:val="00C14446"/>
    <w:rsid w:val="00C17B46"/>
    <w:rsid w:val="00C20F18"/>
    <w:rsid w:val="00C26B5D"/>
    <w:rsid w:val="00C32405"/>
    <w:rsid w:val="00C44082"/>
    <w:rsid w:val="00C45AF7"/>
    <w:rsid w:val="00C47296"/>
    <w:rsid w:val="00C618E0"/>
    <w:rsid w:val="00C6785A"/>
    <w:rsid w:val="00C70155"/>
    <w:rsid w:val="00C72306"/>
    <w:rsid w:val="00C726D8"/>
    <w:rsid w:val="00C73A5B"/>
    <w:rsid w:val="00C77C24"/>
    <w:rsid w:val="00C81BBC"/>
    <w:rsid w:val="00C824F2"/>
    <w:rsid w:val="00C904F8"/>
    <w:rsid w:val="00CA5025"/>
    <w:rsid w:val="00CA56FC"/>
    <w:rsid w:val="00CB4D87"/>
    <w:rsid w:val="00CC4076"/>
    <w:rsid w:val="00CC59C6"/>
    <w:rsid w:val="00CD6015"/>
    <w:rsid w:val="00CD6627"/>
    <w:rsid w:val="00CF05D3"/>
    <w:rsid w:val="00CF195F"/>
    <w:rsid w:val="00CF71FD"/>
    <w:rsid w:val="00D03498"/>
    <w:rsid w:val="00D04DD8"/>
    <w:rsid w:val="00D10198"/>
    <w:rsid w:val="00D17FC9"/>
    <w:rsid w:val="00D24A95"/>
    <w:rsid w:val="00D4232C"/>
    <w:rsid w:val="00D54D7A"/>
    <w:rsid w:val="00D56442"/>
    <w:rsid w:val="00D5739E"/>
    <w:rsid w:val="00D8044E"/>
    <w:rsid w:val="00D84718"/>
    <w:rsid w:val="00D85B6E"/>
    <w:rsid w:val="00D85DCA"/>
    <w:rsid w:val="00D86A0D"/>
    <w:rsid w:val="00D90914"/>
    <w:rsid w:val="00D92316"/>
    <w:rsid w:val="00D93A78"/>
    <w:rsid w:val="00D9436E"/>
    <w:rsid w:val="00DB0902"/>
    <w:rsid w:val="00DB225B"/>
    <w:rsid w:val="00DB3131"/>
    <w:rsid w:val="00DB349C"/>
    <w:rsid w:val="00DB5D81"/>
    <w:rsid w:val="00DC32E0"/>
    <w:rsid w:val="00DD4143"/>
    <w:rsid w:val="00DD4A5D"/>
    <w:rsid w:val="00DE0F04"/>
    <w:rsid w:val="00DE23A7"/>
    <w:rsid w:val="00DF0B06"/>
    <w:rsid w:val="00DF4283"/>
    <w:rsid w:val="00E019DF"/>
    <w:rsid w:val="00E04C95"/>
    <w:rsid w:val="00E1377C"/>
    <w:rsid w:val="00E225ED"/>
    <w:rsid w:val="00E35A67"/>
    <w:rsid w:val="00E3771A"/>
    <w:rsid w:val="00E412D7"/>
    <w:rsid w:val="00E63CD9"/>
    <w:rsid w:val="00E76D8E"/>
    <w:rsid w:val="00E77D90"/>
    <w:rsid w:val="00E87326"/>
    <w:rsid w:val="00E920D6"/>
    <w:rsid w:val="00E9388E"/>
    <w:rsid w:val="00E949DD"/>
    <w:rsid w:val="00E971C4"/>
    <w:rsid w:val="00EA2D60"/>
    <w:rsid w:val="00EA33BF"/>
    <w:rsid w:val="00EB2EDD"/>
    <w:rsid w:val="00EB3957"/>
    <w:rsid w:val="00EC169C"/>
    <w:rsid w:val="00EC301B"/>
    <w:rsid w:val="00EC436A"/>
    <w:rsid w:val="00EC6265"/>
    <w:rsid w:val="00EC7179"/>
    <w:rsid w:val="00ED4099"/>
    <w:rsid w:val="00ED68E4"/>
    <w:rsid w:val="00EE184E"/>
    <w:rsid w:val="00EE4FC6"/>
    <w:rsid w:val="00EF31AA"/>
    <w:rsid w:val="00F02053"/>
    <w:rsid w:val="00F03FF6"/>
    <w:rsid w:val="00F05C7C"/>
    <w:rsid w:val="00F10494"/>
    <w:rsid w:val="00F104C5"/>
    <w:rsid w:val="00F15251"/>
    <w:rsid w:val="00F2008D"/>
    <w:rsid w:val="00F24E7B"/>
    <w:rsid w:val="00F46843"/>
    <w:rsid w:val="00F47939"/>
    <w:rsid w:val="00F54B21"/>
    <w:rsid w:val="00F60A52"/>
    <w:rsid w:val="00F6371C"/>
    <w:rsid w:val="00F81EB9"/>
    <w:rsid w:val="00F911CA"/>
    <w:rsid w:val="00F91CA5"/>
    <w:rsid w:val="00F91D6F"/>
    <w:rsid w:val="00FA4762"/>
    <w:rsid w:val="00FE2F54"/>
    <w:rsid w:val="00FF6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F9B2D8"/>
  <w15:docId w15:val="{70D1D9E7-874E-4604-9950-BC6FEBA3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A6E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7F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F0B"/>
    <w:rPr>
      <w:rFonts w:ascii="Times New Roman" w:eastAsia="Times New Roman" w:hAnsi="Times New Roman" w:cs="Times New Roman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97F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F0B"/>
    <w:rPr>
      <w:rFonts w:ascii="Times New Roman" w:eastAsia="Times New Roman" w:hAnsi="Times New Roman" w:cs="Times New Roman"/>
      <w:szCs w:val="20"/>
      <w:lang w:eastAsia="en-GB"/>
    </w:rPr>
  </w:style>
  <w:style w:type="table" w:styleId="TableGrid">
    <w:name w:val="Table Grid"/>
    <w:basedOn w:val="TableNormal"/>
    <w:uiPriority w:val="59"/>
    <w:rsid w:val="00EB2E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06"/>
    <w:pPr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25306"/>
    <w:rPr>
      <w:rFonts w:cs="Times New Roman"/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09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914"/>
    <w:rPr>
      <w:rFonts w:ascii="Segoe UI" w:eastAsia="Times New Roman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E5D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5DA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5DAF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D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DAF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table" w:customStyle="1" w:styleId="TableGrid1">
    <w:name w:val="Table Grid1"/>
    <w:basedOn w:val="TableNormal"/>
    <w:next w:val="TableGrid"/>
    <w:uiPriority w:val="39"/>
    <w:rsid w:val="00E35A67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C04B52"/>
    <w:pPr>
      <w:spacing w:after="0" w:line="240" w:lineRule="auto"/>
    </w:pPr>
    <w:rPr>
      <w:rFonts w:ascii="Arial" w:eastAsiaTheme="minorEastAsia" w:hAnsi="Arial"/>
      <w:sz w:val="24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4B52"/>
    <w:rPr>
      <w:rFonts w:ascii="Arial" w:eastAsiaTheme="minorEastAsia" w:hAnsi="Arial"/>
      <w:sz w:val="24"/>
      <w:lang w:val="en-US"/>
    </w:rPr>
  </w:style>
  <w:style w:type="character" w:customStyle="1" w:styleId="e24kjd">
    <w:name w:val="e24kjd"/>
    <w:basedOn w:val="DefaultParagraphFont"/>
    <w:rsid w:val="00C81BBC"/>
  </w:style>
  <w:style w:type="character" w:styleId="FollowedHyperlink">
    <w:name w:val="FollowedHyperlink"/>
    <w:basedOn w:val="DefaultParagraphFont"/>
    <w:uiPriority w:val="99"/>
    <w:semiHidden/>
    <w:unhideWhenUsed/>
    <w:rsid w:val="0056735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76F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05C2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98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yperlink" Target="https://www.cancerresearchuk.org/cancer-symptoms/what-is-an-urgent-referral" TargetMode="Externa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FAC8763B0A443977A971D66D5433B" ma:contentTypeVersion="13" ma:contentTypeDescription="Create a new document." ma:contentTypeScope="" ma:versionID="e4c3011cb16d722d9877e0910a8d7edb">
  <xsd:schema xmlns:xsd="http://www.w3.org/2001/XMLSchema" xmlns:xs="http://www.w3.org/2001/XMLSchema" xmlns:p="http://schemas.microsoft.com/office/2006/metadata/properties" xmlns:ns2="b8401e8d-ab4b-455e-8338-03d534e01731" xmlns:ns3="d0a11c4d-360f-4e03-9d03-d165685eb557" targetNamespace="http://schemas.microsoft.com/office/2006/metadata/properties" ma:root="true" ma:fieldsID="18ba8c06a3cf3b8ad0a05ae3ad51697f" ns2:_="" ns3:_="">
    <xsd:import namespace="b8401e8d-ab4b-455e-8338-03d534e01731"/>
    <xsd:import namespace="d0a11c4d-360f-4e03-9d03-d165685eb5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401e8d-ab4b-455e-8338-03d534e017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a11c4d-360f-4e03-9d03-d165685eb55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E93FFD-1778-4EFD-B7C5-5FB70E3C86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96C143-3328-4077-80EB-E43032AE2CD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222126-47E0-46EF-9045-4CF42FCD6B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279FB18-A9F3-43E6-B21E-A9ED23C445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401e8d-ab4b-455e-8338-03d534e01731"/>
    <ds:schemaRef ds:uri="d0a11c4d-360f-4e03-9d03-d165685eb5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827</Words>
  <Characters>5162</Characters>
  <Application>Microsoft Office Word</Application>
  <DocSecurity>0</DocSecurity>
  <Lines>191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Eliot Hospital NHS Trust</Company>
  <LinksUpToDate>false</LinksUpToDate>
  <CharactersWithSpaces>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nne Trivedi</dc:creator>
  <cp:keywords/>
  <cp:lastModifiedBy>WHERRELL, Rebecca (NHS COVENTRY AND WARWICKSHIRE ICB - B2M3M)</cp:lastModifiedBy>
  <cp:revision>5</cp:revision>
  <dcterms:created xsi:type="dcterms:W3CDTF">2025-12-16T16:02:00Z</dcterms:created>
  <dcterms:modified xsi:type="dcterms:W3CDTF">2026-02-27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FFAC8763B0A443977A971D66D5433B</vt:lpwstr>
  </property>
  <property fmtid="{D5CDD505-2E9C-101B-9397-08002B2CF9AE}" pid="3" name="_NewReviewCycle">
    <vt:lpwstr/>
  </property>
</Properties>
</file>